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3723EE" w14:textId="07A14313" w:rsidR="00D8531C" w:rsidRPr="00691666" w:rsidRDefault="004A7D2B">
      <w:pPr>
        <w:rPr>
          <w:b/>
          <w:bCs/>
          <w:sz w:val="24"/>
          <w:szCs w:val="24"/>
        </w:rPr>
      </w:pPr>
      <w:r w:rsidRPr="00691666">
        <w:rPr>
          <w:b/>
          <w:bCs/>
          <w:sz w:val="24"/>
          <w:szCs w:val="24"/>
        </w:rPr>
        <w:t xml:space="preserve">Mithril Horde I – </w:t>
      </w:r>
      <w:r w:rsidR="00310AB1" w:rsidRPr="00691666">
        <w:rPr>
          <w:b/>
          <w:bCs/>
          <w:sz w:val="24"/>
          <w:szCs w:val="24"/>
        </w:rPr>
        <w:t xml:space="preserve">All </w:t>
      </w:r>
      <w:r w:rsidRPr="00691666">
        <w:rPr>
          <w:b/>
          <w:bCs/>
          <w:sz w:val="24"/>
          <w:szCs w:val="24"/>
        </w:rPr>
        <w:t>Quest</w:t>
      </w:r>
      <w:r w:rsidR="00C13663" w:rsidRPr="00691666">
        <w:rPr>
          <w:b/>
          <w:bCs/>
          <w:sz w:val="24"/>
          <w:szCs w:val="24"/>
        </w:rPr>
        <w:t>s</w:t>
      </w:r>
      <w:r w:rsidRPr="00691666">
        <w:rPr>
          <w:b/>
          <w:bCs/>
          <w:sz w:val="24"/>
          <w:szCs w:val="24"/>
        </w:rPr>
        <w:t xml:space="preserve"> Guide</w:t>
      </w:r>
    </w:p>
    <w:p w14:paraId="004A1D2E" w14:textId="4BECEBF6" w:rsidR="004A7D2B" w:rsidRPr="00691666" w:rsidRDefault="00F819E6">
      <w:pPr>
        <w:rPr>
          <w:sz w:val="24"/>
          <w:szCs w:val="24"/>
        </w:rPr>
      </w:pPr>
      <w:r w:rsidRPr="00691666">
        <w:rPr>
          <w:sz w:val="24"/>
          <w:szCs w:val="24"/>
        </w:rPr>
        <w:t>This is a quest guide for every quest in The Quest - Mithril Horde I expansion</w:t>
      </w:r>
      <w:r w:rsidR="00EE47C3" w:rsidRPr="00691666">
        <w:rPr>
          <w:sz w:val="24"/>
          <w:szCs w:val="24"/>
        </w:rPr>
        <w:t xml:space="preserve"> </w:t>
      </w:r>
      <w:r w:rsidRPr="00691666">
        <w:rPr>
          <w:sz w:val="24"/>
          <w:szCs w:val="24"/>
        </w:rPr>
        <w:t xml:space="preserve">by </w:t>
      </w:r>
      <w:r w:rsidR="003553E6" w:rsidRPr="00691666">
        <w:rPr>
          <w:sz w:val="24"/>
          <w:szCs w:val="24"/>
        </w:rPr>
        <w:t>Zarista Games and Redshift Games.</w:t>
      </w:r>
      <w:r w:rsidR="008A623B" w:rsidRPr="00691666">
        <w:rPr>
          <w:sz w:val="24"/>
          <w:szCs w:val="24"/>
        </w:rPr>
        <w:t xml:space="preserve"> </w:t>
      </w:r>
    </w:p>
    <w:p w14:paraId="380C9306" w14:textId="06E8628C" w:rsidR="00152F43" w:rsidRDefault="00154A3D">
      <w:pPr>
        <w:rPr>
          <w:sz w:val="24"/>
          <w:szCs w:val="24"/>
        </w:rPr>
      </w:pPr>
      <w:r w:rsidRPr="00691666">
        <w:rPr>
          <w:sz w:val="24"/>
          <w:szCs w:val="24"/>
        </w:rPr>
        <w:t xml:space="preserve">For some quests, there are many ways of </w:t>
      </w:r>
      <w:r w:rsidR="00982240" w:rsidRPr="00691666">
        <w:rPr>
          <w:sz w:val="24"/>
          <w:szCs w:val="24"/>
        </w:rPr>
        <w:t>solving</w:t>
      </w:r>
      <w:r w:rsidR="00152F43" w:rsidRPr="00691666">
        <w:rPr>
          <w:sz w:val="24"/>
          <w:szCs w:val="24"/>
        </w:rPr>
        <w:t xml:space="preserve"> </w:t>
      </w:r>
      <w:r w:rsidRPr="00691666">
        <w:rPr>
          <w:sz w:val="24"/>
          <w:szCs w:val="24"/>
        </w:rPr>
        <w:t xml:space="preserve">it. </w:t>
      </w:r>
      <w:r w:rsidR="00E6621B" w:rsidRPr="00691666">
        <w:rPr>
          <w:sz w:val="24"/>
          <w:szCs w:val="24"/>
        </w:rPr>
        <w:t>This is just my own way of doing it. It is not the only way</w:t>
      </w:r>
      <w:r w:rsidR="0099128D" w:rsidRPr="00691666">
        <w:rPr>
          <w:sz w:val="24"/>
          <w:szCs w:val="24"/>
        </w:rPr>
        <w:t>!</w:t>
      </w:r>
      <w:r w:rsidR="002D739A" w:rsidRPr="00691666">
        <w:rPr>
          <w:sz w:val="24"/>
          <w:szCs w:val="24"/>
        </w:rPr>
        <w:t xml:space="preserve"> </w:t>
      </w:r>
      <w:r w:rsidR="00761380" w:rsidRPr="00691666">
        <w:rPr>
          <w:sz w:val="24"/>
          <w:szCs w:val="24"/>
        </w:rPr>
        <w:t xml:space="preserve">Following this guide will guarantee </w:t>
      </w:r>
      <w:r w:rsidR="00336880" w:rsidRPr="00691666">
        <w:rPr>
          <w:sz w:val="24"/>
          <w:szCs w:val="24"/>
        </w:rPr>
        <w:t>the</w:t>
      </w:r>
      <w:r w:rsidR="00761380" w:rsidRPr="00691666">
        <w:rPr>
          <w:sz w:val="24"/>
          <w:szCs w:val="24"/>
        </w:rPr>
        <w:t xml:space="preserve"> green checkmark in the quest journal.</w:t>
      </w:r>
    </w:p>
    <w:p w14:paraId="1C1937B4" w14:textId="151C7CF7" w:rsidR="00A93ACD" w:rsidRDefault="00A93ACD">
      <w:pPr>
        <w:rPr>
          <w:sz w:val="24"/>
          <w:szCs w:val="24"/>
        </w:rPr>
      </w:pPr>
      <w:r w:rsidRPr="002E5582">
        <w:rPr>
          <w:sz w:val="24"/>
          <w:szCs w:val="24"/>
        </w:rPr>
        <w:t xml:space="preserve">Some quests are easy and probably does not even </w:t>
      </w:r>
      <w:r w:rsidR="00386405">
        <w:rPr>
          <w:sz w:val="24"/>
          <w:szCs w:val="24"/>
        </w:rPr>
        <w:t xml:space="preserve">need </w:t>
      </w:r>
      <w:r w:rsidRPr="002E5582">
        <w:rPr>
          <w:sz w:val="24"/>
          <w:szCs w:val="24"/>
        </w:rPr>
        <w:t>a guide. Some steps are</w:t>
      </w:r>
      <w:r w:rsidR="00AB47A2">
        <w:rPr>
          <w:sz w:val="24"/>
          <w:szCs w:val="24"/>
        </w:rPr>
        <w:t xml:space="preserve"> too</w:t>
      </w:r>
      <w:r w:rsidRPr="002E5582">
        <w:rPr>
          <w:sz w:val="24"/>
          <w:szCs w:val="24"/>
        </w:rPr>
        <w:t xml:space="preserve"> obvious. I still detailed it here for completion reasons. </w:t>
      </w:r>
      <w:r w:rsidR="00D92F4A">
        <w:rPr>
          <w:sz w:val="24"/>
          <w:szCs w:val="24"/>
        </w:rPr>
        <w:t>I recommend CTRL-F to find what you need here.</w:t>
      </w:r>
    </w:p>
    <w:p w14:paraId="00F2C575" w14:textId="5DCBB31A" w:rsidR="00071EA9" w:rsidRDefault="00A309DD">
      <w:pPr>
        <w:rPr>
          <w:b/>
          <w:bCs/>
          <w:sz w:val="24"/>
          <w:szCs w:val="24"/>
        </w:rPr>
      </w:pPr>
      <w:r w:rsidRPr="00A309DD">
        <w:rPr>
          <w:b/>
          <w:bCs/>
          <w:sz w:val="24"/>
          <w:szCs w:val="24"/>
        </w:rPr>
        <w:t>Rescue Cmonez, Bethlusaa’s Treasure, Lost Volume</w:t>
      </w:r>
      <w:r w:rsidR="003D503C">
        <w:rPr>
          <w:b/>
          <w:bCs/>
          <w:sz w:val="24"/>
          <w:szCs w:val="24"/>
        </w:rPr>
        <w:t>, Bring a Message</w:t>
      </w:r>
    </w:p>
    <w:p w14:paraId="51A4791B" w14:textId="128225BA" w:rsidR="00A309DD" w:rsidRPr="00192BD0" w:rsidRDefault="009C2860" w:rsidP="003F2C3E">
      <w:pPr>
        <w:pStyle w:val="ListParagraph"/>
        <w:numPr>
          <w:ilvl w:val="0"/>
          <w:numId w:val="35"/>
        </w:numPr>
        <w:rPr>
          <w:sz w:val="24"/>
          <w:szCs w:val="24"/>
        </w:rPr>
      </w:pPr>
      <w:r w:rsidRPr="00192BD0">
        <w:rPr>
          <w:sz w:val="24"/>
          <w:szCs w:val="24"/>
        </w:rPr>
        <w:t>Inside the lair, go to the “Inner Lair” Teleport.</w:t>
      </w:r>
      <w:r w:rsidR="004C01C2" w:rsidRPr="00192BD0">
        <w:rPr>
          <w:sz w:val="24"/>
          <w:szCs w:val="24"/>
        </w:rPr>
        <w:t xml:space="preserve"> Tap all </w:t>
      </w:r>
      <w:r w:rsidR="00135036" w:rsidRPr="00192BD0">
        <w:rPr>
          <w:sz w:val="24"/>
          <w:szCs w:val="24"/>
        </w:rPr>
        <w:t>smokes and</w:t>
      </w:r>
      <w:r w:rsidR="004C01C2" w:rsidRPr="00192BD0">
        <w:rPr>
          <w:sz w:val="24"/>
          <w:szCs w:val="24"/>
        </w:rPr>
        <w:t xml:space="preserve"> kill all mobs – you will get keys.</w:t>
      </w:r>
    </w:p>
    <w:p w14:paraId="6EE73D24" w14:textId="74F3FEF5" w:rsidR="009C2860" w:rsidRPr="00192BD0" w:rsidRDefault="009C2860" w:rsidP="003F2C3E">
      <w:pPr>
        <w:pStyle w:val="ListParagraph"/>
        <w:numPr>
          <w:ilvl w:val="0"/>
          <w:numId w:val="35"/>
        </w:numPr>
        <w:rPr>
          <w:sz w:val="24"/>
          <w:szCs w:val="24"/>
        </w:rPr>
      </w:pPr>
      <w:r w:rsidRPr="00192BD0">
        <w:rPr>
          <w:sz w:val="24"/>
          <w:szCs w:val="24"/>
        </w:rPr>
        <w:t>At the very west end, you will find a note asking to mark that spot.</w:t>
      </w:r>
      <w:r w:rsidR="00F552BC" w:rsidRPr="00192BD0">
        <w:rPr>
          <w:sz w:val="24"/>
          <w:szCs w:val="24"/>
        </w:rPr>
        <w:t xml:space="preserve"> </w:t>
      </w:r>
    </w:p>
    <w:p w14:paraId="4F8902E6" w14:textId="03443048" w:rsidR="00192BD0" w:rsidRPr="00192BD0" w:rsidRDefault="00192BD0" w:rsidP="003F2C3E">
      <w:pPr>
        <w:pStyle w:val="ListParagraph"/>
        <w:numPr>
          <w:ilvl w:val="0"/>
          <w:numId w:val="35"/>
        </w:numPr>
        <w:rPr>
          <w:sz w:val="24"/>
          <w:szCs w:val="24"/>
        </w:rPr>
      </w:pPr>
      <w:r w:rsidRPr="00192BD0">
        <w:rPr>
          <w:noProof/>
        </w:rPr>
        <w:drawing>
          <wp:inline distT="0" distB="0" distL="0" distR="0" wp14:anchorId="69FCE995" wp14:editId="40C57B18">
            <wp:extent cx="3512502" cy="18954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525423" cy="1902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99D42" w14:textId="7FC12EA0" w:rsidR="005E74EF" w:rsidRPr="00192BD0" w:rsidRDefault="00CE3409" w:rsidP="005E74EF">
      <w:pPr>
        <w:pStyle w:val="ListParagraph"/>
        <w:numPr>
          <w:ilvl w:val="0"/>
          <w:numId w:val="35"/>
        </w:numPr>
        <w:rPr>
          <w:sz w:val="24"/>
          <w:szCs w:val="24"/>
        </w:rPr>
      </w:pPr>
      <w:r w:rsidRPr="00192BD0">
        <w:rPr>
          <w:sz w:val="24"/>
          <w:szCs w:val="24"/>
        </w:rPr>
        <w:t xml:space="preserve">The wall is </w:t>
      </w:r>
      <w:r w:rsidR="005E74EF" w:rsidRPr="00192BD0">
        <w:rPr>
          <w:sz w:val="24"/>
          <w:szCs w:val="24"/>
        </w:rPr>
        <w:t>a dead end…</w:t>
      </w:r>
      <w:r w:rsidR="005E74EF" w:rsidRPr="00192BD0">
        <w:rPr>
          <w:sz w:val="24"/>
          <w:szCs w:val="24"/>
        </w:rPr>
        <w:t xml:space="preserve"> </w:t>
      </w:r>
      <w:r w:rsidRPr="00192BD0">
        <w:rPr>
          <w:sz w:val="24"/>
          <w:szCs w:val="24"/>
        </w:rPr>
        <w:t>i</w:t>
      </w:r>
      <w:r w:rsidR="005E74EF" w:rsidRPr="00192BD0">
        <w:rPr>
          <w:sz w:val="24"/>
          <w:szCs w:val="24"/>
        </w:rPr>
        <w:t xml:space="preserve">f you </w:t>
      </w:r>
      <w:r w:rsidRPr="00192BD0">
        <w:rPr>
          <w:sz w:val="24"/>
          <w:szCs w:val="24"/>
        </w:rPr>
        <w:t>have not</w:t>
      </w:r>
      <w:r w:rsidR="005E74EF" w:rsidRPr="00192BD0">
        <w:rPr>
          <w:sz w:val="24"/>
          <w:szCs w:val="24"/>
        </w:rPr>
        <w:t xml:space="preserve"> completed the </w:t>
      </w:r>
      <w:r w:rsidR="005E74EF" w:rsidRPr="00192BD0">
        <w:rPr>
          <w:sz w:val="24"/>
          <w:szCs w:val="24"/>
        </w:rPr>
        <w:t>Sharahazad</w:t>
      </w:r>
      <w:r w:rsidR="005E74EF" w:rsidRPr="00192BD0">
        <w:rPr>
          <w:sz w:val="24"/>
          <w:szCs w:val="24"/>
        </w:rPr>
        <w:t xml:space="preserve"> quest.</w:t>
      </w:r>
      <w:r w:rsidRPr="00192BD0">
        <w:rPr>
          <w:sz w:val="24"/>
          <w:szCs w:val="24"/>
        </w:rPr>
        <w:t xml:space="preserve"> YOU MUST TURN IN THE QUEST/BLADE TO LORD YUZ.</w:t>
      </w:r>
      <w:r w:rsidR="004F1022" w:rsidRPr="00192BD0">
        <w:rPr>
          <w:sz w:val="24"/>
          <w:szCs w:val="24"/>
        </w:rPr>
        <w:t xml:space="preserve"> </w:t>
      </w:r>
      <w:r w:rsidR="007E0800" w:rsidRPr="00192BD0">
        <w:rPr>
          <w:sz w:val="24"/>
          <w:szCs w:val="24"/>
        </w:rPr>
        <w:t xml:space="preserve">(I </w:t>
      </w:r>
      <w:r w:rsidR="009C41FF" w:rsidRPr="00192BD0">
        <w:rPr>
          <w:sz w:val="24"/>
          <w:szCs w:val="24"/>
        </w:rPr>
        <w:t>have not</w:t>
      </w:r>
      <w:r w:rsidR="007E0800" w:rsidRPr="00192BD0">
        <w:rPr>
          <w:sz w:val="24"/>
          <w:szCs w:val="24"/>
        </w:rPr>
        <w:t xml:space="preserve"> turned in mine, thinking I need the blade, so I wasted 2 hours searching how to proceed…)</w:t>
      </w:r>
    </w:p>
    <w:p w14:paraId="16F0F6B9" w14:textId="2BD376C2" w:rsidR="00513A53" w:rsidRDefault="00BE128E" w:rsidP="003F2C3E">
      <w:pPr>
        <w:pStyle w:val="ListParagraph"/>
        <w:numPr>
          <w:ilvl w:val="0"/>
          <w:numId w:val="35"/>
        </w:numPr>
        <w:rPr>
          <w:sz w:val="24"/>
          <w:szCs w:val="24"/>
        </w:rPr>
      </w:pPr>
      <w:r w:rsidRPr="00192BD0">
        <w:rPr>
          <w:sz w:val="24"/>
          <w:szCs w:val="24"/>
        </w:rPr>
        <w:t>Once turned in, return to the spot, the wall will disappear.</w:t>
      </w:r>
    </w:p>
    <w:p w14:paraId="6A7FB003" w14:textId="3B4454A7" w:rsidR="00D3616F" w:rsidRDefault="00D3616F" w:rsidP="003F2C3E">
      <w:pPr>
        <w:pStyle w:val="ListParagraph"/>
        <w:numPr>
          <w:ilvl w:val="0"/>
          <w:numId w:val="35"/>
        </w:numPr>
        <w:rPr>
          <w:sz w:val="24"/>
          <w:szCs w:val="24"/>
        </w:rPr>
      </w:pPr>
      <w:r>
        <w:rPr>
          <w:sz w:val="24"/>
          <w:szCs w:val="24"/>
        </w:rPr>
        <w:t>Proceed, there is a gate to the right. Cmonez is there.</w:t>
      </w:r>
      <w:r w:rsidR="00C27A9C">
        <w:rPr>
          <w:sz w:val="24"/>
          <w:szCs w:val="24"/>
        </w:rPr>
        <w:t xml:space="preserve"> She will reject you, talk to her again. You will teleport back to the palace.</w:t>
      </w:r>
      <w:r w:rsidR="0055354B">
        <w:rPr>
          <w:sz w:val="24"/>
          <w:szCs w:val="24"/>
        </w:rPr>
        <w:t xml:space="preserve"> </w:t>
      </w:r>
    </w:p>
    <w:p w14:paraId="4770554C" w14:textId="6AB889FD" w:rsidR="0055354B" w:rsidRDefault="0055354B" w:rsidP="003F2C3E">
      <w:pPr>
        <w:pStyle w:val="ListParagraph"/>
        <w:numPr>
          <w:ilvl w:val="0"/>
          <w:numId w:val="35"/>
        </w:numPr>
        <w:rPr>
          <w:sz w:val="24"/>
          <w:szCs w:val="24"/>
        </w:rPr>
      </w:pPr>
      <w:r w:rsidRPr="002E19D9">
        <w:rPr>
          <w:sz w:val="24"/>
          <w:szCs w:val="24"/>
        </w:rPr>
        <w:t xml:space="preserve">Done - </w:t>
      </w:r>
      <w:r w:rsidRPr="002E19D9">
        <w:rPr>
          <w:sz w:val="24"/>
          <w:szCs w:val="24"/>
        </w:rPr>
        <w:t>Bring a Message</w:t>
      </w:r>
      <w:r w:rsidRPr="002E19D9">
        <w:rPr>
          <w:sz w:val="24"/>
          <w:szCs w:val="24"/>
        </w:rPr>
        <w:t xml:space="preserve">, tell her </w:t>
      </w:r>
      <w:r w:rsidR="002342C6" w:rsidRPr="002E19D9">
        <w:rPr>
          <w:sz w:val="24"/>
          <w:szCs w:val="24"/>
        </w:rPr>
        <w:t>it is</w:t>
      </w:r>
      <w:r w:rsidRPr="002E19D9">
        <w:rPr>
          <w:sz w:val="24"/>
          <w:szCs w:val="24"/>
        </w:rPr>
        <w:t xml:space="preserve"> Sabrine. The quest will fail, but it is complete.</w:t>
      </w:r>
    </w:p>
    <w:p w14:paraId="4492AEAA" w14:textId="574F85A2" w:rsidR="00171388" w:rsidRDefault="00171388" w:rsidP="003F2C3E">
      <w:pPr>
        <w:pStyle w:val="ListParagraph"/>
        <w:numPr>
          <w:ilvl w:val="0"/>
          <w:numId w:val="35"/>
        </w:numPr>
        <w:rPr>
          <w:sz w:val="24"/>
          <w:szCs w:val="24"/>
        </w:rPr>
      </w:pPr>
      <w:r>
        <w:rPr>
          <w:sz w:val="24"/>
          <w:szCs w:val="24"/>
        </w:rPr>
        <w:t xml:space="preserve">Return to the marked spot and go forward. Teleport for the boss fight. </w:t>
      </w:r>
    </w:p>
    <w:p w14:paraId="0275F5DB" w14:textId="17D83B6C" w:rsidR="00156117" w:rsidRDefault="0096245E" w:rsidP="0096245E">
      <w:pPr>
        <w:pStyle w:val="ListParagraph"/>
        <w:numPr>
          <w:ilvl w:val="0"/>
          <w:numId w:val="35"/>
        </w:numPr>
        <w:rPr>
          <w:sz w:val="24"/>
          <w:szCs w:val="24"/>
        </w:rPr>
      </w:pPr>
      <w:r>
        <w:rPr>
          <w:sz w:val="24"/>
          <w:szCs w:val="24"/>
        </w:rPr>
        <w:t xml:space="preserve">Kill </w:t>
      </w:r>
      <w:r w:rsidRPr="0096245E">
        <w:rPr>
          <w:sz w:val="24"/>
          <w:szCs w:val="24"/>
        </w:rPr>
        <w:t>Bethlusaa</w:t>
      </w:r>
      <w:r w:rsidRPr="0096245E">
        <w:rPr>
          <w:sz w:val="24"/>
          <w:szCs w:val="24"/>
        </w:rPr>
        <w:t>, tap golden pillar in the south</w:t>
      </w:r>
      <w:r w:rsidR="00E43E85">
        <w:rPr>
          <w:sz w:val="24"/>
          <w:szCs w:val="24"/>
        </w:rPr>
        <w:t>east</w:t>
      </w:r>
      <w:r w:rsidRPr="0096245E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 w:rsidRPr="0096245E">
        <w:rPr>
          <w:sz w:val="24"/>
          <w:szCs w:val="24"/>
        </w:rPr>
        <w:t>Teleport to treasure room</w:t>
      </w:r>
      <w:r w:rsidR="00A22B23">
        <w:rPr>
          <w:sz w:val="24"/>
          <w:szCs w:val="24"/>
        </w:rPr>
        <w:t>, loot all.</w:t>
      </w:r>
    </w:p>
    <w:p w14:paraId="20C67F68" w14:textId="7B12F58D" w:rsidR="0096245E" w:rsidRDefault="00156117" w:rsidP="0096245E">
      <w:pPr>
        <w:pStyle w:val="ListParagraph"/>
        <w:numPr>
          <w:ilvl w:val="0"/>
          <w:numId w:val="35"/>
        </w:numPr>
        <w:rPr>
          <w:sz w:val="24"/>
          <w:szCs w:val="24"/>
        </w:rPr>
      </w:pPr>
      <w:r>
        <w:rPr>
          <w:sz w:val="24"/>
          <w:szCs w:val="24"/>
        </w:rPr>
        <w:t xml:space="preserve">Done – Return, </w:t>
      </w:r>
      <w:r w:rsidR="000E3658" w:rsidRPr="0096245E">
        <w:rPr>
          <w:sz w:val="24"/>
          <w:szCs w:val="24"/>
        </w:rPr>
        <w:t>this</w:t>
      </w:r>
      <w:r w:rsidR="0096245E" w:rsidRPr="0096245E">
        <w:rPr>
          <w:sz w:val="24"/>
          <w:szCs w:val="24"/>
        </w:rPr>
        <w:t xml:space="preserve"> has the loot for the </w:t>
      </w:r>
      <w:r w:rsidR="0096245E" w:rsidRPr="0096245E">
        <w:rPr>
          <w:sz w:val="24"/>
          <w:szCs w:val="24"/>
        </w:rPr>
        <w:t>Bethlusaa’s Treasure</w:t>
      </w:r>
      <w:r w:rsidR="0096245E" w:rsidRPr="0096245E">
        <w:rPr>
          <w:sz w:val="24"/>
          <w:szCs w:val="24"/>
        </w:rPr>
        <w:t xml:space="preserve"> and </w:t>
      </w:r>
      <w:r w:rsidR="0096245E" w:rsidRPr="0096245E">
        <w:rPr>
          <w:sz w:val="24"/>
          <w:szCs w:val="24"/>
        </w:rPr>
        <w:t>Lost Volume</w:t>
      </w:r>
      <w:r w:rsidR="0096245E" w:rsidRPr="0096245E">
        <w:rPr>
          <w:sz w:val="24"/>
          <w:szCs w:val="24"/>
        </w:rPr>
        <w:t xml:space="preserve"> quest. </w:t>
      </w:r>
    </w:p>
    <w:p w14:paraId="21631A1C" w14:textId="0DCFF484" w:rsidR="00C71648" w:rsidRDefault="00C71648" w:rsidP="0096245E">
      <w:pPr>
        <w:pStyle w:val="ListParagraph"/>
        <w:numPr>
          <w:ilvl w:val="0"/>
          <w:numId w:val="35"/>
        </w:numPr>
        <w:rPr>
          <w:sz w:val="24"/>
          <w:szCs w:val="24"/>
        </w:rPr>
      </w:pPr>
      <w:r>
        <w:rPr>
          <w:sz w:val="24"/>
          <w:szCs w:val="24"/>
        </w:rPr>
        <w:t>Done – Return</w:t>
      </w:r>
      <w:r>
        <w:rPr>
          <w:sz w:val="24"/>
          <w:szCs w:val="24"/>
        </w:rPr>
        <w:t xml:space="preserve"> to Lord Yuz.</w:t>
      </w:r>
    </w:p>
    <w:p w14:paraId="1733BCD7" w14:textId="50300D12" w:rsidR="00C273F5" w:rsidRDefault="00C273F5">
      <w:pPr>
        <w:rPr>
          <w:b/>
          <w:bCs/>
          <w:sz w:val="24"/>
          <w:szCs w:val="24"/>
        </w:rPr>
      </w:pPr>
      <w:r w:rsidRPr="00C273F5">
        <w:rPr>
          <w:b/>
          <w:bCs/>
          <w:sz w:val="24"/>
          <w:szCs w:val="24"/>
        </w:rPr>
        <w:t>Lost Mines</w:t>
      </w:r>
    </w:p>
    <w:p w14:paraId="2E541C28" w14:textId="5095E14C" w:rsidR="00C273F5" w:rsidRPr="008B0EC5" w:rsidRDefault="00C273F5" w:rsidP="00C273F5">
      <w:pPr>
        <w:pStyle w:val="ListParagraph"/>
        <w:numPr>
          <w:ilvl w:val="0"/>
          <w:numId w:val="34"/>
        </w:numPr>
        <w:rPr>
          <w:sz w:val="24"/>
          <w:szCs w:val="24"/>
        </w:rPr>
      </w:pPr>
      <w:r w:rsidRPr="008B0EC5">
        <w:rPr>
          <w:sz w:val="24"/>
          <w:szCs w:val="24"/>
        </w:rPr>
        <w:t>You need a map of the Heatrani mountains to start it. I simply brought mine from Phredd in Flitzgrobber’s Warehouse. Or you can just clear the Training Pit in the palace.</w:t>
      </w:r>
    </w:p>
    <w:p w14:paraId="20F112F4" w14:textId="71324C79" w:rsidR="004867D6" w:rsidRPr="008B0EC5" w:rsidRDefault="004867D6" w:rsidP="00C273F5">
      <w:pPr>
        <w:pStyle w:val="ListParagraph"/>
        <w:numPr>
          <w:ilvl w:val="0"/>
          <w:numId w:val="34"/>
        </w:numPr>
        <w:rPr>
          <w:sz w:val="24"/>
          <w:szCs w:val="24"/>
        </w:rPr>
      </w:pPr>
      <w:r w:rsidRPr="008B0EC5">
        <w:rPr>
          <w:sz w:val="24"/>
          <w:szCs w:val="24"/>
        </w:rPr>
        <w:t xml:space="preserve">Once started go to the Heatrani mountains. Near the Nine Dragon Wall. </w:t>
      </w:r>
    </w:p>
    <w:p w14:paraId="31ACA73C" w14:textId="5066227E" w:rsidR="00DC50C9" w:rsidRPr="008B0EC5" w:rsidRDefault="00DC50C9" w:rsidP="00C273F5">
      <w:pPr>
        <w:pStyle w:val="ListParagraph"/>
        <w:numPr>
          <w:ilvl w:val="0"/>
          <w:numId w:val="34"/>
        </w:numPr>
        <w:rPr>
          <w:sz w:val="24"/>
          <w:szCs w:val="24"/>
        </w:rPr>
      </w:pPr>
      <w:r w:rsidRPr="008B0EC5">
        <w:rPr>
          <w:sz w:val="24"/>
          <w:szCs w:val="24"/>
        </w:rPr>
        <w:t>Break the odd colored wall.</w:t>
      </w:r>
    </w:p>
    <w:p w14:paraId="218497D5" w14:textId="22146C7C" w:rsidR="004867D6" w:rsidRPr="008B0EC5" w:rsidRDefault="004867D6" w:rsidP="00C273F5">
      <w:pPr>
        <w:pStyle w:val="ListParagraph"/>
        <w:numPr>
          <w:ilvl w:val="0"/>
          <w:numId w:val="34"/>
        </w:numPr>
        <w:rPr>
          <w:sz w:val="24"/>
          <w:szCs w:val="24"/>
        </w:rPr>
      </w:pPr>
      <w:r w:rsidRPr="008B0EC5">
        <w:rPr>
          <w:noProof/>
        </w:rPr>
        <w:lastRenderedPageBreak/>
        <w:drawing>
          <wp:inline distT="0" distB="0" distL="0" distR="0" wp14:anchorId="725DD3FB" wp14:editId="6DCF5DD5">
            <wp:extent cx="2708573" cy="202882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731648" cy="2046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5177EA" w14:textId="4A316B77" w:rsidR="00624128" w:rsidRPr="00624128" w:rsidRDefault="00624128" w:rsidP="00624128">
      <w:pPr>
        <w:pStyle w:val="ListParagraph"/>
        <w:numPr>
          <w:ilvl w:val="0"/>
          <w:numId w:val="34"/>
        </w:numPr>
        <w:rPr>
          <w:sz w:val="24"/>
          <w:szCs w:val="24"/>
        </w:rPr>
      </w:pPr>
      <w:r w:rsidRPr="00624128">
        <w:rPr>
          <w:sz w:val="24"/>
          <w:szCs w:val="24"/>
        </w:rPr>
        <w:t>Clear mine, it is small. You will get a map.</w:t>
      </w:r>
    </w:p>
    <w:p w14:paraId="64F493D6" w14:textId="53CDB16D" w:rsidR="00624128" w:rsidRPr="00624128" w:rsidRDefault="00624128" w:rsidP="00624128">
      <w:pPr>
        <w:pStyle w:val="ListParagraph"/>
        <w:numPr>
          <w:ilvl w:val="0"/>
          <w:numId w:val="34"/>
        </w:numPr>
        <w:rPr>
          <w:sz w:val="24"/>
          <w:szCs w:val="24"/>
        </w:rPr>
      </w:pPr>
      <w:r w:rsidRPr="00624128">
        <w:rPr>
          <w:sz w:val="24"/>
          <w:szCs w:val="24"/>
        </w:rPr>
        <w:t xml:space="preserve">Done </w:t>
      </w:r>
      <w:r w:rsidR="00071EA9">
        <w:rPr>
          <w:sz w:val="24"/>
          <w:szCs w:val="24"/>
        </w:rPr>
        <w:t>–</w:t>
      </w:r>
      <w:r w:rsidRPr="00624128">
        <w:rPr>
          <w:sz w:val="24"/>
          <w:szCs w:val="24"/>
        </w:rPr>
        <w:t xml:space="preserve"> Return</w:t>
      </w:r>
      <w:r w:rsidR="00071EA9">
        <w:rPr>
          <w:sz w:val="24"/>
          <w:szCs w:val="24"/>
        </w:rPr>
        <w:t xml:space="preserve"> </w:t>
      </w:r>
    </w:p>
    <w:p w14:paraId="013DE46C" w14:textId="005E4E46" w:rsidR="00266A37" w:rsidRDefault="00507231">
      <w:pPr>
        <w:rPr>
          <w:b/>
          <w:bCs/>
          <w:sz w:val="24"/>
          <w:szCs w:val="24"/>
        </w:rPr>
      </w:pPr>
      <w:r w:rsidRPr="00507231">
        <w:rPr>
          <w:b/>
          <w:bCs/>
          <w:sz w:val="24"/>
          <w:szCs w:val="24"/>
        </w:rPr>
        <w:t>Find the Remains</w:t>
      </w:r>
    </w:p>
    <w:p w14:paraId="3CED84A8" w14:textId="755BC126" w:rsidR="00432116" w:rsidRPr="00432116" w:rsidRDefault="00432116" w:rsidP="00432116">
      <w:pPr>
        <w:pStyle w:val="ListParagraph"/>
        <w:numPr>
          <w:ilvl w:val="0"/>
          <w:numId w:val="33"/>
        </w:numPr>
        <w:rPr>
          <w:sz w:val="24"/>
          <w:szCs w:val="24"/>
        </w:rPr>
      </w:pPr>
      <w:r w:rsidRPr="00432116">
        <w:rPr>
          <w:sz w:val="24"/>
          <w:szCs w:val="24"/>
        </w:rPr>
        <w:t>Remains are in the red smoke directly 3 tiles south of the ghost.</w:t>
      </w:r>
    </w:p>
    <w:p w14:paraId="0443A5AE" w14:textId="3A5B5FB5" w:rsidR="00507231" w:rsidRPr="00432116" w:rsidRDefault="00432116" w:rsidP="00432116">
      <w:pPr>
        <w:pStyle w:val="ListParagraph"/>
        <w:numPr>
          <w:ilvl w:val="0"/>
          <w:numId w:val="33"/>
        </w:numPr>
        <w:rPr>
          <w:sz w:val="24"/>
          <w:szCs w:val="24"/>
        </w:rPr>
      </w:pPr>
      <w:r w:rsidRPr="00432116">
        <w:rPr>
          <w:sz w:val="24"/>
          <w:szCs w:val="24"/>
        </w:rPr>
        <w:t>Done - Return</w:t>
      </w:r>
    </w:p>
    <w:p w14:paraId="11086EC7" w14:textId="55EE092B" w:rsidR="002D245A" w:rsidRPr="00607EDB" w:rsidRDefault="002D245A">
      <w:pPr>
        <w:rPr>
          <w:b/>
          <w:bCs/>
          <w:sz w:val="24"/>
          <w:szCs w:val="24"/>
        </w:rPr>
      </w:pPr>
      <w:r w:rsidRPr="00607EDB">
        <w:rPr>
          <w:b/>
          <w:bCs/>
          <w:sz w:val="24"/>
          <w:szCs w:val="24"/>
        </w:rPr>
        <w:t>Bring a Token</w:t>
      </w:r>
      <w:r w:rsidR="006A7A96" w:rsidRPr="00607EDB">
        <w:rPr>
          <w:b/>
          <w:bCs/>
          <w:sz w:val="24"/>
          <w:szCs w:val="24"/>
        </w:rPr>
        <w:t xml:space="preserve"> &amp; Bring a locket</w:t>
      </w:r>
    </w:p>
    <w:p w14:paraId="251C6F34" w14:textId="798E090B" w:rsidR="002D245A" w:rsidRDefault="004D5F35" w:rsidP="002D245A">
      <w:pPr>
        <w:pStyle w:val="ListParagraph"/>
        <w:numPr>
          <w:ilvl w:val="0"/>
          <w:numId w:val="32"/>
        </w:numPr>
        <w:rPr>
          <w:sz w:val="24"/>
          <w:szCs w:val="24"/>
        </w:rPr>
      </w:pPr>
      <w:r>
        <w:rPr>
          <w:sz w:val="24"/>
          <w:szCs w:val="24"/>
        </w:rPr>
        <w:t>Go to Kupaqi</w:t>
      </w:r>
      <w:r w:rsidR="00C23162">
        <w:rPr>
          <w:sz w:val="24"/>
          <w:szCs w:val="24"/>
        </w:rPr>
        <w:t xml:space="preserve"> in the south most house on the left. </w:t>
      </w:r>
    </w:p>
    <w:p w14:paraId="2756E3DB" w14:textId="09D67DC0" w:rsidR="004D5F35" w:rsidRDefault="003D0CD4" w:rsidP="002D245A">
      <w:pPr>
        <w:pStyle w:val="ListParagraph"/>
        <w:numPr>
          <w:ilvl w:val="0"/>
          <w:numId w:val="32"/>
        </w:numPr>
        <w:rPr>
          <w:sz w:val="24"/>
          <w:szCs w:val="24"/>
        </w:rPr>
      </w:pPr>
      <w:r>
        <w:rPr>
          <w:sz w:val="24"/>
          <w:szCs w:val="24"/>
        </w:rPr>
        <w:t>New Quest: Bring a locket</w:t>
      </w:r>
    </w:p>
    <w:p w14:paraId="04A2D74A" w14:textId="4A7B6BF6" w:rsidR="003D0CD4" w:rsidRPr="003D66C2" w:rsidRDefault="003D66C2" w:rsidP="003D66C2">
      <w:pPr>
        <w:pStyle w:val="ListParagraph"/>
        <w:numPr>
          <w:ilvl w:val="0"/>
          <w:numId w:val="32"/>
        </w:numPr>
        <w:rPr>
          <w:sz w:val="24"/>
          <w:szCs w:val="24"/>
        </w:rPr>
      </w:pPr>
      <w:r>
        <w:rPr>
          <w:sz w:val="24"/>
          <w:szCs w:val="24"/>
        </w:rPr>
        <w:t>Done</w:t>
      </w:r>
      <w:r>
        <w:rPr>
          <w:sz w:val="24"/>
          <w:szCs w:val="24"/>
        </w:rPr>
        <w:t xml:space="preserve"> – </w:t>
      </w:r>
      <w:r w:rsidR="00607EDB" w:rsidRPr="003D66C2">
        <w:rPr>
          <w:sz w:val="24"/>
          <w:szCs w:val="24"/>
        </w:rPr>
        <w:t>Return to Durgis in Bethlusaa’s Lair</w:t>
      </w:r>
    </w:p>
    <w:p w14:paraId="1512774B" w14:textId="7553BBB5" w:rsidR="00607EDB" w:rsidRDefault="003D66C2" w:rsidP="002D245A">
      <w:pPr>
        <w:pStyle w:val="ListParagraph"/>
        <w:numPr>
          <w:ilvl w:val="0"/>
          <w:numId w:val="32"/>
        </w:numPr>
        <w:rPr>
          <w:sz w:val="24"/>
          <w:szCs w:val="24"/>
        </w:rPr>
      </w:pPr>
      <w:r>
        <w:rPr>
          <w:sz w:val="24"/>
          <w:szCs w:val="24"/>
        </w:rPr>
        <w:t xml:space="preserve">Done – </w:t>
      </w:r>
      <w:r w:rsidRPr="003D66C2">
        <w:rPr>
          <w:sz w:val="24"/>
          <w:szCs w:val="24"/>
        </w:rPr>
        <w:t>Return</w:t>
      </w:r>
      <w:r w:rsidR="00FB6897">
        <w:rPr>
          <w:sz w:val="24"/>
          <w:szCs w:val="24"/>
        </w:rPr>
        <w:t xml:space="preserve"> to the wife in </w:t>
      </w:r>
      <w:r w:rsidR="00FB6897">
        <w:rPr>
          <w:sz w:val="24"/>
          <w:szCs w:val="24"/>
        </w:rPr>
        <w:t>Kupaqi</w:t>
      </w:r>
    </w:p>
    <w:p w14:paraId="6F5F4907" w14:textId="24AB0C3E" w:rsidR="006312DF" w:rsidRDefault="006312DF">
      <w:pPr>
        <w:rPr>
          <w:b/>
          <w:bCs/>
          <w:sz w:val="24"/>
          <w:szCs w:val="24"/>
        </w:rPr>
      </w:pPr>
      <w:r w:rsidRPr="006312DF">
        <w:rPr>
          <w:b/>
          <w:bCs/>
          <w:sz w:val="24"/>
          <w:szCs w:val="24"/>
        </w:rPr>
        <w:t>Lost Prophecy</w:t>
      </w:r>
    </w:p>
    <w:p w14:paraId="0ABC14B9" w14:textId="77777777" w:rsidR="006312DF" w:rsidRPr="00E218B6" w:rsidRDefault="006312DF" w:rsidP="006312DF">
      <w:pPr>
        <w:pStyle w:val="ListParagraph"/>
        <w:numPr>
          <w:ilvl w:val="0"/>
          <w:numId w:val="30"/>
        </w:numPr>
        <w:rPr>
          <w:sz w:val="24"/>
          <w:szCs w:val="24"/>
        </w:rPr>
      </w:pPr>
      <w:r w:rsidRPr="00E218B6">
        <w:rPr>
          <w:sz w:val="24"/>
          <w:szCs w:val="24"/>
        </w:rPr>
        <w:t xml:space="preserve">Go to Mt. Agong, in the center there is a spiral maze. </w:t>
      </w:r>
    </w:p>
    <w:p w14:paraId="6C73C297" w14:textId="77777777" w:rsidR="006312DF" w:rsidRPr="00E218B6" w:rsidRDefault="006312DF" w:rsidP="006312DF">
      <w:pPr>
        <w:pStyle w:val="ListParagraph"/>
        <w:numPr>
          <w:ilvl w:val="0"/>
          <w:numId w:val="30"/>
        </w:numPr>
        <w:rPr>
          <w:sz w:val="24"/>
          <w:szCs w:val="24"/>
        </w:rPr>
      </w:pPr>
      <w:r w:rsidRPr="00E218B6">
        <w:rPr>
          <w:sz w:val="24"/>
          <w:szCs w:val="24"/>
        </w:rPr>
        <w:t>Go down the hole.</w:t>
      </w:r>
    </w:p>
    <w:p w14:paraId="51017173" w14:textId="75E64A7B" w:rsidR="006312DF" w:rsidRPr="006312DF" w:rsidRDefault="006312DF" w:rsidP="006312DF">
      <w:pPr>
        <w:pStyle w:val="ListParagraph"/>
        <w:numPr>
          <w:ilvl w:val="0"/>
          <w:numId w:val="30"/>
        </w:numPr>
        <w:rPr>
          <w:sz w:val="24"/>
          <w:szCs w:val="24"/>
        </w:rPr>
      </w:pPr>
      <w:r w:rsidRPr="006312DF">
        <w:rPr>
          <w:sz w:val="24"/>
          <w:szCs w:val="24"/>
        </w:rPr>
        <w:t>Go west of the entrance.</w:t>
      </w:r>
      <w:r w:rsidR="003F0D03">
        <w:rPr>
          <w:sz w:val="24"/>
          <w:szCs w:val="24"/>
        </w:rPr>
        <w:t xml:space="preserve"> See map.</w:t>
      </w:r>
    </w:p>
    <w:p w14:paraId="6B96C8CD" w14:textId="5DF023D9" w:rsidR="006312DF" w:rsidRPr="006312DF" w:rsidRDefault="006312DF" w:rsidP="006312DF">
      <w:pPr>
        <w:pStyle w:val="ListParagraph"/>
        <w:numPr>
          <w:ilvl w:val="0"/>
          <w:numId w:val="30"/>
        </w:numPr>
        <w:rPr>
          <w:sz w:val="24"/>
          <w:szCs w:val="24"/>
        </w:rPr>
      </w:pPr>
      <w:r w:rsidRPr="006312DF">
        <w:rPr>
          <w:noProof/>
        </w:rPr>
        <w:drawing>
          <wp:inline distT="0" distB="0" distL="0" distR="0" wp14:anchorId="7248FFFB" wp14:editId="75913020">
            <wp:extent cx="2667000" cy="1819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67000" cy="1819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9C2F25" w14:textId="0083F14F" w:rsidR="006312DF" w:rsidRDefault="006312DF" w:rsidP="006312DF">
      <w:pPr>
        <w:pStyle w:val="ListParagraph"/>
        <w:numPr>
          <w:ilvl w:val="0"/>
          <w:numId w:val="30"/>
        </w:numPr>
        <w:rPr>
          <w:sz w:val="24"/>
          <w:szCs w:val="24"/>
        </w:rPr>
      </w:pPr>
      <w:r w:rsidRPr="006312DF">
        <w:rPr>
          <w:sz w:val="24"/>
          <w:szCs w:val="24"/>
        </w:rPr>
        <w:t xml:space="preserve">Done </w:t>
      </w:r>
      <w:r w:rsidR="006D32B6">
        <w:rPr>
          <w:sz w:val="24"/>
          <w:szCs w:val="24"/>
        </w:rPr>
        <w:t>–</w:t>
      </w:r>
      <w:r w:rsidRPr="006312DF">
        <w:rPr>
          <w:sz w:val="24"/>
          <w:szCs w:val="24"/>
        </w:rPr>
        <w:t xml:space="preserve"> Return</w:t>
      </w:r>
    </w:p>
    <w:p w14:paraId="385221BB" w14:textId="70B9F939" w:rsidR="006D32B6" w:rsidRDefault="006D32B6" w:rsidP="006D32B6">
      <w:pPr>
        <w:rPr>
          <w:b/>
          <w:bCs/>
          <w:sz w:val="24"/>
          <w:szCs w:val="24"/>
        </w:rPr>
      </w:pPr>
      <w:r w:rsidRPr="006D32B6">
        <w:rPr>
          <w:b/>
          <w:bCs/>
          <w:sz w:val="24"/>
          <w:szCs w:val="24"/>
        </w:rPr>
        <w:t>Puzzle Book</w:t>
      </w:r>
    </w:p>
    <w:p w14:paraId="4DEFBF47" w14:textId="77777777" w:rsidR="006D32B6" w:rsidRPr="00E218B6" w:rsidRDefault="006D32B6" w:rsidP="006D32B6">
      <w:pPr>
        <w:pStyle w:val="ListParagraph"/>
        <w:numPr>
          <w:ilvl w:val="0"/>
          <w:numId w:val="31"/>
        </w:numPr>
        <w:rPr>
          <w:sz w:val="24"/>
          <w:szCs w:val="24"/>
        </w:rPr>
      </w:pPr>
      <w:r w:rsidRPr="00E218B6">
        <w:rPr>
          <w:sz w:val="24"/>
          <w:szCs w:val="24"/>
        </w:rPr>
        <w:t xml:space="preserve">Go to Mt. Agong, in the center there is a spiral maze. </w:t>
      </w:r>
    </w:p>
    <w:p w14:paraId="0189DAA4" w14:textId="77777777" w:rsidR="006D32B6" w:rsidRPr="00E218B6" w:rsidRDefault="006D32B6" w:rsidP="006D32B6">
      <w:pPr>
        <w:pStyle w:val="ListParagraph"/>
        <w:numPr>
          <w:ilvl w:val="0"/>
          <w:numId w:val="31"/>
        </w:numPr>
        <w:rPr>
          <w:sz w:val="24"/>
          <w:szCs w:val="24"/>
        </w:rPr>
      </w:pPr>
      <w:r w:rsidRPr="00E218B6">
        <w:rPr>
          <w:sz w:val="24"/>
          <w:szCs w:val="24"/>
        </w:rPr>
        <w:lastRenderedPageBreak/>
        <w:t>Go down the hole.</w:t>
      </w:r>
    </w:p>
    <w:p w14:paraId="209582DF" w14:textId="6CA9B0C0" w:rsidR="006D32B6" w:rsidRDefault="006D32B6" w:rsidP="006D32B6">
      <w:pPr>
        <w:pStyle w:val="ListParagraph"/>
        <w:numPr>
          <w:ilvl w:val="0"/>
          <w:numId w:val="31"/>
        </w:numPr>
        <w:rPr>
          <w:sz w:val="24"/>
          <w:szCs w:val="24"/>
        </w:rPr>
      </w:pPr>
      <w:r w:rsidRPr="006312DF">
        <w:rPr>
          <w:sz w:val="24"/>
          <w:szCs w:val="24"/>
        </w:rPr>
        <w:t>Go west of the entrance.</w:t>
      </w:r>
      <w:r>
        <w:rPr>
          <w:sz w:val="24"/>
          <w:szCs w:val="24"/>
        </w:rPr>
        <w:t xml:space="preserve"> See map</w:t>
      </w:r>
      <w:r>
        <w:rPr>
          <w:sz w:val="24"/>
          <w:szCs w:val="24"/>
        </w:rPr>
        <w:t xml:space="preserve"> of Lost Prophecy quest</w:t>
      </w:r>
      <w:r>
        <w:rPr>
          <w:sz w:val="24"/>
          <w:szCs w:val="24"/>
        </w:rPr>
        <w:t>.</w:t>
      </w:r>
    </w:p>
    <w:p w14:paraId="44EEAA43" w14:textId="1696C02D" w:rsidR="006D32B6" w:rsidRDefault="006D32B6" w:rsidP="006D32B6">
      <w:pPr>
        <w:pStyle w:val="ListParagraph"/>
        <w:numPr>
          <w:ilvl w:val="0"/>
          <w:numId w:val="31"/>
        </w:numPr>
        <w:rPr>
          <w:sz w:val="24"/>
          <w:szCs w:val="24"/>
        </w:rPr>
      </w:pPr>
      <w:r>
        <w:rPr>
          <w:sz w:val="24"/>
          <w:szCs w:val="24"/>
        </w:rPr>
        <w:t xml:space="preserve">Go south, then west. You will end up looping around to the north. </w:t>
      </w:r>
    </w:p>
    <w:p w14:paraId="305741B6" w14:textId="3B96A7CB" w:rsidR="00835E1C" w:rsidRDefault="00835E1C" w:rsidP="006D32B6">
      <w:pPr>
        <w:pStyle w:val="ListParagraph"/>
        <w:numPr>
          <w:ilvl w:val="0"/>
          <w:numId w:val="31"/>
        </w:numPr>
        <w:rPr>
          <w:sz w:val="24"/>
          <w:szCs w:val="24"/>
        </w:rPr>
      </w:pPr>
      <w:r>
        <w:rPr>
          <w:sz w:val="24"/>
          <w:szCs w:val="24"/>
        </w:rPr>
        <w:t>Kan-Laon is at the north.</w:t>
      </w:r>
    </w:p>
    <w:p w14:paraId="1DAFFBC0" w14:textId="15BFB920" w:rsidR="00A42A66" w:rsidRPr="006312DF" w:rsidRDefault="00A42A66" w:rsidP="006D32B6">
      <w:pPr>
        <w:pStyle w:val="ListParagraph"/>
        <w:numPr>
          <w:ilvl w:val="0"/>
          <w:numId w:val="31"/>
        </w:numPr>
        <w:rPr>
          <w:sz w:val="24"/>
          <w:szCs w:val="24"/>
        </w:rPr>
      </w:pPr>
      <w:r>
        <w:rPr>
          <w:noProof/>
        </w:rPr>
        <w:drawing>
          <wp:inline distT="0" distB="0" distL="0" distR="0" wp14:anchorId="772DCC86" wp14:editId="627E7DA2">
            <wp:extent cx="1422609" cy="1409700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431534" cy="1418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9AEC6E" w14:textId="5675BBBF" w:rsidR="006D32B6" w:rsidRDefault="00A42A66" w:rsidP="00A42A66">
      <w:pPr>
        <w:pStyle w:val="ListParagraph"/>
        <w:numPr>
          <w:ilvl w:val="0"/>
          <w:numId w:val="31"/>
        </w:numPr>
        <w:rPr>
          <w:sz w:val="24"/>
          <w:szCs w:val="24"/>
        </w:rPr>
      </w:pPr>
      <w:r w:rsidRPr="00482C72">
        <w:rPr>
          <w:sz w:val="24"/>
          <w:szCs w:val="24"/>
        </w:rPr>
        <w:t xml:space="preserve">You must take that </w:t>
      </w:r>
      <w:r w:rsidR="00482C72" w:rsidRPr="00482C72">
        <w:rPr>
          <w:sz w:val="24"/>
          <w:szCs w:val="24"/>
        </w:rPr>
        <w:t>path,</w:t>
      </w:r>
      <w:r w:rsidRPr="00482C72">
        <w:rPr>
          <w:sz w:val="24"/>
          <w:szCs w:val="24"/>
        </w:rPr>
        <w:t xml:space="preserve"> or </w:t>
      </w:r>
      <w:r w:rsidR="00482C72" w:rsidRPr="00482C72">
        <w:rPr>
          <w:sz w:val="24"/>
          <w:szCs w:val="24"/>
        </w:rPr>
        <w:t>you will</w:t>
      </w:r>
      <w:r w:rsidRPr="00482C72">
        <w:rPr>
          <w:sz w:val="24"/>
          <w:szCs w:val="24"/>
        </w:rPr>
        <w:t xml:space="preserve"> be teleport</w:t>
      </w:r>
      <w:r w:rsidR="00482C72" w:rsidRPr="00482C72">
        <w:rPr>
          <w:sz w:val="24"/>
          <w:szCs w:val="24"/>
        </w:rPr>
        <w:t>ed to start.</w:t>
      </w:r>
    </w:p>
    <w:p w14:paraId="582C8B4C" w14:textId="76952EE9" w:rsidR="00482C72" w:rsidRDefault="00482C72" w:rsidP="00A42A66">
      <w:pPr>
        <w:pStyle w:val="ListParagraph"/>
        <w:numPr>
          <w:ilvl w:val="0"/>
          <w:numId w:val="31"/>
        </w:numPr>
        <w:rPr>
          <w:sz w:val="24"/>
          <w:szCs w:val="24"/>
        </w:rPr>
      </w:pPr>
      <w:r>
        <w:rPr>
          <w:sz w:val="24"/>
          <w:szCs w:val="24"/>
        </w:rPr>
        <w:t>Talk to him, you need around 100 persuasion.</w:t>
      </w:r>
    </w:p>
    <w:p w14:paraId="54359229" w14:textId="76CAA0B5" w:rsidR="007F465C" w:rsidRPr="00482C72" w:rsidRDefault="007F465C" w:rsidP="00A42A66">
      <w:pPr>
        <w:pStyle w:val="ListParagraph"/>
        <w:numPr>
          <w:ilvl w:val="0"/>
          <w:numId w:val="31"/>
        </w:numPr>
        <w:rPr>
          <w:sz w:val="24"/>
          <w:szCs w:val="24"/>
        </w:rPr>
      </w:pPr>
      <w:r>
        <w:rPr>
          <w:sz w:val="24"/>
          <w:szCs w:val="24"/>
        </w:rPr>
        <w:t xml:space="preserve">Done </w:t>
      </w:r>
      <w:r w:rsidR="00AC7AA0">
        <w:rPr>
          <w:sz w:val="24"/>
          <w:szCs w:val="24"/>
        </w:rPr>
        <w:t>–</w:t>
      </w:r>
      <w:r>
        <w:rPr>
          <w:sz w:val="24"/>
          <w:szCs w:val="24"/>
        </w:rPr>
        <w:t xml:space="preserve"> Return</w:t>
      </w:r>
      <w:r w:rsidR="00AC7AA0">
        <w:rPr>
          <w:sz w:val="24"/>
          <w:szCs w:val="24"/>
        </w:rPr>
        <w:t xml:space="preserve"> </w:t>
      </w:r>
    </w:p>
    <w:p w14:paraId="4D8519A2" w14:textId="06353CD0" w:rsidR="00205C0D" w:rsidRPr="00E218B6" w:rsidRDefault="00205C0D">
      <w:pPr>
        <w:rPr>
          <w:b/>
          <w:bCs/>
          <w:sz w:val="24"/>
          <w:szCs w:val="24"/>
        </w:rPr>
      </w:pPr>
      <w:r w:rsidRPr="00E218B6">
        <w:rPr>
          <w:b/>
          <w:bCs/>
          <w:sz w:val="24"/>
          <w:szCs w:val="24"/>
        </w:rPr>
        <w:t>Dr. Aloy</w:t>
      </w:r>
    </w:p>
    <w:p w14:paraId="211382DD" w14:textId="070FC8A9" w:rsidR="006E36D8" w:rsidRPr="00E218B6" w:rsidRDefault="006E36D8" w:rsidP="006D32B6">
      <w:pPr>
        <w:pStyle w:val="ListParagraph"/>
        <w:numPr>
          <w:ilvl w:val="0"/>
          <w:numId w:val="31"/>
        </w:numPr>
        <w:rPr>
          <w:sz w:val="24"/>
          <w:szCs w:val="24"/>
        </w:rPr>
      </w:pPr>
      <w:r w:rsidRPr="00E218B6">
        <w:rPr>
          <w:sz w:val="24"/>
          <w:szCs w:val="24"/>
        </w:rPr>
        <w:t>Go to Mt. Agong</w:t>
      </w:r>
      <w:r w:rsidR="00046205" w:rsidRPr="00E218B6">
        <w:rPr>
          <w:sz w:val="24"/>
          <w:szCs w:val="24"/>
        </w:rPr>
        <w:t xml:space="preserve">, in the center there is a spiral maze. </w:t>
      </w:r>
    </w:p>
    <w:p w14:paraId="03919F70" w14:textId="7B1E47E2" w:rsidR="00046205" w:rsidRPr="00E218B6" w:rsidRDefault="00046205" w:rsidP="006D32B6">
      <w:pPr>
        <w:pStyle w:val="ListParagraph"/>
        <w:numPr>
          <w:ilvl w:val="0"/>
          <w:numId w:val="31"/>
        </w:numPr>
        <w:rPr>
          <w:sz w:val="24"/>
          <w:szCs w:val="24"/>
        </w:rPr>
      </w:pPr>
      <w:r w:rsidRPr="00E218B6">
        <w:rPr>
          <w:sz w:val="24"/>
          <w:szCs w:val="24"/>
        </w:rPr>
        <w:t>Go down the hole.</w:t>
      </w:r>
    </w:p>
    <w:p w14:paraId="53B8A2EF" w14:textId="655B0FD0" w:rsidR="00046205" w:rsidRPr="00E218B6" w:rsidRDefault="00046205" w:rsidP="006D32B6">
      <w:pPr>
        <w:pStyle w:val="ListParagraph"/>
        <w:numPr>
          <w:ilvl w:val="0"/>
          <w:numId w:val="31"/>
        </w:numPr>
        <w:rPr>
          <w:sz w:val="24"/>
          <w:szCs w:val="24"/>
        </w:rPr>
      </w:pPr>
      <w:r w:rsidRPr="00E218B6">
        <w:rPr>
          <w:sz w:val="24"/>
          <w:szCs w:val="24"/>
        </w:rPr>
        <w:t>Dr. Aloy will be immediately north of the entrance</w:t>
      </w:r>
    </w:p>
    <w:p w14:paraId="717A8EBA" w14:textId="7E0282CB" w:rsidR="00D133F8" w:rsidRPr="00E218B6" w:rsidRDefault="00D133F8" w:rsidP="006D32B6">
      <w:pPr>
        <w:pStyle w:val="ListParagraph"/>
        <w:numPr>
          <w:ilvl w:val="0"/>
          <w:numId w:val="31"/>
        </w:numPr>
        <w:rPr>
          <w:sz w:val="24"/>
          <w:szCs w:val="24"/>
        </w:rPr>
      </w:pPr>
      <w:r w:rsidRPr="00E218B6">
        <w:rPr>
          <w:sz w:val="24"/>
          <w:szCs w:val="24"/>
        </w:rPr>
        <w:t>Done – Return to Vaterguy in the Guild.</w:t>
      </w:r>
    </w:p>
    <w:p w14:paraId="7E601B20" w14:textId="03FE4AB8" w:rsidR="00483F41" w:rsidRPr="00691666" w:rsidRDefault="00483F41">
      <w:pPr>
        <w:rPr>
          <w:b/>
          <w:bCs/>
          <w:sz w:val="24"/>
          <w:szCs w:val="24"/>
        </w:rPr>
      </w:pPr>
      <w:r w:rsidRPr="00691666">
        <w:rPr>
          <w:b/>
          <w:bCs/>
          <w:sz w:val="24"/>
          <w:szCs w:val="24"/>
        </w:rPr>
        <w:t>Four Storage Chests</w:t>
      </w:r>
    </w:p>
    <w:p w14:paraId="6D87AF75" w14:textId="56D70F2D" w:rsidR="00483F41" w:rsidRPr="00691666" w:rsidRDefault="00483F41" w:rsidP="00483F41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691666">
        <w:rPr>
          <w:sz w:val="24"/>
          <w:szCs w:val="24"/>
        </w:rPr>
        <w:t xml:space="preserve">Second Floor Palace go upstairs </w:t>
      </w:r>
      <w:r w:rsidR="00AC0345" w:rsidRPr="00691666">
        <w:rPr>
          <w:sz w:val="24"/>
          <w:szCs w:val="24"/>
        </w:rPr>
        <w:t xml:space="preserve">on the east side </w:t>
      </w:r>
      <w:r w:rsidRPr="00691666">
        <w:rPr>
          <w:sz w:val="24"/>
          <w:szCs w:val="24"/>
        </w:rPr>
        <w:t>– your room + storage.</w:t>
      </w:r>
    </w:p>
    <w:p w14:paraId="78740282" w14:textId="27ED0215" w:rsidR="00483F41" w:rsidRPr="00691666" w:rsidRDefault="00CA66F2" w:rsidP="00483F41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691666">
        <w:rPr>
          <w:sz w:val="24"/>
          <w:szCs w:val="24"/>
        </w:rPr>
        <w:t>One of the doors is your room, other is storage.</w:t>
      </w:r>
      <w:r w:rsidR="00AD2CFD" w:rsidRPr="00691666">
        <w:rPr>
          <w:sz w:val="24"/>
          <w:szCs w:val="24"/>
        </w:rPr>
        <w:t xml:space="preserve"> Enter storage.</w:t>
      </w:r>
    </w:p>
    <w:p w14:paraId="08D3EFBB" w14:textId="3805D6AC" w:rsidR="00EE6723" w:rsidRPr="00691666" w:rsidRDefault="00797842" w:rsidP="00483F41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691666">
        <w:rPr>
          <w:sz w:val="24"/>
          <w:szCs w:val="24"/>
        </w:rPr>
        <w:t>Clear everything.</w:t>
      </w:r>
      <w:r w:rsidR="00EE6723" w:rsidRPr="00691666">
        <w:rPr>
          <w:sz w:val="24"/>
          <w:szCs w:val="24"/>
        </w:rPr>
        <w:t xml:space="preserve"> </w:t>
      </w:r>
      <w:r w:rsidR="004848F0" w:rsidRPr="00691666">
        <w:rPr>
          <w:sz w:val="24"/>
          <w:szCs w:val="24"/>
        </w:rPr>
        <w:t>Tap all boarded windows – they have keys/chests.</w:t>
      </w:r>
    </w:p>
    <w:p w14:paraId="530960F2" w14:textId="3281F0FC" w:rsidR="003C0AFA" w:rsidRPr="00691666" w:rsidRDefault="003C0AFA" w:rsidP="00483F41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691666">
        <w:rPr>
          <w:sz w:val="24"/>
          <w:szCs w:val="24"/>
        </w:rPr>
        <w:t>Chest #1 is in the north-east room, boarded window.</w:t>
      </w:r>
    </w:p>
    <w:p w14:paraId="1945E88B" w14:textId="4D3FE6B2" w:rsidR="00A240D2" w:rsidRPr="00691666" w:rsidRDefault="00A240D2" w:rsidP="00A240D2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691666">
        <w:rPr>
          <w:sz w:val="24"/>
          <w:szCs w:val="24"/>
        </w:rPr>
        <w:t xml:space="preserve">You will be trapped one of the rooms – </w:t>
      </w:r>
      <w:r w:rsidR="002E0B7A" w:rsidRPr="00691666">
        <w:rPr>
          <w:sz w:val="24"/>
          <w:szCs w:val="24"/>
        </w:rPr>
        <w:t>a</w:t>
      </w:r>
      <w:r w:rsidRPr="00691666">
        <w:rPr>
          <w:sz w:val="24"/>
          <w:szCs w:val="24"/>
        </w:rPr>
        <w:t>nswer is 3690</w:t>
      </w:r>
    </w:p>
    <w:p w14:paraId="7191E809" w14:textId="44C7881A" w:rsidR="00A240D2" w:rsidRPr="00691666" w:rsidRDefault="005F738E" w:rsidP="00913209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691666">
        <w:rPr>
          <w:sz w:val="24"/>
          <w:szCs w:val="24"/>
        </w:rPr>
        <w:t>Chest #2 is in the trapped room on the floor.</w:t>
      </w:r>
      <w:r w:rsidR="00913209" w:rsidRPr="00691666">
        <w:rPr>
          <w:sz w:val="24"/>
          <w:szCs w:val="24"/>
        </w:rPr>
        <w:t xml:space="preserve"> </w:t>
      </w:r>
      <w:r w:rsidR="00D6131A" w:rsidRPr="00691666">
        <w:rPr>
          <w:sz w:val="24"/>
          <w:szCs w:val="24"/>
        </w:rPr>
        <w:t xml:space="preserve">To escape - </w:t>
      </w:r>
      <w:r w:rsidR="00C34D72" w:rsidRPr="00691666">
        <w:rPr>
          <w:sz w:val="24"/>
          <w:szCs w:val="24"/>
        </w:rPr>
        <w:t>a</w:t>
      </w:r>
      <w:r w:rsidR="00A240D2" w:rsidRPr="00691666">
        <w:rPr>
          <w:sz w:val="24"/>
          <w:szCs w:val="24"/>
        </w:rPr>
        <w:t>nswer is north, south, east levers</w:t>
      </w:r>
      <w:r w:rsidR="00F56A1E" w:rsidRPr="00691666">
        <w:rPr>
          <w:sz w:val="24"/>
          <w:szCs w:val="24"/>
        </w:rPr>
        <w:t xml:space="preserve"> in that order</w:t>
      </w:r>
      <w:r w:rsidR="00A240D2" w:rsidRPr="00691666">
        <w:rPr>
          <w:sz w:val="24"/>
          <w:szCs w:val="24"/>
        </w:rPr>
        <w:t xml:space="preserve">. </w:t>
      </w:r>
      <w:r w:rsidR="009B0CD5" w:rsidRPr="00691666">
        <w:rPr>
          <w:sz w:val="24"/>
          <w:szCs w:val="24"/>
        </w:rPr>
        <w:t xml:space="preserve">If it creaks, you did it </w:t>
      </w:r>
      <w:r w:rsidR="00F56A1E" w:rsidRPr="00691666">
        <w:rPr>
          <w:sz w:val="24"/>
          <w:szCs w:val="24"/>
        </w:rPr>
        <w:t>right.</w:t>
      </w:r>
      <w:r w:rsidR="003C0AFA" w:rsidRPr="00691666">
        <w:rPr>
          <w:sz w:val="24"/>
          <w:szCs w:val="24"/>
        </w:rPr>
        <w:t xml:space="preserve"> </w:t>
      </w:r>
      <w:r w:rsidR="00A240D2" w:rsidRPr="00691666">
        <w:rPr>
          <w:sz w:val="24"/>
          <w:szCs w:val="24"/>
        </w:rPr>
        <w:t>Then tap a hidden button left of</w:t>
      </w:r>
      <w:r w:rsidR="00F66ECC" w:rsidRPr="00691666">
        <w:rPr>
          <w:sz w:val="24"/>
          <w:szCs w:val="24"/>
        </w:rPr>
        <w:t xml:space="preserve"> the gate</w:t>
      </w:r>
      <w:r w:rsidR="0090744C" w:rsidRPr="00691666">
        <w:rPr>
          <w:sz w:val="24"/>
          <w:szCs w:val="24"/>
        </w:rPr>
        <w:t xml:space="preserve"> (not the gate</w:t>
      </w:r>
      <w:r w:rsidR="00DD2FCA" w:rsidRPr="00691666">
        <w:rPr>
          <w:sz w:val="24"/>
          <w:szCs w:val="24"/>
        </w:rPr>
        <w:t>s</w:t>
      </w:r>
      <w:r w:rsidR="0090744C" w:rsidRPr="00691666">
        <w:rPr>
          <w:sz w:val="24"/>
          <w:szCs w:val="24"/>
        </w:rPr>
        <w:t xml:space="preserve"> itself)</w:t>
      </w:r>
      <w:r w:rsidR="00F66ECC" w:rsidRPr="00691666">
        <w:rPr>
          <w:sz w:val="24"/>
          <w:szCs w:val="24"/>
        </w:rPr>
        <w:t>, close to the torch of the gate you entered.</w:t>
      </w:r>
      <w:r w:rsidR="009B0CD5" w:rsidRPr="00691666">
        <w:rPr>
          <w:sz w:val="24"/>
          <w:szCs w:val="24"/>
        </w:rPr>
        <w:t xml:space="preserve"> </w:t>
      </w:r>
      <w:r w:rsidR="0090744C" w:rsidRPr="00691666">
        <w:rPr>
          <w:sz w:val="24"/>
          <w:szCs w:val="24"/>
        </w:rPr>
        <w:t>Looks like a stone brick.</w:t>
      </w:r>
    </w:p>
    <w:p w14:paraId="12BCABA1" w14:textId="61AAC4C4" w:rsidR="00483F41" w:rsidRPr="00691666" w:rsidRDefault="008E5823" w:rsidP="00483F41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691666">
        <w:rPr>
          <w:sz w:val="24"/>
          <w:szCs w:val="24"/>
        </w:rPr>
        <w:t>Chest #3 is in the pile of skulls, north-western tip of the map.</w:t>
      </w:r>
    </w:p>
    <w:p w14:paraId="6F4B80D2" w14:textId="47FA50D1" w:rsidR="00CD7658" w:rsidRPr="00691666" w:rsidRDefault="00441980" w:rsidP="00441980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691666">
        <w:rPr>
          <w:sz w:val="24"/>
          <w:szCs w:val="24"/>
        </w:rPr>
        <w:t xml:space="preserve">Chest #4. </w:t>
      </w:r>
      <w:r w:rsidR="009F3712" w:rsidRPr="00691666">
        <w:rPr>
          <w:sz w:val="24"/>
          <w:szCs w:val="24"/>
        </w:rPr>
        <w:t xml:space="preserve">Pressure plate room </w:t>
      </w:r>
      <w:r w:rsidR="004C2205" w:rsidRPr="00691666">
        <w:rPr>
          <w:sz w:val="24"/>
          <w:szCs w:val="24"/>
        </w:rPr>
        <w:t>–</w:t>
      </w:r>
      <w:r w:rsidR="009F3712" w:rsidRPr="00691666">
        <w:rPr>
          <w:sz w:val="24"/>
          <w:szCs w:val="24"/>
        </w:rPr>
        <w:t xml:space="preserve"> </w:t>
      </w:r>
      <w:r w:rsidR="004C2205" w:rsidRPr="00691666">
        <w:rPr>
          <w:sz w:val="24"/>
          <w:szCs w:val="24"/>
        </w:rPr>
        <w:t xml:space="preserve">Facing north… </w:t>
      </w:r>
      <w:r w:rsidR="00CC20EA" w:rsidRPr="00691666">
        <w:rPr>
          <w:sz w:val="24"/>
          <w:szCs w:val="24"/>
        </w:rPr>
        <w:t xml:space="preserve">1. </w:t>
      </w:r>
      <w:r w:rsidR="001075D0" w:rsidRPr="00691666">
        <w:rPr>
          <w:sz w:val="24"/>
          <w:szCs w:val="24"/>
        </w:rPr>
        <w:t xml:space="preserve">Right side middle 2. </w:t>
      </w:r>
      <w:r w:rsidR="00A82FDC" w:rsidRPr="00691666">
        <w:rPr>
          <w:sz w:val="24"/>
          <w:szCs w:val="24"/>
        </w:rPr>
        <w:t xml:space="preserve">Right side south 3. Left side south 4. Left side middle 5. Left side north </w:t>
      </w:r>
      <w:r w:rsidR="00D62A17" w:rsidRPr="00691666">
        <w:rPr>
          <w:sz w:val="24"/>
          <w:szCs w:val="24"/>
        </w:rPr>
        <w:t>6. Right side north</w:t>
      </w:r>
      <w:r w:rsidR="00976AE0" w:rsidRPr="00691666">
        <w:rPr>
          <w:sz w:val="24"/>
          <w:szCs w:val="24"/>
        </w:rPr>
        <w:t>. Wall should open – south western tip of map.</w:t>
      </w:r>
      <w:r w:rsidR="00610061" w:rsidRPr="00691666">
        <w:rPr>
          <w:sz w:val="24"/>
          <w:szCs w:val="24"/>
        </w:rPr>
        <w:t xml:space="preserve"> Chest is on </w:t>
      </w:r>
      <w:r w:rsidR="000B23C3" w:rsidRPr="00691666">
        <w:rPr>
          <w:sz w:val="24"/>
          <w:szCs w:val="24"/>
        </w:rPr>
        <w:t>shield on the wall.</w:t>
      </w:r>
    </w:p>
    <w:p w14:paraId="68FB4966" w14:textId="476D6241" w:rsidR="0002175F" w:rsidRPr="00691666" w:rsidRDefault="0002175F" w:rsidP="00441980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691666">
        <w:rPr>
          <w:sz w:val="24"/>
          <w:szCs w:val="24"/>
        </w:rPr>
        <w:t>Done – Return to Lady Sithra</w:t>
      </w:r>
    </w:p>
    <w:p w14:paraId="6B0ECC6C" w14:textId="1E63A67A" w:rsidR="001C499A" w:rsidRPr="00691666" w:rsidRDefault="001C499A">
      <w:pPr>
        <w:rPr>
          <w:b/>
          <w:bCs/>
          <w:sz w:val="24"/>
          <w:szCs w:val="24"/>
        </w:rPr>
      </w:pPr>
      <w:r w:rsidRPr="00691666">
        <w:rPr>
          <w:b/>
          <w:bCs/>
          <w:sz w:val="24"/>
          <w:szCs w:val="24"/>
        </w:rPr>
        <w:t>The Great Horde’s Garrisons</w:t>
      </w:r>
    </w:p>
    <w:p w14:paraId="6FF65AE1" w14:textId="67783272" w:rsidR="001C499A" w:rsidRPr="00691666" w:rsidRDefault="001C499A" w:rsidP="001C499A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691666">
        <w:rPr>
          <w:sz w:val="24"/>
          <w:szCs w:val="24"/>
        </w:rPr>
        <w:t xml:space="preserve">Go to Heatrani Mountains east side. Most </w:t>
      </w:r>
      <w:r w:rsidR="00FD520E" w:rsidRPr="00691666">
        <w:rPr>
          <w:sz w:val="24"/>
          <w:szCs w:val="24"/>
        </w:rPr>
        <w:t>n</w:t>
      </w:r>
      <w:r w:rsidRPr="00691666">
        <w:rPr>
          <w:sz w:val="24"/>
          <w:szCs w:val="24"/>
        </w:rPr>
        <w:t>orth-eastern tip</w:t>
      </w:r>
      <w:r w:rsidR="001D0D3A" w:rsidRPr="00691666">
        <w:rPr>
          <w:sz w:val="24"/>
          <w:szCs w:val="24"/>
        </w:rPr>
        <w:t xml:space="preserve"> in world map</w:t>
      </w:r>
      <w:r w:rsidRPr="00691666">
        <w:rPr>
          <w:sz w:val="24"/>
          <w:szCs w:val="24"/>
        </w:rPr>
        <w:t xml:space="preserve">. </w:t>
      </w:r>
    </w:p>
    <w:p w14:paraId="48EEF8AE" w14:textId="48C34863" w:rsidR="001C499A" w:rsidRPr="00691666" w:rsidRDefault="001C499A" w:rsidP="001C499A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691666">
        <w:rPr>
          <w:sz w:val="24"/>
          <w:szCs w:val="24"/>
        </w:rPr>
        <w:t>There is a hole in the wall – enter.</w:t>
      </w:r>
    </w:p>
    <w:p w14:paraId="06BCE49F" w14:textId="68529D55" w:rsidR="001C499A" w:rsidRPr="00691666" w:rsidRDefault="001C499A" w:rsidP="001C499A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691666">
        <w:rPr>
          <w:sz w:val="24"/>
          <w:szCs w:val="24"/>
        </w:rPr>
        <w:t>Clear everything – it is linear</w:t>
      </w:r>
    </w:p>
    <w:p w14:paraId="446AB2E6" w14:textId="58EDBFBB" w:rsidR="001C499A" w:rsidRPr="00691666" w:rsidRDefault="0002157A" w:rsidP="001C499A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691666">
        <w:rPr>
          <w:sz w:val="24"/>
          <w:szCs w:val="24"/>
        </w:rPr>
        <w:lastRenderedPageBreak/>
        <w:t>Done – Return to Lord Yuz</w:t>
      </w:r>
    </w:p>
    <w:p w14:paraId="7AD18DEB" w14:textId="77A240F1" w:rsidR="00EB5835" w:rsidRPr="00691666" w:rsidRDefault="00EB5835">
      <w:pPr>
        <w:rPr>
          <w:b/>
          <w:bCs/>
          <w:sz w:val="24"/>
          <w:szCs w:val="24"/>
        </w:rPr>
      </w:pPr>
      <w:r w:rsidRPr="00691666">
        <w:rPr>
          <w:b/>
          <w:bCs/>
          <w:sz w:val="24"/>
          <w:szCs w:val="24"/>
        </w:rPr>
        <w:t>Mad Woman</w:t>
      </w:r>
      <w:r w:rsidR="00B33011" w:rsidRPr="00691666">
        <w:rPr>
          <w:b/>
          <w:bCs/>
          <w:sz w:val="24"/>
          <w:szCs w:val="24"/>
        </w:rPr>
        <w:t xml:space="preserve"> &amp; Mechanical Heart</w:t>
      </w:r>
    </w:p>
    <w:p w14:paraId="4EB52414" w14:textId="7493E684" w:rsidR="00EB5835" w:rsidRPr="00691666" w:rsidRDefault="00EB5835" w:rsidP="00EB5835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691666">
        <w:rPr>
          <w:sz w:val="24"/>
          <w:szCs w:val="24"/>
        </w:rPr>
        <w:t>Go to Home of the Mad Woman</w:t>
      </w:r>
    </w:p>
    <w:p w14:paraId="68FF39AE" w14:textId="24D96616" w:rsidR="009F768E" w:rsidRPr="00691666" w:rsidRDefault="009F768E" w:rsidP="00EB5835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691666">
        <w:rPr>
          <w:sz w:val="24"/>
          <w:szCs w:val="24"/>
        </w:rPr>
        <w:t>She is in the southern most house</w:t>
      </w:r>
      <w:r w:rsidR="00B40E95" w:rsidRPr="00691666">
        <w:rPr>
          <w:sz w:val="24"/>
          <w:szCs w:val="24"/>
        </w:rPr>
        <w:t xml:space="preserve"> out of the 3.</w:t>
      </w:r>
    </w:p>
    <w:p w14:paraId="432E181C" w14:textId="586F0636" w:rsidR="00674C70" w:rsidRPr="00691666" w:rsidRDefault="00674C70" w:rsidP="00EB5835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691666">
        <w:rPr>
          <w:sz w:val="24"/>
          <w:szCs w:val="24"/>
        </w:rPr>
        <w:t>Pay her 10,000 gold and wait 1 minute (walk around few steps)</w:t>
      </w:r>
    </w:p>
    <w:p w14:paraId="364E3902" w14:textId="14CDACFA" w:rsidR="00511B7A" w:rsidRPr="00691666" w:rsidRDefault="005520D9" w:rsidP="00EB5835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691666">
        <w:rPr>
          <w:sz w:val="24"/>
          <w:szCs w:val="24"/>
        </w:rPr>
        <w:t>Now she wants a heart, g</w:t>
      </w:r>
      <w:r w:rsidR="005C5A27" w:rsidRPr="00691666">
        <w:rPr>
          <w:sz w:val="24"/>
          <w:szCs w:val="24"/>
        </w:rPr>
        <w:t>o to dwarf in Thatunka, the house directly south from her door.</w:t>
      </w:r>
    </w:p>
    <w:p w14:paraId="31719E94" w14:textId="77C9C2D9" w:rsidR="00EF65AB" w:rsidRPr="00691666" w:rsidRDefault="005766B0" w:rsidP="00EB5835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691666">
        <w:rPr>
          <w:sz w:val="24"/>
          <w:szCs w:val="24"/>
        </w:rPr>
        <w:t>Go to the storage room</w:t>
      </w:r>
      <w:r w:rsidR="004C7D1F" w:rsidRPr="00691666">
        <w:rPr>
          <w:sz w:val="24"/>
          <w:szCs w:val="24"/>
        </w:rPr>
        <w:t>.</w:t>
      </w:r>
    </w:p>
    <w:p w14:paraId="1244F2D3" w14:textId="11D9ED12" w:rsidR="004C7D1F" w:rsidRPr="00691666" w:rsidRDefault="004C7D1F" w:rsidP="00EB5835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691666">
        <w:rPr>
          <w:sz w:val="24"/>
          <w:szCs w:val="24"/>
        </w:rPr>
        <w:t>Walk 3 steps forward into the pentagram. You will teleport.</w:t>
      </w:r>
    </w:p>
    <w:p w14:paraId="70687EDD" w14:textId="2D372FCE" w:rsidR="004C7D1F" w:rsidRPr="00691666" w:rsidRDefault="006E0E96" w:rsidP="00EB5835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691666">
        <w:rPr>
          <w:sz w:val="24"/>
          <w:szCs w:val="24"/>
        </w:rPr>
        <w:t>Face east and</w:t>
      </w:r>
      <w:r w:rsidR="004C7D1F" w:rsidRPr="00691666">
        <w:rPr>
          <w:sz w:val="24"/>
          <w:szCs w:val="24"/>
        </w:rPr>
        <w:t xml:space="preserve"> move forward 2 steps.</w:t>
      </w:r>
      <w:r w:rsidRPr="00691666">
        <w:rPr>
          <w:sz w:val="24"/>
          <w:szCs w:val="24"/>
        </w:rPr>
        <w:t xml:space="preserve"> Then face north, 2 more steps.</w:t>
      </w:r>
    </w:p>
    <w:p w14:paraId="469D2F4F" w14:textId="77777777" w:rsidR="00283A75" w:rsidRPr="00691666" w:rsidRDefault="00CC3274" w:rsidP="00283A75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691666">
        <w:rPr>
          <w:sz w:val="24"/>
          <w:szCs w:val="24"/>
        </w:rPr>
        <w:t xml:space="preserve">Missing number is 1. </w:t>
      </w:r>
    </w:p>
    <w:p w14:paraId="3931C768" w14:textId="0E8673C0" w:rsidR="00EF3656" w:rsidRPr="00691666" w:rsidRDefault="00283A75" w:rsidP="00283A75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691666">
        <w:rPr>
          <w:sz w:val="24"/>
          <w:szCs w:val="24"/>
        </w:rPr>
        <w:t>Tap the signs</w:t>
      </w:r>
      <w:r w:rsidR="00257CB2" w:rsidRPr="00691666">
        <w:rPr>
          <w:sz w:val="24"/>
          <w:szCs w:val="24"/>
        </w:rPr>
        <w:t>,</w:t>
      </w:r>
      <w:r w:rsidRPr="00691666">
        <w:rPr>
          <w:sz w:val="24"/>
          <w:szCs w:val="24"/>
        </w:rPr>
        <w:t xml:space="preserve"> 314159265 in this sequence.</w:t>
      </w:r>
    </w:p>
    <w:p w14:paraId="57133A15" w14:textId="2FE36FE9" w:rsidR="00F42F91" w:rsidRPr="00691666" w:rsidRDefault="00166A9D" w:rsidP="00283A75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691666">
        <w:rPr>
          <w:sz w:val="24"/>
          <w:szCs w:val="24"/>
        </w:rPr>
        <w:t>All walls are now open, ones with the signs on them.</w:t>
      </w:r>
    </w:p>
    <w:p w14:paraId="4348F996" w14:textId="1125C28E" w:rsidR="0031173A" w:rsidRPr="00691666" w:rsidRDefault="0031173A" w:rsidP="00283A75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691666">
        <w:rPr>
          <w:sz w:val="24"/>
          <w:szCs w:val="24"/>
        </w:rPr>
        <w:t>Clear the area, break blue colored walls. Pull every single lever.</w:t>
      </w:r>
    </w:p>
    <w:p w14:paraId="2822535C" w14:textId="63224353" w:rsidR="005E707F" w:rsidRPr="00691666" w:rsidRDefault="00CE015C" w:rsidP="00283A75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691666">
        <w:rPr>
          <w:sz w:val="24"/>
          <w:szCs w:val="24"/>
        </w:rPr>
        <w:t xml:space="preserve">The </w:t>
      </w:r>
      <w:r w:rsidR="00EA71E6" w:rsidRPr="00691666">
        <w:rPr>
          <w:sz w:val="24"/>
          <w:szCs w:val="24"/>
        </w:rPr>
        <w:t xml:space="preserve">hole in the </w:t>
      </w:r>
      <w:r w:rsidR="002044B8" w:rsidRPr="00691666">
        <w:rPr>
          <w:sz w:val="24"/>
          <w:szCs w:val="24"/>
        </w:rPr>
        <w:t xml:space="preserve">south-east </w:t>
      </w:r>
      <w:r w:rsidR="005E707F" w:rsidRPr="00691666">
        <w:rPr>
          <w:sz w:val="24"/>
          <w:szCs w:val="24"/>
        </w:rPr>
        <w:t>does not</w:t>
      </w:r>
      <w:r w:rsidR="002044B8" w:rsidRPr="00691666">
        <w:rPr>
          <w:sz w:val="24"/>
          <w:szCs w:val="24"/>
        </w:rPr>
        <w:t xml:space="preserve"> do anything.</w:t>
      </w:r>
    </w:p>
    <w:p w14:paraId="70A58757" w14:textId="7E34D2B7" w:rsidR="00980D86" w:rsidRPr="00691666" w:rsidRDefault="002044B8" w:rsidP="00283A75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691666">
        <w:rPr>
          <w:sz w:val="24"/>
          <w:szCs w:val="24"/>
        </w:rPr>
        <w:t xml:space="preserve"> </w:t>
      </w:r>
      <w:r w:rsidR="00895738" w:rsidRPr="00691666">
        <w:rPr>
          <w:sz w:val="24"/>
          <w:szCs w:val="24"/>
        </w:rPr>
        <w:t xml:space="preserve">After pulling everything, the forcefield </w:t>
      </w:r>
      <w:r w:rsidR="008F7613" w:rsidRPr="00691666">
        <w:rPr>
          <w:sz w:val="24"/>
          <w:szCs w:val="24"/>
        </w:rPr>
        <w:t xml:space="preserve">in the north-west should open. </w:t>
      </w:r>
    </w:p>
    <w:p w14:paraId="4B84B52F" w14:textId="4CEE437B" w:rsidR="008F7613" w:rsidRPr="00691666" w:rsidRDefault="008F7613" w:rsidP="00283A75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691666">
        <w:rPr>
          <w:sz w:val="24"/>
          <w:szCs w:val="24"/>
        </w:rPr>
        <w:t>Loot the heart in the vase in that room.</w:t>
      </w:r>
    </w:p>
    <w:p w14:paraId="6B9F94BB" w14:textId="1AD26F8E" w:rsidR="00830B54" w:rsidRDefault="00830B54" w:rsidP="00283A75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691666">
        <w:rPr>
          <w:sz w:val="24"/>
          <w:szCs w:val="24"/>
        </w:rPr>
        <w:t xml:space="preserve">Done </w:t>
      </w:r>
      <w:r w:rsidR="009308B8" w:rsidRPr="00691666">
        <w:rPr>
          <w:sz w:val="24"/>
          <w:szCs w:val="24"/>
        </w:rPr>
        <w:t>–</w:t>
      </w:r>
      <w:r w:rsidRPr="00691666">
        <w:rPr>
          <w:sz w:val="24"/>
          <w:szCs w:val="24"/>
        </w:rPr>
        <w:t xml:space="preserve"> Return</w:t>
      </w:r>
      <w:r w:rsidR="009308B8" w:rsidRPr="00691666">
        <w:rPr>
          <w:sz w:val="24"/>
          <w:szCs w:val="24"/>
        </w:rPr>
        <w:t xml:space="preserve"> to Mad Woman</w:t>
      </w:r>
    </w:p>
    <w:p w14:paraId="160E52DC" w14:textId="45D79045" w:rsidR="004E55EB" w:rsidRPr="004E55EB" w:rsidRDefault="004E55EB" w:rsidP="004E55EB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691666">
        <w:rPr>
          <w:sz w:val="24"/>
          <w:szCs w:val="24"/>
        </w:rPr>
        <w:t xml:space="preserve">Done – Return to </w:t>
      </w:r>
      <w:r>
        <w:rPr>
          <w:sz w:val="24"/>
          <w:szCs w:val="24"/>
        </w:rPr>
        <w:t>Lord</w:t>
      </w:r>
      <w:r w:rsidRPr="00691666">
        <w:rPr>
          <w:sz w:val="24"/>
          <w:szCs w:val="24"/>
        </w:rPr>
        <w:t xml:space="preserve"> </w:t>
      </w:r>
      <w:r>
        <w:rPr>
          <w:sz w:val="24"/>
          <w:szCs w:val="24"/>
        </w:rPr>
        <w:t>Yuz</w:t>
      </w:r>
    </w:p>
    <w:p w14:paraId="0838FF47" w14:textId="5302A609" w:rsidR="002C1674" w:rsidRPr="00691666" w:rsidRDefault="002C1674">
      <w:pPr>
        <w:rPr>
          <w:b/>
          <w:bCs/>
          <w:sz w:val="24"/>
          <w:szCs w:val="24"/>
        </w:rPr>
      </w:pPr>
      <w:r w:rsidRPr="00691666">
        <w:rPr>
          <w:b/>
          <w:bCs/>
          <w:sz w:val="24"/>
          <w:szCs w:val="24"/>
        </w:rPr>
        <w:t>Measure the Wall</w:t>
      </w:r>
    </w:p>
    <w:p w14:paraId="27A88335" w14:textId="7F2A5E3B" w:rsidR="002C1674" w:rsidRPr="00691666" w:rsidRDefault="00AC6166" w:rsidP="00C157EE">
      <w:pPr>
        <w:pStyle w:val="ListParagraph"/>
        <w:numPr>
          <w:ilvl w:val="0"/>
          <w:numId w:val="16"/>
        </w:numPr>
        <w:rPr>
          <w:sz w:val="24"/>
          <w:szCs w:val="24"/>
        </w:rPr>
      </w:pPr>
      <w:r w:rsidRPr="00691666">
        <w:rPr>
          <w:sz w:val="24"/>
          <w:szCs w:val="24"/>
        </w:rPr>
        <w:t xml:space="preserve">Go to the </w:t>
      </w:r>
      <w:r w:rsidR="006F1CEE" w:rsidRPr="00691666">
        <w:rPr>
          <w:sz w:val="24"/>
          <w:szCs w:val="24"/>
        </w:rPr>
        <w:t>Nine</w:t>
      </w:r>
      <w:r w:rsidRPr="00691666">
        <w:rPr>
          <w:sz w:val="24"/>
          <w:szCs w:val="24"/>
        </w:rPr>
        <w:t xml:space="preserve"> Dragon Wall</w:t>
      </w:r>
    </w:p>
    <w:p w14:paraId="176DF28D" w14:textId="1BC4E6F5" w:rsidR="00A10BEC" w:rsidRPr="00691666" w:rsidRDefault="00A10BEC" w:rsidP="00C157EE">
      <w:pPr>
        <w:pStyle w:val="ListParagraph"/>
        <w:numPr>
          <w:ilvl w:val="0"/>
          <w:numId w:val="16"/>
        </w:numPr>
        <w:rPr>
          <w:sz w:val="24"/>
          <w:szCs w:val="24"/>
        </w:rPr>
      </w:pPr>
      <w:r w:rsidRPr="00691666">
        <w:rPr>
          <w:sz w:val="24"/>
          <w:szCs w:val="24"/>
        </w:rPr>
        <w:t>Go all around the wall, leaving no tile undiscovered on mini</w:t>
      </w:r>
      <w:r w:rsidR="00E60AB6" w:rsidRPr="00691666">
        <w:rPr>
          <w:sz w:val="24"/>
          <w:szCs w:val="24"/>
        </w:rPr>
        <w:t xml:space="preserve"> </w:t>
      </w:r>
      <w:r w:rsidRPr="00691666">
        <w:rPr>
          <w:sz w:val="24"/>
          <w:szCs w:val="24"/>
        </w:rPr>
        <w:t>map</w:t>
      </w:r>
    </w:p>
    <w:p w14:paraId="102EA389" w14:textId="70E64A1C" w:rsidR="00AA528D" w:rsidRPr="00691666" w:rsidRDefault="00AA528D" w:rsidP="00D8531C">
      <w:pPr>
        <w:rPr>
          <w:b/>
          <w:bCs/>
          <w:sz w:val="24"/>
          <w:szCs w:val="24"/>
        </w:rPr>
      </w:pPr>
      <w:r w:rsidRPr="00691666">
        <w:rPr>
          <w:noProof/>
          <w:sz w:val="24"/>
          <w:szCs w:val="24"/>
        </w:rPr>
        <w:drawing>
          <wp:inline distT="0" distB="0" distL="0" distR="0" wp14:anchorId="52E7062B" wp14:editId="2B5CD1A6">
            <wp:extent cx="1811198" cy="16287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834303" cy="16495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B61ABE" w14:textId="6D738E66" w:rsidR="005C6452" w:rsidRPr="00691666" w:rsidRDefault="001C4394" w:rsidP="001C4394">
      <w:pPr>
        <w:pStyle w:val="ListParagraph"/>
        <w:numPr>
          <w:ilvl w:val="0"/>
          <w:numId w:val="16"/>
        </w:numPr>
        <w:rPr>
          <w:sz w:val="24"/>
          <w:szCs w:val="24"/>
        </w:rPr>
      </w:pPr>
      <w:r w:rsidRPr="00691666">
        <w:rPr>
          <w:sz w:val="24"/>
          <w:szCs w:val="24"/>
        </w:rPr>
        <w:t>Northern most alcove has two bushes. Behind is a hole</w:t>
      </w:r>
      <w:r w:rsidR="002110B5" w:rsidRPr="00691666">
        <w:rPr>
          <w:sz w:val="24"/>
          <w:szCs w:val="24"/>
        </w:rPr>
        <w:t>, enter</w:t>
      </w:r>
      <w:r w:rsidRPr="00691666">
        <w:rPr>
          <w:sz w:val="24"/>
          <w:szCs w:val="24"/>
        </w:rPr>
        <w:t xml:space="preserve">. </w:t>
      </w:r>
    </w:p>
    <w:p w14:paraId="19B3B665" w14:textId="66B847FE" w:rsidR="003A0C19" w:rsidRPr="00691666" w:rsidRDefault="003A0C19" w:rsidP="001C4394">
      <w:pPr>
        <w:pStyle w:val="ListParagraph"/>
        <w:numPr>
          <w:ilvl w:val="0"/>
          <w:numId w:val="16"/>
        </w:numPr>
        <w:rPr>
          <w:sz w:val="24"/>
          <w:szCs w:val="24"/>
        </w:rPr>
      </w:pPr>
      <w:r w:rsidRPr="00691666">
        <w:rPr>
          <w:sz w:val="24"/>
          <w:szCs w:val="24"/>
        </w:rPr>
        <w:t>Break the odd colored wall, revealing the tomb</w:t>
      </w:r>
    </w:p>
    <w:p w14:paraId="46AEBF01" w14:textId="5F318E72" w:rsidR="00CA78E9" w:rsidRPr="00691666" w:rsidRDefault="00CA78E9" w:rsidP="001C4394">
      <w:pPr>
        <w:pStyle w:val="ListParagraph"/>
        <w:numPr>
          <w:ilvl w:val="0"/>
          <w:numId w:val="16"/>
        </w:numPr>
        <w:rPr>
          <w:sz w:val="24"/>
          <w:szCs w:val="24"/>
        </w:rPr>
      </w:pPr>
      <w:r w:rsidRPr="00691666">
        <w:rPr>
          <w:sz w:val="24"/>
          <w:szCs w:val="24"/>
        </w:rPr>
        <w:t>Clear everything, last coffin has the 6 Dragon Scrolls.</w:t>
      </w:r>
    </w:p>
    <w:p w14:paraId="0B328A6D" w14:textId="4B1AF203" w:rsidR="0057576E" w:rsidRPr="00691666" w:rsidRDefault="0057576E" w:rsidP="001C4394">
      <w:pPr>
        <w:pStyle w:val="ListParagraph"/>
        <w:numPr>
          <w:ilvl w:val="0"/>
          <w:numId w:val="16"/>
        </w:numPr>
        <w:rPr>
          <w:sz w:val="24"/>
          <w:szCs w:val="24"/>
        </w:rPr>
      </w:pPr>
      <w:r w:rsidRPr="00691666">
        <w:rPr>
          <w:sz w:val="24"/>
          <w:szCs w:val="24"/>
        </w:rPr>
        <w:t xml:space="preserve">Done – Return </w:t>
      </w:r>
      <w:r w:rsidR="00A75815" w:rsidRPr="00691666">
        <w:rPr>
          <w:sz w:val="24"/>
          <w:szCs w:val="24"/>
        </w:rPr>
        <w:t>– Answer 30 blocks long.</w:t>
      </w:r>
    </w:p>
    <w:p w14:paraId="0A6592C3" w14:textId="22E39743" w:rsidR="00D8531C" w:rsidRPr="00691666" w:rsidRDefault="00D8531C" w:rsidP="00D8531C">
      <w:pPr>
        <w:rPr>
          <w:b/>
          <w:bCs/>
          <w:sz w:val="24"/>
          <w:szCs w:val="24"/>
        </w:rPr>
      </w:pPr>
      <w:r w:rsidRPr="00691666">
        <w:rPr>
          <w:b/>
          <w:bCs/>
          <w:sz w:val="24"/>
          <w:szCs w:val="24"/>
        </w:rPr>
        <w:t>Inspire Aria</w:t>
      </w:r>
    </w:p>
    <w:p w14:paraId="2DEB4DA1" w14:textId="7A4F4423" w:rsidR="00824253" w:rsidRPr="00691666" w:rsidRDefault="00824253" w:rsidP="00824253">
      <w:pPr>
        <w:pStyle w:val="ListParagraph"/>
        <w:numPr>
          <w:ilvl w:val="0"/>
          <w:numId w:val="15"/>
        </w:numPr>
        <w:rPr>
          <w:sz w:val="24"/>
          <w:szCs w:val="24"/>
        </w:rPr>
      </w:pPr>
      <w:r w:rsidRPr="00691666">
        <w:rPr>
          <w:sz w:val="24"/>
          <w:szCs w:val="24"/>
        </w:rPr>
        <w:t>Kill Antu the Orang. It spawns immediately to the left of her.</w:t>
      </w:r>
    </w:p>
    <w:p w14:paraId="48AC05C1" w14:textId="4D412AC1" w:rsidR="00D8531C" w:rsidRPr="00691666" w:rsidRDefault="00CF1D37" w:rsidP="007523E5">
      <w:pPr>
        <w:pStyle w:val="ListParagraph"/>
        <w:numPr>
          <w:ilvl w:val="0"/>
          <w:numId w:val="15"/>
        </w:numPr>
        <w:rPr>
          <w:sz w:val="24"/>
          <w:szCs w:val="24"/>
        </w:rPr>
      </w:pPr>
      <w:r w:rsidRPr="00691666">
        <w:rPr>
          <w:sz w:val="24"/>
          <w:szCs w:val="24"/>
        </w:rPr>
        <w:lastRenderedPageBreak/>
        <w:t>Done – Return</w:t>
      </w:r>
    </w:p>
    <w:p w14:paraId="534D49E5" w14:textId="54B21185" w:rsidR="007839EA" w:rsidRPr="00691666" w:rsidRDefault="007839EA">
      <w:pPr>
        <w:rPr>
          <w:b/>
          <w:bCs/>
          <w:sz w:val="24"/>
          <w:szCs w:val="24"/>
        </w:rPr>
      </w:pPr>
      <w:r w:rsidRPr="00691666">
        <w:rPr>
          <w:b/>
          <w:bCs/>
          <w:sz w:val="24"/>
          <w:szCs w:val="24"/>
        </w:rPr>
        <w:t>Mysterious Happenings</w:t>
      </w:r>
      <w:r w:rsidR="00651C30" w:rsidRPr="00691666">
        <w:rPr>
          <w:b/>
          <w:bCs/>
          <w:sz w:val="24"/>
          <w:szCs w:val="24"/>
        </w:rPr>
        <w:t xml:space="preserve"> &amp; Rescue Faris</w:t>
      </w:r>
    </w:p>
    <w:p w14:paraId="4E570950" w14:textId="428078A3" w:rsidR="00651C30" w:rsidRPr="00691666" w:rsidRDefault="00651C30" w:rsidP="00651C30">
      <w:pPr>
        <w:pStyle w:val="ListParagraph"/>
        <w:numPr>
          <w:ilvl w:val="0"/>
          <w:numId w:val="14"/>
        </w:numPr>
        <w:rPr>
          <w:sz w:val="24"/>
          <w:szCs w:val="24"/>
        </w:rPr>
      </w:pPr>
      <w:r w:rsidRPr="00691666">
        <w:rPr>
          <w:sz w:val="24"/>
          <w:szCs w:val="24"/>
        </w:rPr>
        <w:t xml:space="preserve">Go north-east </w:t>
      </w:r>
      <w:r w:rsidR="005F1FB6" w:rsidRPr="00691666">
        <w:rPr>
          <w:sz w:val="24"/>
          <w:szCs w:val="24"/>
        </w:rPr>
        <w:t xml:space="preserve">most </w:t>
      </w:r>
      <w:r w:rsidRPr="00691666">
        <w:rPr>
          <w:sz w:val="24"/>
          <w:szCs w:val="24"/>
        </w:rPr>
        <w:t xml:space="preserve">of </w:t>
      </w:r>
      <w:r w:rsidR="005F1FB6" w:rsidRPr="00691666">
        <w:rPr>
          <w:sz w:val="24"/>
          <w:szCs w:val="24"/>
        </w:rPr>
        <w:t xml:space="preserve">the </w:t>
      </w:r>
      <w:r w:rsidRPr="00691666">
        <w:rPr>
          <w:sz w:val="24"/>
          <w:szCs w:val="24"/>
        </w:rPr>
        <w:t>Floating Market and tap the barrel</w:t>
      </w:r>
    </w:p>
    <w:p w14:paraId="5484BEE5" w14:textId="2DF9822B" w:rsidR="00651C30" w:rsidRPr="00691666" w:rsidRDefault="00651C30" w:rsidP="00651C30">
      <w:pPr>
        <w:pStyle w:val="ListParagraph"/>
        <w:numPr>
          <w:ilvl w:val="0"/>
          <w:numId w:val="14"/>
        </w:numPr>
        <w:rPr>
          <w:sz w:val="24"/>
          <w:szCs w:val="24"/>
        </w:rPr>
      </w:pPr>
      <w:r w:rsidRPr="00691666">
        <w:rPr>
          <w:sz w:val="24"/>
          <w:szCs w:val="24"/>
        </w:rPr>
        <w:t xml:space="preserve">It will talk, visit the </w:t>
      </w:r>
      <w:r w:rsidR="008B51C9" w:rsidRPr="00691666">
        <w:rPr>
          <w:sz w:val="24"/>
          <w:szCs w:val="24"/>
        </w:rPr>
        <w:t>door</w:t>
      </w:r>
      <w:r w:rsidRPr="00691666">
        <w:rPr>
          <w:sz w:val="24"/>
          <w:szCs w:val="24"/>
        </w:rPr>
        <w:t xml:space="preserve"> where the barrel is next to.</w:t>
      </w:r>
    </w:p>
    <w:p w14:paraId="58037859" w14:textId="7D9FD8A8" w:rsidR="008B51C9" w:rsidRPr="00691666" w:rsidRDefault="008B51C9" w:rsidP="00651C30">
      <w:pPr>
        <w:pStyle w:val="ListParagraph"/>
        <w:numPr>
          <w:ilvl w:val="0"/>
          <w:numId w:val="14"/>
        </w:numPr>
        <w:rPr>
          <w:sz w:val="24"/>
          <w:szCs w:val="24"/>
        </w:rPr>
      </w:pPr>
      <w:r w:rsidRPr="00691666">
        <w:rPr>
          <w:sz w:val="24"/>
          <w:szCs w:val="24"/>
        </w:rPr>
        <w:t>New Quest: Rescue Faris</w:t>
      </w:r>
    </w:p>
    <w:p w14:paraId="3EC83BD4" w14:textId="5A0C6C52" w:rsidR="007839EA" w:rsidRPr="00691666" w:rsidRDefault="009749EA" w:rsidP="00F56737">
      <w:pPr>
        <w:pStyle w:val="ListParagraph"/>
        <w:numPr>
          <w:ilvl w:val="0"/>
          <w:numId w:val="14"/>
        </w:numPr>
        <w:rPr>
          <w:sz w:val="24"/>
          <w:szCs w:val="24"/>
        </w:rPr>
      </w:pPr>
      <w:r w:rsidRPr="00691666">
        <w:rPr>
          <w:sz w:val="24"/>
          <w:szCs w:val="24"/>
        </w:rPr>
        <w:t xml:space="preserve">Go to Pontiniakh and talk to the </w:t>
      </w:r>
      <w:r w:rsidR="008B51C9" w:rsidRPr="00691666">
        <w:rPr>
          <w:sz w:val="24"/>
          <w:szCs w:val="24"/>
        </w:rPr>
        <w:t>spell book</w:t>
      </w:r>
      <w:r w:rsidRPr="00691666">
        <w:rPr>
          <w:sz w:val="24"/>
          <w:szCs w:val="24"/>
        </w:rPr>
        <w:t xml:space="preserve"> salesman</w:t>
      </w:r>
      <w:r w:rsidR="001643DF" w:rsidRPr="00691666">
        <w:rPr>
          <w:sz w:val="24"/>
          <w:szCs w:val="24"/>
        </w:rPr>
        <w:t>, Haridas in the center of town.</w:t>
      </w:r>
    </w:p>
    <w:p w14:paraId="70D6F251" w14:textId="06C65767" w:rsidR="008B51C9" w:rsidRPr="00691666" w:rsidRDefault="008B51C9" w:rsidP="00F56737">
      <w:pPr>
        <w:pStyle w:val="ListParagraph"/>
        <w:numPr>
          <w:ilvl w:val="0"/>
          <w:numId w:val="14"/>
        </w:numPr>
        <w:rPr>
          <w:sz w:val="24"/>
          <w:szCs w:val="24"/>
        </w:rPr>
      </w:pPr>
      <w:r w:rsidRPr="00691666">
        <w:rPr>
          <w:sz w:val="24"/>
          <w:szCs w:val="24"/>
        </w:rPr>
        <w:t>Enter the door next to him. Tap blue colored wall. Loot chest</w:t>
      </w:r>
      <w:r w:rsidR="002D44FA" w:rsidRPr="00691666">
        <w:rPr>
          <w:sz w:val="24"/>
          <w:szCs w:val="24"/>
        </w:rPr>
        <w:t xml:space="preserve"> on shelf</w:t>
      </w:r>
      <w:r w:rsidRPr="00691666">
        <w:rPr>
          <w:sz w:val="24"/>
          <w:szCs w:val="24"/>
        </w:rPr>
        <w:t>.</w:t>
      </w:r>
    </w:p>
    <w:p w14:paraId="0213C9F6" w14:textId="42F49AC7" w:rsidR="007A07D4" w:rsidRPr="00691666" w:rsidRDefault="00A81993" w:rsidP="00A81993">
      <w:pPr>
        <w:pStyle w:val="ListParagraph"/>
        <w:numPr>
          <w:ilvl w:val="0"/>
          <w:numId w:val="14"/>
        </w:numPr>
        <w:rPr>
          <w:sz w:val="24"/>
          <w:szCs w:val="24"/>
        </w:rPr>
      </w:pPr>
      <w:r w:rsidRPr="00691666">
        <w:rPr>
          <w:sz w:val="24"/>
          <w:szCs w:val="24"/>
        </w:rPr>
        <w:t>Done – Return to Nymph in the north-east</w:t>
      </w:r>
    </w:p>
    <w:p w14:paraId="3CE296DD" w14:textId="3C47C869" w:rsidR="00A81993" w:rsidRPr="00691666" w:rsidRDefault="00A81993" w:rsidP="00A81993">
      <w:pPr>
        <w:pStyle w:val="ListParagraph"/>
        <w:numPr>
          <w:ilvl w:val="0"/>
          <w:numId w:val="14"/>
        </w:numPr>
        <w:rPr>
          <w:sz w:val="24"/>
          <w:szCs w:val="24"/>
        </w:rPr>
      </w:pPr>
      <w:r w:rsidRPr="00691666">
        <w:rPr>
          <w:sz w:val="24"/>
          <w:szCs w:val="24"/>
        </w:rPr>
        <w:t xml:space="preserve">Done – Return to </w:t>
      </w:r>
      <w:r w:rsidR="00E663C8" w:rsidRPr="00691666">
        <w:rPr>
          <w:sz w:val="24"/>
          <w:szCs w:val="24"/>
        </w:rPr>
        <w:t>Thorin</w:t>
      </w:r>
      <w:r w:rsidRPr="00691666">
        <w:rPr>
          <w:sz w:val="24"/>
          <w:szCs w:val="24"/>
        </w:rPr>
        <w:t xml:space="preserve"> in the south-west</w:t>
      </w:r>
      <w:r w:rsidR="00FE3A8E" w:rsidRPr="00691666">
        <w:rPr>
          <w:sz w:val="24"/>
          <w:szCs w:val="24"/>
        </w:rPr>
        <w:t xml:space="preserve"> (wait a day to complete</w:t>
      </w:r>
      <w:r w:rsidR="00102C19" w:rsidRPr="00691666">
        <w:rPr>
          <w:sz w:val="24"/>
          <w:szCs w:val="24"/>
        </w:rPr>
        <w:t>, just rest</w:t>
      </w:r>
      <w:r w:rsidR="00F646E7" w:rsidRPr="00691666">
        <w:rPr>
          <w:sz w:val="24"/>
          <w:szCs w:val="24"/>
        </w:rPr>
        <w:t xml:space="preserve"> </w:t>
      </w:r>
      <w:r w:rsidR="00EA51F1" w:rsidRPr="00691666">
        <w:rPr>
          <w:sz w:val="24"/>
          <w:szCs w:val="24"/>
        </w:rPr>
        <w:t>6 times</w:t>
      </w:r>
      <w:r w:rsidR="00FE3A8E" w:rsidRPr="00691666">
        <w:rPr>
          <w:sz w:val="24"/>
          <w:szCs w:val="24"/>
        </w:rPr>
        <w:t>)</w:t>
      </w:r>
    </w:p>
    <w:p w14:paraId="2EE5815F" w14:textId="47DE48CA" w:rsidR="00C02907" w:rsidRPr="00691666" w:rsidRDefault="00C02907">
      <w:pPr>
        <w:rPr>
          <w:b/>
          <w:bCs/>
          <w:sz w:val="24"/>
          <w:szCs w:val="24"/>
        </w:rPr>
      </w:pPr>
      <w:r w:rsidRPr="00691666">
        <w:rPr>
          <w:b/>
          <w:bCs/>
          <w:sz w:val="24"/>
          <w:szCs w:val="24"/>
        </w:rPr>
        <w:t>Open the Tomb</w:t>
      </w:r>
    </w:p>
    <w:p w14:paraId="359B4CC4" w14:textId="41B7D415" w:rsidR="00C02907" w:rsidRPr="00691666" w:rsidRDefault="00C02907" w:rsidP="00C02907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691666">
        <w:rPr>
          <w:sz w:val="24"/>
          <w:szCs w:val="24"/>
        </w:rPr>
        <w:t>Go to cemetery of the TikTiks, go down the stairs inside</w:t>
      </w:r>
    </w:p>
    <w:p w14:paraId="44500B8F" w14:textId="22800143" w:rsidR="006D74B3" w:rsidRPr="00691666" w:rsidRDefault="006D74B3" w:rsidP="00C02907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691666">
        <w:rPr>
          <w:sz w:val="24"/>
          <w:szCs w:val="24"/>
        </w:rPr>
        <w:t xml:space="preserve">Clear area, </w:t>
      </w:r>
      <w:r w:rsidR="003C215E" w:rsidRPr="00691666">
        <w:rPr>
          <w:sz w:val="24"/>
          <w:szCs w:val="24"/>
        </w:rPr>
        <w:t>tap each tomb</w:t>
      </w:r>
    </w:p>
    <w:p w14:paraId="23BD3E42" w14:textId="0685F845" w:rsidR="003C215E" w:rsidRPr="00691666" w:rsidRDefault="00147D4E" w:rsidP="00C02907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691666">
        <w:rPr>
          <w:sz w:val="24"/>
          <w:szCs w:val="24"/>
        </w:rPr>
        <w:t>Wall should open, revealing a portal, past it, a breakable wall</w:t>
      </w:r>
    </w:p>
    <w:p w14:paraId="5C921BA6" w14:textId="17EDE5FC" w:rsidR="008354C3" w:rsidRPr="00691666" w:rsidRDefault="008354C3" w:rsidP="00C02907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691666">
        <w:rPr>
          <w:sz w:val="24"/>
          <w:szCs w:val="24"/>
        </w:rPr>
        <w:t xml:space="preserve">Tap </w:t>
      </w:r>
      <w:r w:rsidR="00535E77" w:rsidRPr="00691666">
        <w:rPr>
          <w:sz w:val="24"/>
          <w:szCs w:val="24"/>
        </w:rPr>
        <w:t>wall and</w:t>
      </w:r>
      <w:r w:rsidRPr="00691666">
        <w:rPr>
          <w:sz w:val="24"/>
          <w:szCs w:val="24"/>
        </w:rPr>
        <w:t xml:space="preserve"> tap the last tomb. You should get a Rock.</w:t>
      </w:r>
    </w:p>
    <w:p w14:paraId="1C9CA268" w14:textId="709AF81F" w:rsidR="00535E77" w:rsidRPr="00691666" w:rsidRDefault="00535E77" w:rsidP="00C02907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691666">
        <w:rPr>
          <w:sz w:val="24"/>
          <w:szCs w:val="24"/>
        </w:rPr>
        <w:t xml:space="preserve">Done </w:t>
      </w:r>
      <w:r w:rsidR="005C7A30" w:rsidRPr="00691666">
        <w:rPr>
          <w:sz w:val="24"/>
          <w:szCs w:val="24"/>
        </w:rPr>
        <w:t>–</w:t>
      </w:r>
      <w:r w:rsidRPr="00691666">
        <w:rPr>
          <w:sz w:val="24"/>
          <w:szCs w:val="24"/>
        </w:rPr>
        <w:t xml:space="preserve"> Return</w:t>
      </w:r>
    </w:p>
    <w:p w14:paraId="6160BF62" w14:textId="1CE3ABA6" w:rsidR="005C7A30" w:rsidRPr="00691666" w:rsidRDefault="005E2C45" w:rsidP="00C02907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691666">
        <w:rPr>
          <w:sz w:val="24"/>
          <w:szCs w:val="24"/>
        </w:rPr>
        <w:t>Note: The hole</w:t>
      </w:r>
      <w:r w:rsidR="001A67C8" w:rsidRPr="00691666">
        <w:rPr>
          <w:sz w:val="24"/>
          <w:szCs w:val="24"/>
        </w:rPr>
        <w:t xml:space="preserve"> in the wall and the portal leads to bosses – not related to quest.</w:t>
      </w:r>
    </w:p>
    <w:p w14:paraId="5B252BDC" w14:textId="5D63D7F7" w:rsidR="00115B88" w:rsidRPr="00691666" w:rsidRDefault="00152F43">
      <w:pPr>
        <w:rPr>
          <w:b/>
          <w:bCs/>
          <w:sz w:val="24"/>
          <w:szCs w:val="24"/>
        </w:rPr>
      </w:pPr>
      <w:r w:rsidRPr="00691666">
        <w:rPr>
          <w:b/>
          <w:bCs/>
          <w:sz w:val="24"/>
          <w:szCs w:val="24"/>
        </w:rPr>
        <w:t>Beauty Elixir</w:t>
      </w:r>
      <w:r w:rsidR="007A22D6" w:rsidRPr="00691666">
        <w:rPr>
          <w:b/>
          <w:bCs/>
          <w:sz w:val="24"/>
          <w:szCs w:val="24"/>
        </w:rPr>
        <w:t xml:space="preserve"> </w:t>
      </w:r>
      <w:r w:rsidR="00E95608" w:rsidRPr="00691666">
        <w:rPr>
          <w:b/>
          <w:bCs/>
          <w:sz w:val="24"/>
          <w:szCs w:val="24"/>
        </w:rPr>
        <w:t xml:space="preserve">&amp; </w:t>
      </w:r>
      <w:r w:rsidR="007A22D6" w:rsidRPr="00691666">
        <w:rPr>
          <w:b/>
          <w:bCs/>
          <w:sz w:val="24"/>
          <w:szCs w:val="24"/>
        </w:rPr>
        <w:t>Lady Miriame</w:t>
      </w:r>
    </w:p>
    <w:p w14:paraId="1C256C3D" w14:textId="4E62B49D" w:rsidR="00152F43" w:rsidRPr="00691666" w:rsidRDefault="00043366" w:rsidP="00152F43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691666">
        <w:rPr>
          <w:sz w:val="24"/>
          <w:szCs w:val="24"/>
        </w:rPr>
        <w:t>Go to cemetery of the TikTiks, talk to the Father in the north-west</w:t>
      </w:r>
      <w:r w:rsidR="00A11336" w:rsidRPr="00691666">
        <w:rPr>
          <w:sz w:val="24"/>
          <w:szCs w:val="24"/>
        </w:rPr>
        <w:t xml:space="preserve"> house</w:t>
      </w:r>
    </w:p>
    <w:p w14:paraId="4F0A529C" w14:textId="52AD98CA" w:rsidR="007A22D6" w:rsidRPr="00691666" w:rsidRDefault="007A22D6" w:rsidP="00152F43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691666">
        <w:rPr>
          <w:sz w:val="24"/>
          <w:szCs w:val="24"/>
        </w:rPr>
        <w:t>He will teleport you to the Gates of Death, talk to lady</w:t>
      </w:r>
      <w:r w:rsidR="00066B01" w:rsidRPr="00691666">
        <w:rPr>
          <w:sz w:val="24"/>
          <w:szCs w:val="24"/>
        </w:rPr>
        <w:t xml:space="preserve"> Miriame</w:t>
      </w:r>
    </w:p>
    <w:p w14:paraId="6E9D9EC4" w14:textId="6753C6B0" w:rsidR="007A22D6" w:rsidRPr="00691666" w:rsidRDefault="007A22D6" w:rsidP="00152F43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691666">
        <w:rPr>
          <w:sz w:val="24"/>
          <w:szCs w:val="24"/>
        </w:rPr>
        <w:t>Clear the place, then walk to pentagram in to north to leave</w:t>
      </w:r>
    </w:p>
    <w:p w14:paraId="1D81B849" w14:textId="3C7F3A14" w:rsidR="007A22D6" w:rsidRPr="00691666" w:rsidRDefault="003437CF" w:rsidP="003437CF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691666">
        <w:rPr>
          <w:sz w:val="24"/>
          <w:szCs w:val="24"/>
        </w:rPr>
        <w:t>Lady Miriame will be next to the Father, talk to her to finish her quest.</w:t>
      </w:r>
    </w:p>
    <w:p w14:paraId="77E3E2EF" w14:textId="24BD8903" w:rsidR="003437CF" w:rsidRPr="00691666" w:rsidRDefault="003437CF" w:rsidP="003437CF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691666">
        <w:rPr>
          <w:sz w:val="24"/>
          <w:szCs w:val="24"/>
        </w:rPr>
        <w:t>Talk to father to receive the potion</w:t>
      </w:r>
    </w:p>
    <w:p w14:paraId="2E16352E" w14:textId="2ECD4772" w:rsidR="003437CF" w:rsidRPr="00691666" w:rsidRDefault="00DE6655" w:rsidP="006D5E15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691666">
        <w:rPr>
          <w:sz w:val="24"/>
          <w:szCs w:val="24"/>
        </w:rPr>
        <w:t>Done</w:t>
      </w:r>
      <w:r w:rsidR="006D5E15" w:rsidRPr="00691666">
        <w:rPr>
          <w:b/>
          <w:bCs/>
          <w:sz w:val="24"/>
          <w:szCs w:val="24"/>
        </w:rPr>
        <w:t xml:space="preserve"> - </w:t>
      </w:r>
      <w:r w:rsidR="006D5E15" w:rsidRPr="00691666">
        <w:rPr>
          <w:sz w:val="24"/>
          <w:szCs w:val="24"/>
        </w:rPr>
        <w:t>return to Sabrine in the palace</w:t>
      </w:r>
    </w:p>
    <w:p w14:paraId="0FFC1928" w14:textId="121CF673" w:rsidR="00043366" w:rsidRPr="005D207D" w:rsidRDefault="00C6423F" w:rsidP="00043366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691666">
        <w:rPr>
          <w:sz w:val="24"/>
          <w:szCs w:val="24"/>
        </w:rPr>
        <w:t xml:space="preserve">New quest </w:t>
      </w:r>
      <w:r w:rsidR="00DC24E2" w:rsidRPr="00691666">
        <w:rPr>
          <w:sz w:val="24"/>
          <w:szCs w:val="24"/>
        </w:rPr>
        <w:t>–</w:t>
      </w:r>
      <w:r w:rsidRPr="00691666">
        <w:rPr>
          <w:sz w:val="24"/>
          <w:szCs w:val="24"/>
        </w:rPr>
        <w:t xml:space="preserve"> </w:t>
      </w:r>
      <w:r w:rsidR="00DC24E2" w:rsidRPr="00691666">
        <w:rPr>
          <w:sz w:val="24"/>
          <w:szCs w:val="24"/>
        </w:rPr>
        <w:t>Bring a message</w:t>
      </w:r>
      <w:r w:rsidR="00201EE9">
        <w:rPr>
          <w:sz w:val="24"/>
          <w:szCs w:val="24"/>
        </w:rPr>
        <w:t xml:space="preserve"> (guide in another list, CRTL-F)</w:t>
      </w:r>
    </w:p>
    <w:p w14:paraId="128495CB" w14:textId="1319E613" w:rsidR="00EB6FCB" w:rsidRPr="00691666" w:rsidRDefault="00EB6FCB">
      <w:pPr>
        <w:rPr>
          <w:b/>
          <w:bCs/>
          <w:sz w:val="24"/>
          <w:szCs w:val="24"/>
        </w:rPr>
      </w:pPr>
      <w:r w:rsidRPr="00691666">
        <w:rPr>
          <w:b/>
          <w:bCs/>
          <w:sz w:val="24"/>
          <w:szCs w:val="24"/>
        </w:rPr>
        <w:t>Cannibals of Kupaqi</w:t>
      </w:r>
    </w:p>
    <w:p w14:paraId="639C2F35" w14:textId="095F2B3F" w:rsidR="00EB6FCB" w:rsidRPr="00691666" w:rsidRDefault="00EB6FCB" w:rsidP="00EB6FCB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691666">
        <w:rPr>
          <w:sz w:val="24"/>
          <w:szCs w:val="24"/>
        </w:rPr>
        <w:t>Clear everything inside the walls</w:t>
      </w:r>
    </w:p>
    <w:p w14:paraId="230ABD25" w14:textId="4E40FAEE" w:rsidR="00EB6FCB" w:rsidRPr="00691666" w:rsidRDefault="00EB6FCB" w:rsidP="00EB6FCB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691666">
        <w:rPr>
          <w:sz w:val="24"/>
          <w:szCs w:val="24"/>
        </w:rPr>
        <w:t>Go inside hole in the wall</w:t>
      </w:r>
    </w:p>
    <w:p w14:paraId="2DE7673C" w14:textId="3945ED21" w:rsidR="00EB6FCB" w:rsidRPr="00691666" w:rsidRDefault="00EB6FCB" w:rsidP="00EB6FCB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691666">
        <w:rPr>
          <w:sz w:val="24"/>
          <w:szCs w:val="24"/>
        </w:rPr>
        <w:t>Clear everything underground</w:t>
      </w:r>
    </w:p>
    <w:p w14:paraId="4AA6ED72" w14:textId="504348EA" w:rsidR="00EB6FCB" w:rsidRPr="00691666" w:rsidRDefault="00381767" w:rsidP="00EB6FCB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691666">
        <w:rPr>
          <w:sz w:val="24"/>
          <w:szCs w:val="24"/>
        </w:rPr>
        <w:t>One of the furthest east pillars has a crack, tap it</w:t>
      </w:r>
    </w:p>
    <w:p w14:paraId="1C29ACB0" w14:textId="1D29931D" w:rsidR="00381767" w:rsidRPr="00691666" w:rsidRDefault="00393293" w:rsidP="00EB6FCB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691666">
        <w:rPr>
          <w:sz w:val="24"/>
          <w:szCs w:val="24"/>
        </w:rPr>
        <w:t>This unlocks a hidden wall. Go north, break each odd colored wall</w:t>
      </w:r>
    </w:p>
    <w:p w14:paraId="780C845A" w14:textId="1B467E01" w:rsidR="001F1B3D" w:rsidRPr="00691666" w:rsidRDefault="001F1B3D" w:rsidP="00EB6FCB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691666">
        <w:rPr>
          <w:sz w:val="24"/>
          <w:szCs w:val="24"/>
        </w:rPr>
        <w:t>Last Cannibal is hiding there.</w:t>
      </w:r>
    </w:p>
    <w:p w14:paraId="7A5CBCE8" w14:textId="70179C94" w:rsidR="001F1B3D" w:rsidRPr="00691666" w:rsidRDefault="001F1B3D" w:rsidP="00EB6FCB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691666">
        <w:rPr>
          <w:sz w:val="24"/>
          <w:szCs w:val="24"/>
        </w:rPr>
        <w:t>Done - Return</w:t>
      </w:r>
    </w:p>
    <w:p w14:paraId="0B5738E6" w14:textId="119C84AB" w:rsidR="005D511F" w:rsidRPr="00691666" w:rsidRDefault="005D511F">
      <w:pPr>
        <w:rPr>
          <w:b/>
          <w:bCs/>
          <w:sz w:val="24"/>
          <w:szCs w:val="24"/>
        </w:rPr>
      </w:pPr>
      <w:r w:rsidRPr="00691666">
        <w:rPr>
          <w:b/>
          <w:bCs/>
          <w:sz w:val="24"/>
          <w:szCs w:val="24"/>
        </w:rPr>
        <w:t>Dragon’s Egg</w:t>
      </w:r>
      <w:r w:rsidR="00023F9D" w:rsidRPr="00691666">
        <w:rPr>
          <w:b/>
          <w:bCs/>
          <w:sz w:val="24"/>
          <w:szCs w:val="24"/>
        </w:rPr>
        <w:t xml:space="preserve"> &amp; Sharahazad</w:t>
      </w:r>
    </w:p>
    <w:p w14:paraId="4536D742" w14:textId="1D00C231" w:rsidR="00705008" w:rsidRPr="00691666" w:rsidRDefault="002272C2" w:rsidP="00CE6711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691666">
        <w:rPr>
          <w:sz w:val="24"/>
          <w:szCs w:val="24"/>
        </w:rPr>
        <w:t>Simply buy it cheap from shops around Pontiniakh</w:t>
      </w:r>
      <w:r w:rsidR="00736D8A" w:rsidRPr="00691666">
        <w:rPr>
          <w:sz w:val="24"/>
          <w:szCs w:val="24"/>
        </w:rPr>
        <w:t xml:space="preserve"> (random stock)</w:t>
      </w:r>
    </w:p>
    <w:p w14:paraId="412681AE" w14:textId="54F5B53D" w:rsidR="00C66038" w:rsidRPr="00691666" w:rsidRDefault="00C66038" w:rsidP="00CE6711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691666">
        <w:rPr>
          <w:sz w:val="24"/>
          <w:szCs w:val="24"/>
        </w:rPr>
        <w:t xml:space="preserve">Got mine in the </w:t>
      </w:r>
      <w:r w:rsidR="00A30D08" w:rsidRPr="00691666">
        <w:rPr>
          <w:sz w:val="24"/>
          <w:szCs w:val="24"/>
        </w:rPr>
        <w:t>tavern,</w:t>
      </w:r>
      <w:r w:rsidRPr="00691666">
        <w:rPr>
          <w:sz w:val="24"/>
          <w:szCs w:val="24"/>
        </w:rPr>
        <w:t xml:space="preserve"> I think?</w:t>
      </w:r>
    </w:p>
    <w:p w14:paraId="23546D3A" w14:textId="32E82EC9" w:rsidR="002272C2" w:rsidRPr="00691666" w:rsidRDefault="002272C2" w:rsidP="00CE6711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691666">
        <w:rPr>
          <w:sz w:val="24"/>
          <w:szCs w:val="24"/>
        </w:rPr>
        <w:t>Or do it the intended hard way</w:t>
      </w:r>
      <w:r w:rsidR="005D5A74" w:rsidRPr="00691666">
        <w:rPr>
          <w:sz w:val="24"/>
          <w:szCs w:val="24"/>
        </w:rPr>
        <w:t xml:space="preserve"> as detailed in the quest journal..</w:t>
      </w:r>
      <w:r w:rsidRPr="00691666">
        <w:rPr>
          <w:sz w:val="24"/>
          <w:szCs w:val="24"/>
        </w:rPr>
        <w:t>.</w:t>
      </w:r>
    </w:p>
    <w:p w14:paraId="1057B17C" w14:textId="7E408707" w:rsidR="00B46839" w:rsidRPr="00691666" w:rsidRDefault="00B46839" w:rsidP="00CE6711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691666">
        <w:rPr>
          <w:sz w:val="24"/>
          <w:szCs w:val="24"/>
        </w:rPr>
        <w:lastRenderedPageBreak/>
        <w:t>Done</w:t>
      </w:r>
      <w:r w:rsidR="00C535B4" w:rsidRPr="00691666">
        <w:rPr>
          <w:sz w:val="24"/>
          <w:szCs w:val="24"/>
        </w:rPr>
        <w:t xml:space="preserve"> </w:t>
      </w:r>
      <w:r w:rsidR="007A4618" w:rsidRPr="00691666">
        <w:rPr>
          <w:sz w:val="24"/>
          <w:szCs w:val="24"/>
        </w:rPr>
        <w:t>–</w:t>
      </w:r>
      <w:r w:rsidR="00C535B4" w:rsidRPr="00691666">
        <w:rPr>
          <w:sz w:val="24"/>
          <w:szCs w:val="24"/>
        </w:rPr>
        <w:t xml:space="preserve"> Return</w:t>
      </w:r>
    </w:p>
    <w:p w14:paraId="567D37D4" w14:textId="3B7B4D24" w:rsidR="007A4618" w:rsidRPr="00691666" w:rsidRDefault="007A4618" w:rsidP="00CE6711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691666">
        <w:rPr>
          <w:sz w:val="24"/>
          <w:szCs w:val="24"/>
        </w:rPr>
        <w:t xml:space="preserve">Go inside the </w:t>
      </w:r>
      <w:r w:rsidR="00350378" w:rsidRPr="00691666">
        <w:rPr>
          <w:sz w:val="24"/>
          <w:szCs w:val="24"/>
        </w:rPr>
        <w:t>flying machine</w:t>
      </w:r>
      <w:r w:rsidR="0024489B" w:rsidRPr="00691666">
        <w:rPr>
          <w:sz w:val="24"/>
          <w:szCs w:val="24"/>
        </w:rPr>
        <w:t>, in</w:t>
      </w:r>
      <w:r w:rsidR="00350378" w:rsidRPr="00691666">
        <w:rPr>
          <w:sz w:val="24"/>
          <w:szCs w:val="24"/>
        </w:rPr>
        <w:t xml:space="preserve"> center of the dwarf’s house</w:t>
      </w:r>
    </w:p>
    <w:p w14:paraId="01144978" w14:textId="7079FCD3" w:rsidR="00571297" w:rsidRPr="00691666" w:rsidRDefault="00571297" w:rsidP="00CE6711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691666">
        <w:rPr>
          <w:sz w:val="24"/>
          <w:szCs w:val="24"/>
        </w:rPr>
        <w:t>Tap the skull, go to Floating Islands of Dryst</w:t>
      </w:r>
    </w:p>
    <w:p w14:paraId="12E52A09" w14:textId="2B1DDAAB" w:rsidR="002D3611" w:rsidRPr="00691666" w:rsidRDefault="005B49A6" w:rsidP="00CE6711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691666">
        <w:rPr>
          <w:sz w:val="24"/>
          <w:szCs w:val="24"/>
        </w:rPr>
        <w:t>Clear area and step into red portal</w:t>
      </w:r>
    </w:p>
    <w:p w14:paraId="335A9316" w14:textId="7430453F" w:rsidR="002562C7" w:rsidRPr="00691666" w:rsidRDefault="001479B2" w:rsidP="00CE6711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691666">
        <w:rPr>
          <w:sz w:val="24"/>
          <w:szCs w:val="24"/>
        </w:rPr>
        <w:t>Clear area #2 step into red portal again</w:t>
      </w:r>
    </w:p>
    <w:p w14:paraId="03743E56" w14:textId="5C003C1A" w:rsidR="005177B0" w:rsidRPr="00691666" w:rsidRDefault="005177B0" w:rsidP="005177B0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691666">
        <w:rPr>
          <w:sz w:val="24"/>
          <w:szCs w:val="24"/>
        </w:rPr>
        <w:t>Clear final area and go north. The sword</w:t>
      </w:r>
      <w:r w:rsidR="005128E4" w:rsidRPr="00691666">
        <w:rPr>
          <w:sz w:val="24"/>
          <w:szCs w:val="24"/>
        </w:rPr>
        <w:t>, Sharahazad</w:t>
      </w:r>
      <w:r w:rsidRPr="00691666">
        <w:rPr>
          <w:sz w:val="24"/>
          <w:szCs w:val="24"/>
        </w:rPr>
        <w:t xml:space="preserve"> is next to the coffin – loot it</w:t>
      </w:r>
    </w:p>
    <w:p w14:paraId="3FE1832E" w14:textId="0F3A609F" w:rsidR="00574637" w:rsidRPr="00691666" w:rsidRDefault="00574637" w:rsidP="00574637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691666">
        <w:rPr>
          <w:sz w:val="24"/>
          <w:szCs w:val="24"/>
        </w:rPr>
        <w:t>Done – Return</w:t>
      </w:r>
      <w:r w:rsidR="00404098" w:rsidRPr="00691666">
        <w:rPr>
          <w:sz w:val="24"/>
          <w:szCs w:val="24"/>
        </w:rPr>
        <w:t xml:space="preserve"> to Lord Yuz</w:t>
      </w:r>
    </w:p>
    <w:p w14:paraId="4D9973E6" w14:textId="3AEA89B5" w:rsidR="00CE265E" w:rsidRPr="00691666" w:rsidRDefault="008F1263" w:rsidP="00574637">
      <w:pPr>
        <w:pStyle w:val="ListParagraph"/>
        <w:numPr>
          <w:ilvl w:val="0"/>
          <w:numId w:val="9"/>
        </w:numPr>
        <w:rPr>
          <w:i/>
          <w:iCs/>
          <w:sz w:val="24"/>
          <w:szCs w:val="24"/>
        </w:rPr>
      </w:pPr>
      <w:r w:rsidRPr="00691666">
        <w:rPr>
          <w:i/>
          <w:iCs/>
          <w:sz w:val="24"/>
          <w:szCs w:val="24"/>
        </w:rPr>
        <w:t xml:space="preserve">Important Note! </w:t>
      </w:r>
      <w:r w:rsidR="007B5047" w:rsidRPr="00691666">
        <w:rPr>
          <w:i/>
          <w:iCs/>
          <w:sz w:val="24"/>
          <w:szCs w:val="24"/>
        </w:rPr>
        <w:t xml:space="preserve">Do not turn </w:t>
      </w:r>
      <w:r w:rsidR="00536D09" w:rsidRPr="00691666">
        <w:rPr>
          <w:i/>
          <w:iCs/>
          <w:sz w:val="24"/>
          <w:szCs w:val="24"/>
        </w:rPr>
        <w:t xml:space="preserve">in </w:t>
      </w:r>
      <w:r w:rsidR="007B5047" w:rsidRPr="00691666">
        <w:rPr>
          <w:i/>
          <w:iCs/>
          <w:sz w:val="24"/>
          <w:szCs w:val="24"/>
        </w:rPr>
        <w:t>the quest if you have not rescued Cmonez yet. You need the sword.</w:t>
      </w:r>
    </w:p>
    <w:p w14:paraId="65595F4D" w14:textId="61533658" w:rsidR="001A65A9" w:rsidRPr="00691666" w:rsidRDefault="001A65A9">
      <w:pPr>
        <w:rPr>
          <w:b/>
          <w:bCs/>
          <w:sz w:val="24"/>
          <w:szCs w:val="24"/>
        </w:rPr>
      </w:pPr>
      <w:r w:rsidRPr="00691666">
        <w:rPr>
          <w:b/>
          <w:bCs/>
          <w:sz w:val="24"/>
          <w:szCs w:val="24"/>
        </w:rPr>
        <w:t>Goddess of Love</w:t>
      </w:r>
    </w:p>
    <w:p w14:paraId="4B09DDC0" w14:textId="77777777" w:rsidR="00EB1196" w:rsidRPr="00691666" w:rsidRDefault="00F43FC4" w:rsidP="00F43FC4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691666">
        <w:rPr>
          <w:sz w:val="24"/>
          <w:szCs w:val="24"/>
        </w:rPr>
        <w:t xml:space="preserve">You need Love Point statues to proceed. (I had 9 when I did it). </w:t>
      </w:r>
    </w:p>
    <w:p w14:paraId="5058AE40" w14:textId="594234E2" w:rsidR="00F43FC4" w:rsidRPr="00691666" w:rsidRDefault="006D35CD" w:rsidP="00F43FC4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691666">
        <w:rPr>
          <w:sz w:val="24"/>
          <w:szCs w:val="24"/>
        </w:rPr>
        <w:t>Nautical Charts quest</w:t>
      </w:r>
      <w:r w:rsidR="002609FF" w:rsidRPr="00691666">
        <w:rPr>
          <w:sz w:val="24"/>
          <w:szCs w:val="24"/>
        </w:rPr>
        <w:t xml:space="preserve"> (on shelves)</w:t>
      </w:r>
      <w:r w:rsidRPr="00691666">
        <w:rPr>
          <w:sz w:val="24"/>
          <w:szCs w:val="24"/>
        </w:rPr>
        <w:t xml:space="preserve"> and search Thousand Temples</w:t>
      </w:r>
      <w:r w:rsidR="00DC7399" w:rsidRPr="00691666">
        <w:rPr>
          <w:sz w:val="24"/>
          <w:szCs w:val="24"/>
        </w:rPr>
        <w:t xml:space="preserve"> </w:t>
      </w:r>
      <w:r w:rsidR="007A2777" w:rsidRPr="00691666">
        <w:rPr>
          <w:sz w:val="24"/>
          <w:szCs w:val="24"/>
        </w:rPr>
        <w:t xml:space="preserve">should give enough. </w:t>
      </w:r>
    </w:p>
    <w:p w14:paraId="34C2308B" w14:textId="3A3FEF5F" w:rsidR="001A65A9" w:rsidRPr="00691666" w:rsidRDefault="001A65A9" w:rsidP="00550CEE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691666">
        <w:rPr>
          <w:sz w:val="24"/>
          <w:szCs w:val="24"/>
        </w:rPr>
        <w:t>Go to Thousand Temples in the western area</w:t>
      </w:r>
      <w:r w:rsidR="00550CEE" w:rsidRPr="00691666">
        <w:rPr>
          <w:sz w:val="24"/>
          <w:szCs w:val="24"/>
        </w:rPr>
        <w:t xml:space="preserve"> -</w:t>
      </w:r>
      <w:r w:rsidRPr="00691666">
        <w:rPr>
          <w:sz w:val="24"/>
          <w:szCs w:val="24"/>
        </w:rPr>
        <w:t>C shaped building</w:t>
      </w:r>
    </w:p>
    <w:p w14:paraId="66D55214" w14:textId="4FD8398C" w:rsidR="001A65A9" w:rsidRPr="00691666" w:rsidRDefault="001A65A9" w:rsidP="001A65A9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691666">
        <w:rPr>
          <w:sz w:val="24"/>
          <w:szCs w:val="24"/>
        </w:rPr>
        <w:t xml:space="preserve">Walk into </w:t>
      </w:r>
      <w:r w:rsidR="006E2CA8" w:rsidRPr="00691666">
        <w:rPr>
          <w:sz w:val="24"/>
          <w:szCs w:val="24"/>
        </w:rPr>
        <w:t xml:space="preserve">rose bush </w:t>
      </w:r>
      <w:r w:rsidRPr="00691666">
        <w:rPr>
          <w:sz w:val="24"/>
          <w:szCs w:val="24"/>
        </w:rPr>
        <w:t>adjacent to the water fountain</w:t>
      </w:r>
    </w:p>
    <w:p w14:paraId="4F912B68" w14:textId="373D11B5" w:rsidR="001A65A9" w:rsidRPr="00691666" w:rsidRDefault="00550CEE" w:rsidP="001A65A9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691666">
        <w:rPr>
          <w:sz w:val="24"/>
          <w:szCs w:val="24"/>
        </w:rPr>
        <w:t>Fall into hole, clear area</w:t>
      </w:r>
    </w:p>
    <w:p w14:paraId="6E5BF27F" w14:textId="159CDCAB" w:rsidR="00E11535" w:rsidRPr="00691666" w:rsidRDefault="00E11535" w:rsidP="001A65A9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691666">
        <w:rPr>
          <w:sz w:val="24"/>
          <w:szCs w:val="24"/>
        </w:rPr>
        <w:t>Tap statue</w:t>
      </w:r>
      <w:r w:rsidR="00484745" w:rsidRPr="00691666">
        <w:rPr>
          <w:sz w:val="24"/>
          <w:szCs w:val="24"/>
        </w:rPr>
        <w:t xml:space="preserve"> </w:t>
      </w:r>
      <w:r w:rsidR="00023518" w:rsidRPr="00691666">
        <w:rPr>
          <w:sz w:val="24"/>
          <w:szCs w:val="24"/>
        </w:rPr>
        <w:t>– that is Rati</w:t>
      </w:r>
    </w:p>
    <w:p w14:paraId="3D08002C" w14:textId="793085EB" w:rsidR="001A65A9" w:rsidRPr="00691666" w:rsidRDefault="00E4286F" w:rsidP="00D70E1D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691666">
        <w:rPr>
          <w:sz w:val="24"/>
          <w:szCs w:val="24"/>
        </w:rPr>
        <w:t>Done - Return</w:t>
      </w:r>
    </w:p>
    <w:p w14:paraId="55E25F73" w14:textId="53019F53" w:rsidR="00360095" w:rsidRPr="00691666" w:rsidRDefault="00360095">
      <w:pPr>
        <w:rPr>
          <w:b/>
          <w:bCs/>
          <w:sz w:val="24"/>
          <w:szCs w:val="24"/>
        </w:rPr>
      </w:pPr>
      <w:r w:rsidRPr="00691666">
        <w:rPr>
          <w:b/>
          <w:bCs/>
          <w:sz w:val="24"/>
          <w:szCs w:val="24"/>
        </w:rPr>
        <w:t>Mithril Darning Needle</w:t>
      </w:r>
    </w:p>
    <w:p w14:paraId="27720E1D" w14:textId="4115E12D" w:rsidR="000D091D" w:rsidRPr="00691666" w:rsidRDefault="002E706B" w:rsidP="002E706B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691666">
        <w:rPr>
          <w:sz w:val="24"/>
          <w:szCs w:val="24"/>
        </w:rPr>
        <w:t>Go to palace, second floor</w:t>
      </w:r>
    </w:p>
    <w:p w14:paraId="7ABBF194" w14:textId="7F8D7D4A" w:rsidR="00AD0C6C" w:rsidRPr="00691666" w:rsidRDefault="003C0AC4" w:rsidP="002E5D0C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691666">
        <w:rPr>
          <w:sz w:val="24"/>
          <w:szCs w:val="24"/>
        </w:rPr>
        <w:t xml:space="preserve">Needle in </w:t>
      </w:r>
      <w:r w:rsidR="00422D3B" w:rsidRPr="00691666">
        <w:rPr>
          <w:sz w:val="24"/>
          <w:szCs w:val="24"/>
        </w:rPr>
        <w:t>b</w:t>
      </w:r>
      <w:r w:rsidR="00AD0C6C" w:rsidRPr="00691666">
        <w:rPr>
          <w:sz w:val="24"/>
          <w:szCs w:val="24"/>
        </w:rPr>
        <w:t xml:space="preserve">lue pot in </w:t>
      </w:r>
      <w:r w:rsidR="00151CCD" w:rsidRPr="00691666">
        <w:rPr>
          <w:sz w:val="24"/>
          <w:szCs w:val="24"/>
        </w:rPr>
        <w:t>n</w:t>
      </w:r>
      <w:r w:rsidR="00AD0C6C" w:rsidRPr="00691666">
        <w:rPr>
          <w:sz w:val="24"/>
          <w:szCs w:val="24"/>
        </w:rPr>
        <w:t>ortheastern room</w:t>
      </w:r>
    </w:p>
    <w:p w14:paraId="5A2B6484" w14:textId="77777777" w:rsidR="00F73DD2" w:rsidRPr="00691666" w:rsidRDefault="00F73DD2" w:rsidP="00F73DD2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691666">
        <w:rPr>
          <w:sz w:val="24"/>
          <w:szCs w:val="24"/>
        </w:rPr>
        <w:t>Done - Return</w:t>
      </w:r>
    </w:p>
    <w:p w14:paraId="3A389668" w14:textId="7EA688FD" w:rsidR="00033BBD" w:rsidRPr="00691666" w:rsidRDefault="005A6B40">
      <w:pPr>
        <w:rPr>
          <w:b/>
          <w:bCs/>
          <w:sz w:val="24"/>
          <w:szCs w:val="24"/>
        </w:rPr>
      </w:pPr>
      <w:r w:rsidRPr="00691666">
        <w:rPr>
          <w:b/>
          <w:bCs/>
          <w:sz w:val="24"/>
          <w:szCs w:val="24"/>
        </w:rPr>
        <w:t>Saviria’s Eyes</w:t>
      </w:r>
    </w:p>
    <w:p w14:paraId="0C019B38" w14:textId="77777777" w:rsidR="00DC0816" w:rsidRPr="00691666" w:rsidRDefault="00454C27" w:rsidP="00DC0816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691666">
        <w:rPr>
          <w:sz w:val="24"/>
          <w:szCs w:val="24"/>
        </w:rPr>
        <w:t>Go to the northwestern most building</w:t>
      </w:r>
    </w:p>
    <w:p w14:paraId="42E9A213" w14:textId="437F76E9" w:rsidR="00A07768" w:rsidRPr="00691666" w:rsidRDefault="00A07768" w:rsidP="00DC0816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691666">
        <w:rPr>
          <w:sz w:val="24"/>
          <w:szCs w:val="24"/>
        </w:rPr>
        <w:t>Break odd color wall</w:t>
      </w:r>
    </w:p>
    <w:p w14:paraId="6FA81868" w14:textId="0D73FFCE" w:rsidR="00A07768" w:rsidRPr="00691666" w:rsidRDefault="00A07768" w:rsidP="003419D5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691666">
        <w:rPr>
          <w:sz w:val="24"/>
          <w:szCs w:val="24"/>
        </w:rPr>
        <w:t>Tap on pile of skulls</w:t>
      </w:r>
    </w:p>
    <w:p w14:paraId="1177B7D2" w14:textId="32DC61FF" w:rsidR="00033BBD" w:rsidRPr="00691666" w:rsidRDefault="00AB076C" w:rsidP="00BA438F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691666">
        <w:rPr>
          <w:sz w:val="24"/>
          <w:szCs w:val="24"/>
        </w:rPr>
        <w:t xml:space="preserve">Done - </w:t>
      </w:r>
      <w:r w:rsidR="00A07768" w:rsidRPr="00691666">
        <w:rPr>
          <w:sz w:val="24"/>
          <w:szCs w:val="24"/>
        </w:rPr>
        <w:t>Return</w:t>
      </w:r>
    </w:p>
    <w:p w14:paraId="20FAFDDF" w14:textId="271CA877" w:rsidR="00B33DC3" w:rsidRPr="00691666" w:rsidRDefault="00046760">
      <w:pPr>
        <w:rPr>
          <w:b/>
          <w:bCs/>
          <w:sz w:val="24"/>
          <w:szCs w:val="24"/>
        </w:rPr>
      </w:pPr>
      <w:r w:rsidRPr="00691666">
        <w:rPr>
          <w:b/>
          <w:bCs/>
          <w:sz w:val="24"/>
          <w:szCs w:val="24"/>
        </w:rPr>
        <w:t>The Scavenger</w:t>
      </w:r>
    </w:p>
    <w:p w14:paraId="4B903F11" w14:textId="14912C81" w:rsidR="00046760" w:rsidRPr="00691666" w:rsidRDefault="00046760">
      <w:pPr>
        <w:rPr>
          <w:sz w:val="24"/>
          <w:szCs w:val="24"/>
        </w:rPr>
      </w:pPr>
      <w:r w:rsidRPr="00691666">
        <w:rPr>
          <w:noProof/>
          <w:sz w:val="24"/>
          <w:szCs w:val="24"/>
        </w:rPr>
        <w:drawing>
          <wp:inline distT="0" distB="0" distL="0" distR="0" wp14:anchorId="158CB031" wp14:editId="50A8EB35">
            <wp:extent cx="1631424" cy="1600200"/>
            <wp:effectExtent l="0" t="0" r="698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691803" cy="1659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E3F018" w14:textId="5FBB16F8" w:rsidR="00C75290" w:rsidRPr="00691666" w:rsidRDefault="00C75290" w:rsidP="00C75290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691666">
        <w:rPr>
          <w:sz w:val="24"/>
          <w:szCs w:val="24"/>
        </w:rPr>
        <w:t>Go to bay of Pontianak</w:t>
      </w:r>
    </w:p>
    <w:p w14:paraId="5AEB9AD4" w14:textId="3306D9F2" w:rsidR="00C75290" w:rsidRPr="00691666" w:rsidRDefault="00C75290" w:rsidP="00C75290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691666">
        <w:rPr>
          <w:sz w:val="24"/>
          <w:szCs w:val="24"/>
        </w:rPr>
        <w:lastRenderedPageBreak/>
        <w:t>Must be nighttime</w:t>
      </w:r>
    </w:p>
    <w:p w14:paraId="1B9FA5FD" w14:textId="4EA1AFF5" w:rsidR="00C75290" w:rsidRPr="00691666" w:rsidRDefault="00C75290" w:rsidP="00C75290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691666">
        <w:rPr>
          <w:sz w:val="24"/>
          <w:szCs w:val="24"/>
        </w:rPr>
        <w:t>Step on green grass with gray stone</w:t>
      </w:r>
    </w:p>
    <w:p w14:paraId="2BE81E99" w14:textId="5B6CCC5B" w:rsidR="00E63D0F" w:rsidRPr="00691666" w:rsidRDefault="00E63D0F" w:rsidP="00E63D0F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691666">
        <w:rPr>
          <w:sz w:val="24"/>
          <w:szCs w:val="24"/>
        </w:rPr>
        <w:t>pirates come out, kill all 3</w:t>
      </w:r>
    </w:p>
    <w:p w14:paraId="794CDA9C" w14:textId="77777777" w:rsidR="009F4737" w:rsidRPr="00691666" w:rsidRDefault="009F4737" w:rsidP="009F4737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691666">
        <w:rPr>
          <w:sz w:val="24"/>
          <w:szCs w:val="24"/>
        </w:rPr>
        <w:t>Done - Return</w:t>
      </w:r>
    </w:p>
    <w:p w14:paraId="091BA762" w14:textId="309BB115" w:rsidR="000A1F23" w:rsidRDefault="000C54C6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Donation &amp; </w:t>
      </w:r>
      <w:r w:rsidR="00B10C09" w:rsidRPr="00691666">
        <w:rPr>
          <w:b/>
          <w:bCs/>
          <w:sz w:val="24"/>
          <w:szCs w:val="24"/>
        </w:rPr>
        <w:t>Pass Mad Ivan’s Test</w:t>
      </w:r>
    </w:p>
    <w:p w14:paraId="5FE54619" w14:textId="5A0FD2A6" w:rsidR="000A1F23" w:rsidRPr="000A1F23" w:rsidRDefault="000A1F23" w:rsidP="000A1F23">
      <w:pPr>
        <w:pStyle w:val="ListParagraph"/>
        <w:numPr>
          <w:ilvl w:val="0"/>
          <w:numId w:val="3"/>
        </w:numPr>
        <w:rPr>
          <w:b/>
          <w:bCs/>
          <w:sz w:val="24"/>
          <w:szCs w:val="24"/>
        </w:rPr>
      </w:pPr>
      <w:r w:rsidRPr="000A1F23">
        <w:rPr>
          <w:sz w:val="24"/>
          <w:szCs w:val="24"/>
        </w:rPr>
        <w:t xml:space="preserve">Talk to Mad Ivan in </w:t>
      </w:r>
      <w:r w:rsidRPr="00A5316C">
        <w:rPr>
          <w:sz w:val="24"/>
          <w:szCs w:val="24"/>
        </w:rPr>
        <w:t>the palace</w:t>
      </w:r>
    </w:p>
    <w:p w14:paraId="0EB06E58" w14:textId="06035E7F" w:rsidR="003149EA" w:rsidRPr="00691666" w:rsidRDefault="000A4B0B" w:rsidP="003149EA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691666">
        <w:rPr>
          <w:sz w:val="24"/>
          <w:szCs w:val="24"/>
        </w:rPr>
        <w:t xml:space="preserve">Answer is </w:t>
      </w:r>
      <w:r w:rsidR="006259E3" w:rsidRPr="00691666">
        <w:rPr>
          <w:sz w:val="24"/>
          <w:szCs w:val="24"/>
        </w:rPr>
        <w:t>Blue Hat</w:t>
      </w:r>
    </w:p>
    <w:p w14:paraId="1A58DB2E" w14:textId="61C46AFE" w:rsidR="00665ECE" w:rsidRDefault="004F5DB5" w:rsidP="00AA3985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691666">
        <w:rPr>
          <w:sz w:val="24"/>
          <w:szCs w:val="24"/>
        </w:rPr>
        <w:t>Done</w:t>
      </w:r>
      <w:r w:rsidR="00350818" w:rsidRPr="00691666">
        <w:rPr>
          <w:sz w:val="24"/>
          <w:szCs w:val="24"/>
        </w:rPr>
        <w:t xml:space="preserve"> – candidate</w:t>
      </w:r>
      <w:r w:rsidR="000A22ED" w:rsidRPr="00691666">
        <w:rPr>
          <w:sz w:val="24"/>
          <w:szCs w:val="24"/>
        </w:rPr>
        <w:t>s</w:t>
      </w:r>
      <w:r w:rsidR="00350818" w:rsidRPr="00691666">
        <w:rPr>
          <w:sz w:val="24"/>
          <w:szCs w:val="24"/>
        </w:rPr>
        <w:t xml:space="preserve"> will be </w:t>
      </w:r>
      <w:r w:rsidR="000A22ED" w:rsidRPr="00691666">
        <w:rPr>
          <w:sz w:val="24"/>
          <w:szCs w:val="24"/>
        </w:rPr>
        <w:t>aggressive</w:t>
      </w:r>
    </w:p>
    <w:p w14:paraId="4749727B" w14:textId="5453FB44" w:rsidR="0084040C" w:rsidRDefault="0084040C" w:rsidP="00AA3985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You will now be a high councilor.</w:t>
      </w:r>
    </w:p>
    <w:p w14:paraId="34DB4934" w14:textId="2C110079" w:rsidR="0084040C" w:rsidRDefault="0084040C" w:rsidP="00AA3985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Go to the Grand Councilor</w:t>
      </w:r>
    </w:p>
    <w:p w14:paraId="6242B8BD" w14:textId="6790D475" w:rsidR="000A1F23" w:rsidRPr="000A1F23" w:rsidRDefault="000A1F23" w:rsidP="000A1F23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You need a high appraisal skill (I had 70), pick the second option. Do not pick the first, or </w:t>
      </w:r>
      <w:r w:rsidR="00DF6D24">
        <w:rPr>
          <w:sz w:val="24"/>
          <w:szCs w:val="24"/>
        </w:rPr>
        <w:t>you will</w:t>
      </w:r>
      <w:r>
        <w:rPr>
          <w:sz w:val="24"/>
          <w:szCs w:val="24"/>
        </w:rPr>
        <w:t xml:space="preserve"> get teleported</w:t>
      </w:r>
      <w:r w:rsidR="004963F6">
        <w:rPr>
          <w:sz w:val="24"/>
          <w:szCs w:val="24"/>
        </w:rPr>
        <w:t xml:space="preserve"> to the sewers</w:t>
      </w:r>
      <w:r>
        <w:rPr>
          <w:sz w:val="24"/>
          <w:szCs w:val="24"/>
        </w:rPr>
        <w:t>.</w:t>
      </w:r>
    </w:p>
    <w:p w14:paraId="5841F7B3" w14:textId="07BAA9B7" w:rsidR="000A1F23" w:rsidRPr="00691666" w:rsidRDefault="000A1F23" w:rsidP="00AA3985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Done - Return</w:t>
      </w:r>
    </w:p>
    <w:p w14:paraId="7C50AC5F" w14:textId="2804C1C5" w:rsidR="008D017B" w:rsidRPr="00691666" w:rsidRDefault="00D478D9" w:rsidP="0056293F">
      <w:pPr>
        <w:rPr>
          <w:b/>
          <w:bCs/>
          <w:sz w:val="24"/>
          <w:szCs w:val="24"/>
        </w:rPr>
      </w:pPr>
      <w:r w:rsidRPr="00691666">
        <w:rPr>
          <w:b/>
          <w:bCs/>
          <w:sz w:val="24"/>
          <w:szCs w:val="24"/>
        </w:rPr>
        <w:t>Nautical Charts</w:t>
      </w:r>
    </w:p>
    <w:p w14:paraId="629E308D" w14:textId="1D77333F" w:rsidR="00F64AA4" w:rsidRPr="00691666" w:rsidRDefault="00ED43F4" w:rsidP="006C0F84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691666">
        <w:rPr>
          <w:sz w:val="24"/>
          <w:szCs w:val="24"/>
        </w:rPr>
        <w:t>Go to Thousand Temples</w:t>
      </w:r>
      <w:r w:rsidR="006C0F84" w:rsidRPr="00691666">
        <w:rPr>
          <w:sz w:val="24"/>
          <w:szCs w:val="24"/>
        </w:rPr>
        <w:t xml:space="preserve"> in the s</w:t>
      </w:r>
      <w:r w:rsidR="00D744D6" w:rsidRPr="00691666">
        <w:rPr>
          <w:sz w:val="24"/>
          <w:szCs w:val="24"/>
        </w:rPr>
        <w:t>outhwestern</w:t>
      </w:r>
      <w:r w:rsidR="00F04B20" w:rsidRPr="00691666">
        <w:rPr>
          <w:sz w:val="24"/>
          <w:szCs w:val="24"/>
        </w:rPr>
        <w:t xml:space="preserve"> tip of the map</w:t>
      </w:r>
      <w:r w:rsidR="009106F7" w:rsidRPr="00691666">
        <w:rPr>
          <w:sz w:val="24"/>
          <w:szCs w:val="24"/>
        </w:rPr>
        <w:t>,</w:t>
      </w:r>
      <w:r w:rsidR="00852F55" w:rsidRPr="00691666">
        <w:rPr>
          <w:sz w:val="24"/>
          <w:szCs w:val="24"/>
        </w:rPr>
        <w:t xml:space="preserve"> </w:t>
      </w:r>
      <w:r w:rsidR="009106F7" w:rsidRPr="00691666">
        <w:rPr>
          <w:sz w:val="24"/>
          <w:szCs w:val="24"/>
        </w:rPr>
        <w:t xml:space="preserve">there </w:t>
      </w:r>
      <w:r w:rsidR="00852F55" w:rsidRPr="00691666">
        <w:rPr>
          <w:sz w:val="24"/>
          <w:szCs w:val="24"/>
        </w:rPr>
        <w:t>lies a path</w:t>
      </w:r>
    </w:p>
    <w:p w14:paraId="4BEA833C" w14:textId="028E5761" w:rsidR="00852F55" w:rsidRPr="00691666" w:rsidRDefault="00C54F0F" w:rsidP="00ED43F4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691666">
        <w:rPr>
          <w:sz w:val="24"/>
          <w:szCs w:val="24"/>
        </w:rPr>
        <w:t>Talk to Orc then ride the boat</w:t>
      </w:r>
    </w:p>
    <w:p w14:paraId="29BAC954" w14:textId="16778E15" w:rsidR="00C54F0F" w:rsidRPr="00691666" w:rsidRDefault="00DF23CB" w:rsidP="00ED43F4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691666">
        <w:rPr>
          <w:sz w:val="24"/>
          <w:szCs w:val="24"/>
        </w:rPr>
        <w:t xml:space="preserve">Arrive at </w:t>
      </w:r>
      <w:r w:rsidR="00651ED8" w:rsidRPr="00691666">
        <w:rPr>
          <w:sz w:val="24"/>
          <w:szCs w:val="24"/>
        </w:rPr>
        <w:t>island</w:t>
      </w:r>
      <w:r w:rsidRPr="00691666">
        <w:rPr>
          <w:sz w:val="24"/>
          <w:szCs w:val="24"/>
        </w:rPr>
        <w:t xml:space="preserve">, clear </w:t>
      </w:r>
      <w:r w:rsidR="003F1085" w:rsidRPr="00691666">
        <w:rPr>
          <w:sz w:val="24"/>
          <w:szCs w:val="24"/>
        </w:rPr>
        <w:t>it,</w:t>
      </w:r>
      <w:r w:rsidR="00651ED8" w:rsidRPr="00691666">
        <w:rPr>
          <w:sz w:val="24"/>
          <w:szCs w:val="24"/>
        </w:rPr>
        <w:t xml:space="preserve"> and enter the building</w:t>
      </w:r>
    </w:p>
    <w:p w14:paraId="3C424DD9" w14:textId="7FC50DBE" w:rsidR="0040530E" w:rsidRPr="00691666" w:rsidRDefault="00A5564F" w:rsidP="00ED43F4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691666">
        <w:rPr>
          <w:sz w:val="24"/>
          <w:szCs w:val="24"/>
        </w:rPr>
        <w:t>Clear building</w:t>
      </w:r>
      <w:r w:rsidR="00A9192A" w:rsidRPr="00691666">
        <w:rPr>
          <w:sz w:val="24"/>
          <w:szCs w:val="24"/>
        </w:rPr>
        <w:t>, jumping portal to portal</w:t>
      </w:r>
      <w:r w:rsidRPr="00691666">
        <w:rPr>
          <w:sz w:val="24"/>
          <w:szCs w:val="24"/>
        </w:rPr>
        <w:t xml:space="preserve">, </w:t>
      </w:r>
      <w:r w:rsidR="00A9192A" w:rsidRPr="00691666">
        <w:rPr>
          <w:sz w:val="24"/>
          <w:szCs w:val="24"/>
        </w:rPr>
        <w:t xml:space="preserve">then finally </w:t>
      </w:r>
      <w:r w:rsidRPr="00691666">
        <w:rPr>
          <w:sz w:val="24"/>
          <w:szCs w:val="24"/>
        </w:rPr>
        <w:t>talk to Marinus</w:t>
      </w:r>
    </w:p>
    <w:p w14:paraId="330E7B3E" w14:textId="7D69B3E1" w:rsidR="00A5564F" w:rsidRPr="00691666" w:rsidRDefault="007C0B24" w:rsidP="00ED43F4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691666">
        <w:rPr>
          <w:sz w:val="24"/>
          <w:szCs w:val="24"/>
        </w:rPr>
        <w:t xml:space="preserve">Re-enter the first portal, </w:t>
      </w:r>
      <w:r w:rsidR="00C044C6" w:rsidRPr="00691666">
        <w:rPr>
          <w:sz w:val="24"/>
          <w:szCs w:val="24"/>
        </w:rPr>
        <w:t>arriving</w:t>
      </w:r>
      <w:r w:rsidRPr="00691666">
        <w:rPr>
          <w:sz w:val="24"/>
          <w:szCs w:val="24"/>
        </w:rPr>
        <w:t xml:space="preserve"> room has </w:t>
      </w:r>
      <w:r w:rsidR="00DA4CD9" w:rsidRPr="00691666">
        <w:rPr>
          <w:sz w:val="24"/>
          <w:szCs w:val="24"/>
        </w:rPr>
        <w:t>a</w:t>
      </w:r>
      <w:r w:rsidRPr="00691666">
        <w:rPr>
          <w:sz w:val="24"/>
          <w:szCs w:val="24"/>
        </w:rPr>
        <w:t xml:space="preserve"> purple pillar</w:t>
      </w:r>
    </w:p>
    <w:p w14:paraId="1FCDB9F3" w14:textId="3FA1B31F" w:rsidR="007C0B24" w:rsidRPr="00691666" w:rsidRDefault="007C0B24" w:rsidP="00ED43F4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691666">
        <w:rPr>
          <w:sz w:val="24"/>
          <w:szCs w:val="24"/>
        </w:rPr>
        <w:t>Tap it, it has the nautical map</w:t>
      </w:r>
      <w:r w:rsidR="00317D4C" w:rsidRPr="00691666">
        <w:rPr>
          <w:sz w:val="24"/>
          <w:szCs w:val="24"/>
        </w:rPr>
        <w:t>s</w:t>
      </w:r>
    </w:p>
    <w:p w14:paraId="75B612F5" w14:textId="79782A96" w:rsidR="006E59CD" w:rsidRPr="00691666" w:rsidRDefault="0063371F" w:rsidP="006E59CD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691666">
        <w:rPr>
          <w:sz w:val="24"/>
          <w:szCs w:val="24"/>
        </w:rPr>
        <w:t xml:space="preserve">Done </w:t>
      </w:r>
      <w:r w:rsidR="006E59CD" w:rsidRPr="00691666">
        <w:rPr>
          <w:sz w:val="24"/>
          <w:szCs w:val="24"/>
        </w:rPr>
        <w:t>–</w:t>
      </w:r>
      <w:r w:rsidRPr="00691666">
        <w:rPr>
          <w:sz w:val="24"/>
          <w:szCs w:val="24"/>
        </w:rPr>
        <w:t xml:space="preserve"> Retu</w:t>
      </w:r>
      <w:r w:rsidR="00342DF1" w:rsidRPr="00691666">
        <w:rPr>
          <w:sz w:val="24"/>
          <w:szCs w:val="24"/>
        </w:rPr>
        <w:t>rn</w:t>
      </w:r>
    </w:p>
    <w:p w14:paraId="1206A58B" w14:textId="3999318B" w:rsidR="006E59CD" w:rsidRPr="00691666" w:rsidRDefault="006E59CD" w:rsidP="006E59CD">
      <w:pPr>
        <w:rPr>
          <w:b/>
          <w:bCs/>
          <w:sz w:val="24"/>
          <w:szCs w:val="24"/>
        </w:rPr>
      </w:pPr>
      <w:r w:rsidRPr="00691666">
        <w:rPr>
          <w:b/>
          <w:bCs/>
          <w:sz w:val="24"/>
          <w:szCs w:val="24"/>
        </w:rPr>
        <w:t>Gather Ingredients</w:t>
      </w:r>
      <w:r w:rsidR="001C737F" w:rsidRPr="00691666">
        <w:rPr>
          <w:b/>
          <w:bCs/>
          <w:sz w:val="24"/>
          <w:szCs w:val="24"/>
        </w:rPr>
        <w:t xml:space="preserve"> (To cure Leptrosis)</w:t>
      </w:r>
    </w:p>
    <w:p w14:paraId="03926183" w14:textId="5F07A362" w:rsidR="004C6950" w:rsidRPr="00691666" w:rsidRDefault="004C6950" w:rsidP="004C6950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691666">
        <w:rPr>
          <w:sz w:val="24"/>
          <w:szCs w:val="24"/>
        </w:rPr>
        <w:t>Go to Thousand Temples in the southwestern tip of the map, there lies a path</w:t>
      </w:r>
    </w:p>
    <w:p w14:paraId="17BF56D4" w14:textId="75B596B7" w:rsidR="00A30BB5" w:rsidRPr="00691666" w:rsidRDefault="004C6950" w:rsidP="00BB7972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691666">
        <w:rPr>
          <w:sz w:val="24"/>
          <w:szCs w:val="24"/>
        </w:rPr>
        <w:t>You are now in Jingelly Island, tap 4 palm trees</w:t>
      </w:r>
      <w:r w:rsidR="000E6209" w:rsidRPr="00691666">
        <w:rPr>
          <w:sz w:val="24"/>
          <w:szCs w:val="24"/>
        </w:rPr>
        <w:t xml:space="preserve"> for leaves.</w:t>
      </w:r>
    </w:p>
    <w:p w14:paraId="5263EE34" w14:textId="0672BEA5" w:rsidR="00BB7972" w:rsidRPr="00691666" w:rsidRDefault="00BB7972" w:rsidP="00BB7972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691666">
        <w:rPr>
          <w:sz w:val="24"/>
          <w:szCs w:val="24"/>
        </w:rPr>
        <w:t xml:space="preserve">Go to Heatrani Mountains </w:t>
      </w:r>
      <w:r w:rsidR="00496BD9" w:rsidRPr="00691666">
        <w:rPr>
          <w:sz w:val="24"/>
          <w:szCs w:val="24"/>
        </w:rPr>
        <w:t>–</w:t>
      </w:r>
      <w:r w:rsidR="00A47230" w:rsidRPr="00691666">
        <w:rPr>
          <w:sz w:val="24"/>
          <w:szCs w:val="24"/>
        </w:rPr>
        <w:t xml:space="preserve"> </w:t>
      </w:r>
      <w:r w:rsidR="00496BD9" w:rsidRPr="00691666">
        <w:rPr>
          <w:sz w:val="24"/>
          <w:szCs w:val="24"/>
        </w:rPr>
        <w:t xml:space="preserve">Tap rose looking bush. </w:t>
      </w:r>
    </w:p>
    <w:p w14:paraId="7B087549" w14:textId="08B961A4" w:rsidR="008C3629" w:rsidRPr="00691666" w:rsidRDefault="008C3629" w:rsidP="00BB7972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691666">
        <w:rPr>
          <w:sz w:val="24"/>
          <w:szCs w:val="24"/>
        </w:rPr>
        <w:t xml:space="preserve">Done </w:t>
      </w:r>
      <w:r w:rsidR="005C471C" w:rsidRPr="00691666">
        <w:rPr>
          <w:sz w:val="24"/>
          <w:szCs w:val="24"/>
        </w:rPr>
        <w:t>–</w:t>
      </w:r>
      <w:r w:rsidRPr="00691666">
        <w:rPr>
          <w:sz w:val="24"/>
          <w:szCs w:val="24"/>
        </w:rPr>
        <w:t xml:space="preserve"> Return</w:t>
      </w:r>
      <w:r w:rsidR="005C471C" w:rsidRPr="00691666">
        <w:rPr>
          <w:sz w:val="24"/>
          <w:szCs w:val="24"/>
        </w:rPr>
        <w:t xml:space="preserve"> to Liz in Map Maker’s Guild</w:t>
      </w:r>
    </w:p>
    <w:p w14:paraId="4AE375AB" w14:textId="7DCBCD42" w:rsidR="00B67F0A" w:rsidRPr="00691666" w:rsidRDefault="00B67F0A" w:rsidP="00B67F0A">
      <w:pPr>
        <w:rPr>
          <w:b/>
          <w:bCs/>
          <w:sz w:val="24"/>
          <w:szCs w:val="24"/>
        </w:rPr>
      </w:pPr>
      <w:r w:rsidRPr="00691666">
        <w:rPr>
          <w:b/>
          <w:bCs/>
          <w:sz w:val="24"/>
          <w:szCs w:val="24"/>
        </w:rPr>
        <w:t>Find the Sunken City</w:t>
      </w:r>
    </w:p>
    <w:p w14:paraId="0E8E5A7C" w14:textId="3A818641" w:rsidR="00651ECC" w:rsidRPr="00691666" w:rsidRDefault="00651ECC" w:rsidP="00651ECC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691666">
        <w:rPr>
          <w:sz w:val="24"/>
          <w:szCs w:val="24"/>
        </w:rPr>
        <w:t xml:space="preserve">Go to Bay of Pontiniakh </w:t>
      </w:r>
      <w:r w:rsidR="00AB0E8C" w:rsidRPr="00691666">
        <w:rPr>
          <w:sz w:val="24"/>
          <w:szCs w:val="24"/>
        </w:rPr>
        <w:t>– north-eastern tip.</w:t>
      </w:r>
    </w:p>
    <w:p w14:paraId="160830A0" w14:textId="4A8BE7E8" w:rsidR="00AB0E8C" w:rsidRPr="00691666" w:rsidRDefault="00AB0E8C" w:rsidP="00651ECC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691666">
        <w:rPr>
          <w:sz w:val="24"/>
          <w:szCs w:val="24"/>
        </w:rPr>
        <w:t>Enter hole in the water.</w:t>
      </w:r>
    </w:p>
    <w:p w14:paraId="744C81A0" w14:textId="2BED46E8" w:rsidR="00276FFC" w:rsidRPr="00691666" w:rsidRDefault="008F3F13" w:rsidP="00651ECC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691666">
        <w:rPr>
          <w:sz w:val="24"/>
          <w:szCs w:val="24"/>
        </w:rPr>
        <w:t xml:space="preserve">Clear everything </w:t>
      </w:r>
      <w:r w:rsidR="008E46D1" w:rsidRPr="00691666">
        <w:rPr>
          <w:sz w:val="24"/>
          <w:szCs w:val="24"/>
        </w:rPr>
        <w:t>–</w:t>
      </w:r>
      <w:r w:rsidRPr="00691666">
        <w:rPr>
          <w:sz w:val="24"/>
          <w:szCs w:val="24"/>
        </w:rPr>
        <w:t xml:space="preserve"> </w:t>
      </w:r>
      <w:r w:rsidR="008E46D1" w:rsidRPr="00691666">
        <w:rPr>
          <w:sz w:val="24"/>
          <w:szCs w:val="24"/>
        </w:rPr>
        <w:t xml:space="preserve">one of the mobs should drop the </w:t>
      </w:r>
      <w:r w:rsidR="00F6069C" w:rsidRPr="00691666">
        <w:rPr>
          <w:sz w:val="24"/>
          <w:szCs w:val="24"/>
        </w:rPr>
        <w:t>spell book</w:t>
      </w:r>
      <w:r w:rsidR="008E46D1" w:rsidRPr="00691666">
        <w:rPr>
          <w:sz w:val="24"/>
          <w:szCs w:val="24"/>
        </w:rPr>
        <w:t xml:space="preserve"> of Nemesis.</w:t>
      </w:r>
    </w:p>
    <w:p w14:paraId="4EA4218F" w14:textId="6D753A14" w:rsidR="008E46D1" w:rsidRPr="00691666" w:rsidRDefault="008E46D1" w:rsidP="00651ECC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691666">
        <w:rPr>
          <w:sz w:val="24"/>
          <w:szCs w:val="24"/>
        </w:rPr>
        <w:t>Done – Return</w:t>
      </w:r>
    </w:p>
    <w:p w14:paraId="4542009C" w14:textId="38C5BA6E" w:rsidR="00AD7094" w:rsidRPr="00691666" w:rsidRDefault="00AD7094" w:rsidP="00AD7094">
      <w:pPr>
        <w:rPr>
          <w:b/>
          <w:bCs/>
          <w:sz w:val="24"/>
          <w:szCs w:val="24"/>
        </w:rPr>
      </w:pPr>
      <w:r w:rsidRPr="00691666">
        <w:rPr>
          <w:b/>
          <w:bCs/>
          <w:sz w:val="24"/>
          <w:szCs w:val="24"/>
        </w:rPr>
        <w:t>Find the White Queen</w:t>
      </w:r>
      <w:r w:rsidR="007F0CFD" w:rsidRPr="00691666">
        <w:rPr>
          <w:b/>
          <w:bCs/>
          <w:sz w:val="24"/>
          <w:szCs w:val="24"/>
        </w:rPr>
        <w:t xml:space="preserve"> &amp; Boris Spahsky’s Guide</w:t>
      </w:r>
    </w:p>
    <w:p w14:paraId="5A5E78C2" w14:textId="2DEA10FB" w:rsidR="00EF046C" w:rsidRPr="00691666" w:rsidRDefault="000C2A93" w:rsidP="00EF046C">
      <w:pPr>
        <w:pStyle w:val="ListParagraph"/>
        <w:numPr>
          <w:ilvl w:val="0"/>
          <w:numId w:val="22"/>
        </w:numPr>
        <w:rPr>
          <w:sz w:val="24"/>
          <w:szCs w:val="24"/>
        </w:rPr>
      </w:pPr>
      <w:r w:rsidRPr="00691666">
        <w:rPr>
          <w:sz w:val="24"/>
          <w:szCs w:val="24"/>
        </w:rPr>
        <w:t>Go to Heatrani Mountains – east side</w:t>
      </w:r>
    </w:p>
    <w:p w14:paraId="079A2D1A" w14:textId="45C3E86F" w:rsidR="000C2A93" w:rsidRPr="00691666" w:rsidRDefault="007A6637" w:rsidP="00EF046C">
      <w:pPr>
        <w:pStyle w:val="ListParagraph"/>
        <w:numPr>
          <w:ilvl w:val="0"/>
          <w:numId w:val="22"/>
        </w:numPr>
        <w:rPr>
          <w:sz w:val="24"/>
          <w:szCs w:val="24"/>
        </w:rPr>
      </w:pPr>
      <w:r w:rsidRPr="00691666">
        <w:rPr>
          <w:sz w:val="24"/>
          <w:szCs w:val="24"/>
        </w:rPr>
        <w:t>Go to the building looking blocks, contrasted with the red blocks.</w:t>
      </w:r>
    </w:p>
    <w:p w14:paraId="07B8D70D" w14:textId="2FA76F30" w:rsidR="007A6637" w:rsidRPr="00691666" w:rsidRDefault="007A6637" w:rsidP="00EF046C">
      <w:pPr>
        <w:pStyle w:val="ListParagraph"/>
        <w:numPr>
          <w:ilvl w:val="0"/>
          <w:numId w:val="22"/>
        </w:numPr>
        <w:rPr>
          <w:sz w:val="24"/>
          <w:szCs w:val="24"/>
        </w:rPr>
      </w:pPr>
      <w:r w:rsidRPr="00691666">
        <w:rPr>
          <w:sz w:val="24"/>
          <w:szCs w:val="24"/>
        </w:rPr>
        <w:t xml:space="preserve">Lock-pick the door – Very easy (I had </w:t>
      </w:r>
      <w:r w:rsidR="008267A0" w:rsidRPr="00691666">
        <w:rPr>
          <w:sz w:val="24"/>
          <w:szCs w:val="24"/>
        </w:rPr>
        <w:t xml:space="preserve">lock-pick skill </w:t>
      </w:r>
      <w:r w:rsidRPr="00691666">
        <w:rPr>
          <w:sz w:val="24"/>
          <w:szCs w:val="24"/>
        </w:rPr>
        <w:t>of 11).</w:t>
      </w:r>
    </w:p>
    <w:p w14:paraId="45615FB3" w14:textId="7809AE49" w:rsidR="00185E0F" w:rsidRPr="00691666" w:rsidRDefault="00EA0410" w:rsidP="00EF046C">
      <w:pPr>
        <w:pStyle w:val="ListParagraph"/>
        <w:numPr>
          <w:ilvl w:val="0"/>
          <w:numId w:val="22"/>
        </w:numPr>
        <w:rPr>
          <w:sz w:val="24"/>
          <w:szCs w:val="24"/>
        </w:rPr>
      </w:pPr>
      <w:r w:rsidRPr="00691666">
        <w:rPr>
          <w:sz w:val="24"/>
          <w:szCs w:val="24"/>
        </w:rPr>
        <w:t xml:space="preserve">Enter – </w:t>
      </w:r>
      <w:r w:rsidR="009B6CF5" w:rsidRPr="00691666">
        <w:rPr>
          <w:sz w:val="24"/>
          <w:szCs w:val="24"/>
        </w:rPr>
        <w:t>c</w:t>
      </w:r>
      <w:r w:rsidRPr="00691666">
        <w:rPr>
          <w:sz w:val="24"/>
          <w:szCs w:val="24"/>
        </w:rPr>
        <w:t>lear everything – linear dungeon</w:t>
      </w:r>
    </w:p>
    <w:p w14:paraId="26701B2F" w14:textId="047C19F7" w:rsidR="00111512" w:rsidRPr="00691666" w:rsidRDefault="00111512" w:rsidP="00EF046C">
      <w:pPr>
        <w:pStyle w:val="ListParagraph"/>
        <w:numPr>
          <w:ilvl w:val="0"/>
          <w:numId w:val="22"/>
        </w:numPr>
        <w:rPr>
          <w:sz w:val="24"/>
          <w:szCs w:val="24"/>
        </w:rPr>
      </w:pPr>
      <w:r w:rsidRPr="00691666">
        <w:rPr>
          <w:sz w:val="24"/>
          <w:szCs w:val="24"/>
        </w:rPr>
        <w:lastRenderedPageBreak/>
        <w:t>Talk to the Chess Master – teleported.</w:t>
      </w:r>
    </w:p>
    <w:p w14:paraId="3B5757F3" w14:textId="7B81B30B" w:rsidR="00111512" w:rsidRPr="00691666" w:rsidRDefault="00111512" w:rsidP="00111512">
      <w:pPr>
        <w:pStyle w:val="ListParagraph"/>
        <w:numPr>
          <w:ilvl w:val="0"/>
          <w:numId w:val="22"/>
        </w:numPr>
        <w:rPr>
          <w:sz w:val="24"/>
          <w:szCs w:val="24"/>
        </w:rPr>
      </w:pPr>
      <w:r w:rsidRPr="00691666">
        <w:rPr>
          <w:sz w:val="24"/>
          <w:szCs w:val="24"/>
        </w:rPr>
        <w:t>Again - Clear everything - talk to the Chess Master – teleported</w:t>
      </w:r>
      <w:r w:rsidR="00304601" w:rsidRPr="00691666">
        <w:rPr>
          <w:sz w:val="24"/>
          <w:szCs w:val="24"/>
        </w:rPr>
        <w:t xml:space="preserve"> back</w:t>
      </w:r>
      <w:r w:rsidRPr="00691666">
        <w:rPr>
          <w:sz w:val="24"/>
          <w:szCs w:val="24"/>
        </w:rPr>
        <w:t>.</w:t>
      </w:r>
    </w:p>
    <w:p w14:paraId="27FCC4F1" w14:textId="37F30F4D" w:rsidR="00111512" w:rsidRPr="00691666" w:rsidRDefault="00EC1962" w:rsidP="00EF046C">
      <w:pPr>
        <w:pStyle w:val="ListParagraph"/>
        <w:numPr>
          <w:ilvl w:val="0"/>
          <w:numId w:val="22"/>
        </w:numPr>
        <w:rPr>
          <w:sz w:val="24"/>
          <w:szCs w:val="24"/>
        </w:rPr>
      </w:pPr>
      <w:r w:rsidRPr="00691666">
        <w:rPr>
          <w:sz w:val="24"/>
          <w:szCs w:val="24"/>
        </w:rPr>
        <w:t>New Quest: Boris Spahsky’s Guide</w:t>
      </w:r>
    </w:p>
    <w:p w14:paraId="029EC608" w14:textId="37882127" w:rsidR="00E45756" w:rsidRPr="00691666" w:rsidRDefault="00E45756" w:rsidP="00EF046C">
      <w:pPr>
        <w:pStyle w:val="ListParagraph"/>
        <w:numPr>
          <w:ilvl w:val="0"/>
          <w:numId w:val="22"/>
        </w:numPr>
        <w:rPr>
          <w:sz w:val="24"/>
          <w:szCs w:val="24"/>
        </w:rPr>
      </w:pPr>
      <w:r w:rsidRPr="00691666">
        <w:rPr>
          <w:sz w:val="24"/>
          <w:szCs w:val="24"/>
        </w:rPr>
        <w:t>Go back to Lifehacker</w:t>
      </w:r>
    </w:p>
    <w:p w14:paraId="7C6CB06D" w14:textId="049E2995" w:rsidR="00E45756" w:rsidRDefault="00586CF1" w:rsidP="00EF046C">
      <w:pPr>
        <w:pStyle w:val="ListParagraph"/>
        <w:numPr>
          <w:ilvl w:val="0"/>
          <w:numId w:val="22"/>
        </w:numPr>
        <w:rPr>
          <w:sz w:val="24"/>
          <w:szCs w:val="24"/>
        </w:rPr>
      </w:pPr>
      <w:r w:rsidRPr="00691666">
        <w:rPr>
          <w:sz w:val="24"/>
          <w:szCs w:val="24"/>
        </w:rPr>
        <w:t>Go to Bethlusaa’s Lair</w:t>
      </w:r>
      <w:r w:rsidR="00D13EC5" w:rsidRPr="00691666">
        <w:rPr>
          <w:sz w:val="24"/>
          <w:szCs w:val="24"/>
        </w:rPr>
        <w:t xml:space="preserve"> (see Mad Woman quest to do that)</w:t>
      </w:r>
    </w:p>
    <w:p w14:paraId="42ADE5F0" w14:textId="48E1F89F" w:rsidR="00B3154B" w:rsidRDefault="00B3154B" w:rsidP="00EF046C">
      <w:pPr>
        <w:pStyle w:val="ListParagraph"/>
        <w:numPr>
          <w:ilvl w:val="0"/>
          <w:numId w:val="22"/>
        </w:numPr>
        <w:rPr>
          <w:sz w:val="24"/>
          <w:szCs w:val="24"/>
        </w:rPr>
      </w:pPr>
      <w:r>
        <w:rPr>
          <w:sz w:val="24"/>
          <w:szCs w:val="24"/>
        </w:rPr>
        <w:t xml:space="preserve">In the lair there is a teleporter to </w:t>
      </w:r>
      <w:r w:rsidR="00D22971">
        <w:rPr>
          <w:sz w:val="24"/>
          <w:szCs w:val="24"/>
        </w:rPr>
        <w:t xml:space="preserve">“Central Teleporters”, then a teleporter to </w:t>
      </w:r>
      <w:r>
        <w:rPr>
          <w:sz w:val="24"/>
          <w:szCs w:val="24"/>
        </w:rPr>
        <w:t>the “Dark Regions”</w:t>
      </w:r>
      <w:r w:rsidR="00500ED5">
        <w:rPr>
          <w:sz w:val="24"/>
          <w:szCs w:val="24"/>
        </w:rPr>
        <w:t>.</w:t>
      </w:r>
    </w:p>
    <w:p w14:paraId="3E74E1DA" w14:textId="3C8537D7" w:rsidR="00B3154B" w:rsidRDefault="00B3154B" w:rsidP="00EF046C">
      <w:pPr>
        <w:pStyle w:val="ListParagraph"/>
        <w:numPr>
          <w:ilvl w:val="0"/>
          <w:numId w:val="22"/>
        </w:numPr>
        <w:rPr>
          <w:sz w:val="24"/>
          <w:szCs w:val="24"/>
        </w:rPr>
      </w:pPr>
      <w:r>
        <w:rPr>
          <w:sz w:val="24"/>
          <w:szCs w:val="24"/>
        </w:rPr>
        <w:t>It is linea</w:t>
      </w:r>
      <w:r w:rsidR="00500ED5">
        <w:rPr>
          <w:sz w:val="24"/>
          <w:szCs w:val="24"/>
        </w:rPr>
        <w:t>r</w:t>
      </w:r>
      <w:r w:rsidR="00D17F5C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 w:rsidR="00D17F5C">
        <w:rPr>
          <w:sz w:val="24"/>
          <w:szCs w:val="24"/>
        </w:rPr>
        <w:t>I</w:t>
      </w:r>
      <w:r>
        <w:rPr>
          <w:sz w:val="24"/>
          <w:szCs w:val="24"/>
        </w:rPr>
        <w:t xml:space="preserve">n the end, there is a teleporter out. </w:t>
      </w:r>
      <w:r w:rsidRPr="00B3154B">
        <w:rPr>
          <w:sz w:val="24"/>
          <w:szCs w:val="24"/>
        </w:rPr>
        <w:t>The book</w:t>
      </w:r>
      <w:r w:rsidR="004F3DD8">
        <w:rPr>
          <w:sz w:val="24"/>
          <w:szCs w:val="24"/>
        </w:rPr>
        <w:t>,</w:t>
      </w:r>
      <w:r w:rsidRPr="00B3154B">
        <w:rPr>
          <w:sz w:val="24"/>
          <w:szCs w:val="24"/>
        </w:rPr>
        <w:t xml:space="preserve"> </w:t>
      </w:r>
      <w:r w:rsidRPr="00B3154B">
        <w:rPr>
          <w:sz w:val="24"/>
          <w:szCs w:val="24"/>
        </w:rPr>
        <w:t>Boris Spahsky’s Guide</w:t>
      </w:r>
      <w:r w:rsidRPr="00B3154B">
        <w:rPr>
          <w:sz w:val="24"/>
          <w:szCs w:val="24"/>
        </w:rPr>
        <w:t xml:space="preserve"> is next to it on the floor.</w:t>
      </w:r>
    </w:p>
    <w:p w14:paraId="617625FA" w14:textId="07835B0D" w:rsidR="00941613" w:rsidRDefault="00941613" w:rsidP="00941613">
      <w:pPr>
        <w:pStyle w:val="ListParagraph"/>
        <w:numPr>
          <w:ilvl w:val="0"/>
          <w:numId w:val="22"/>
        </w:numPr>
        <w:rPr>
          <w:sz w:val="24"/>
          <w:szCs w:val="24"/>
        </w:rPr>
      </w:pPr>
      <w:r>
        <w:rPr>
          <w:sz w:val="24"/>
          <w:szCs w:val="24"/>
        </w:rPr>
        <w:t xml:space="preserve">Done - Return to the </w:t>
      </w:r>
      <w:r w:rsidRPr="00691666">
        <w:rPr>
          <w:sz w:val="24"/>
          <w:szCs w:val="24"/>
        </w:rPr>
        <w:t>Chess Master.</w:t>
      </w:r>
    </w:p>
    <w:p w14:paraId="5DBC133D" w14:textId="5DA86F87" w:rsidR="00941613" w:rsidRPr="00941613" w:rsidRDefault="00941613" w:rsidP="00941613">
      <w:pPr>
        <w:pStyle w:val="ListParagraph"/>
        <w:numPr>
          <w:ilvl w:val="0"/>
          <w:numId w:val="22"/>
        </w:numPr>
        <w:rPr>
          <w:sz w:val="24"/>
          <w:szCs w:val="24"/>
        </w:rPr>
      </w:pPr>
      <w:r>
        <w:rPr>
          <w:sz w:val="24"/>
          <w:szCs w:val="24"/>
        </w:rPr>
        <w:t xml:space="preserve">Done – Return </w:t>
      </w:r>
      <w:r w:rsidRPr="00691666">
        <w:rPr>
          <w:sz w:val="24"/>
          <w:szCs w:val="24"/>
        </w:rPr>
        <w:t>to Lifehacker</w:t>
      </w:r>
    </w:p>
    <w:p w14:paraId="5D3A40A4" w14:textId="330A4491" w:rsidR="00392C0F" w:rsidRPr="00691666" w:rsidRDefault="00AB0E8C" w:rsidP="00392C0F">
      <w:pPr>
        <w:rPr>
          <w:b/>
          <w:bCs/>
          <w:sz w:val="24"/>
          <w:szCs w:val="24"/>
        </w:rPr>
      </w:pPr>
      <w:r w:rsidRPr="00691666">
        <w:rPr>
          <w:b/>
          <w:bCs/>
          <w:sz w:val="24"/>
          <w:szCs w:val="24"/>
        </w:rPr>
        <w:t>Steal Back the Tusk</w:t>
      </w:r>
      <w:r w:rsidR="00392C0F" w:rsidRPr="00691666">
        <w:rPr>
          <w:b/>
          <w:bCs/>
          <w:sz w:val="24"/>
          <w:szCs w:val="24"/>
        </w:rPr>
        <w:t xml:space="preserve"> &amp; The Five Elixirs</w:t>
      </w:r>
    </w:p>
    <w:p w14:paraId="1ECEAC38" w14:textId="77777777" w:rsidR="00392C0F" w:rsidRPr="00691666" w:rsidRDefault="00392C0F" w:rsidP="00392C0F">
      <w:pPr>
        <w:pStyle w:val="ListParagraph"/>
        <w:numPr>
          <w:ilvl w:val="0"/>
          <w:numId w:val="29"/>
        </w:numPr>
        <w:rPr>
          <w:sz w:val="24"/>
          <w:szCs w:val="24"/>
        </w:rPr>
      </w:pPr>
      <w:r w:rsidRPr="00691666">
        <w:rPr>
          <w:sz w:val="24"/>
          <w:szCs w:val="24"/>
        </w:rPr>
        <w:t>Go to cemetery of the TikTiks, near the Father in the north-west house</w:t>
      </w:r>
    </w:p>
    <w:p w14:paraId="79B1B59C" w14:textId="77777777" w:rsidR="00392C0F" w:rsidRPr="00691666" w:rsidRDefault="00392C0F" w:rsidP="00392C0F">
      <w:pPr>
        <w:pStyle w:val="ListParagraph"/>
        <w:numPr>
          <w:ilvl w:val="0"/>
          <w:numId w:val="29"/>
        </w:numPr>
        <w:rPr>
          <w:sz w:val="24"/>
          <w:szCs w:val="24"/>
        </w:rPr>
      </w:pPr>
      <w:r w:rsidRPr="00691666">
        <w:rPr>
          <w:sz w:val="24"/>
          <w:szCs w:val="24"/>
        </w:rPr>
        <w:t>Talk to Vin the Giant</w:t>
      </w:r>
    </w:p>
    <w:p w14:paraId="319116A3" w14:textId="77777777" w:rsidR="00392C0F" w:rsidRPr="00691666" w:rsidRDefault="00392C0F" w:rsidP="00392C0F">
      <w:pPr>
        <w:pStyle w:val="ListParagraph"/>
        <w:numPr>
          <w:ilvl w:val="0"/>
          <w:numId w:val="29"/>
        </w:numPr>
        <w:rPr>
          <w:sz w:val="24"/>
          <w:szCs w:val="24"/>
        </w:rPr>
      </w:pPr>
      <w:r w:rsidRPr="00691666">
        <w:rPr>
          <w:sz w:val="24"/>
          <w:szCs w:val="24"/>
        </w:rPr>
        <w:t>Bring 5 Pontiniakh Elixir Potions</w:t>
      </w:r>
    </w:p>
    <w:p w14:paraId="261E3386" w14:textId="77777777" w:rsidR="00392C0F" w:rsidRPr="00691666" w:rsidRDefault="00392C0F" w:rsidP="00392C0F">
      <w:pPr>
        <w:pStyle w:val="ListParagraph"/>
        <w:numPr>
          <w:ilvl w:val="0"/>
          <w:numId w:val="29"/>
        </w:numPr>
        <w:rPr>
          <w:sz w:val="24"/>
          <w:szCs w:val="24"/>
        </w:rPr>
      </w:pPr>
      <w:r w:rsidRPr="00691666">
        <w:rPr>
          <w:sz w:val="24"/>
          <w:szCs w:val="24"/>
        </w:rPr>
        <w:t>Buy 5 from any potion shop (random stock)</w:t>
      </w:r>
    </w:p>
    <w:p w14:paraId="6FAB5A04" w14:textId="77777777" w:rsidR="00392C0F" w:rsidRPr="00691666" w:rsidRDefault="00392C0F" w:rsidP="00392C0F">
      <w:pPr>
        <w:pStyle w:val="ListParagraph"/>
        <w:numPr>
          <w:ilvl w:val="0"/>
          <w:numId w:val="29"/>
        </w:numPr>
        <w:rPr>
          <w:sz w:val="24"/>
          <w:szCs w:val="24"/>
        </w:rPr>
      </w:pPr>
      <w:r w:rsidRPr="00691666">
        <w:rPr>
          <w:sz w:val="24"/>
          <w:szCs w:val="24"/>
        </w:rPr>
        <w:t>Done – Return</w:t>
      </w:r>
    </w:p>
    <w:p w14:paraId="45001EF5" w14:textId="4842F510" w:rsidR="00691666" w:rsidRDefault="00392C0F" w:rsidP="00691666">
      <w:pPr>
        <w:pStyle w:val="ListParagraph"/>
        <w:numPr>
          <w:ilvl w:val="0"/>
          <w:numId w:val="29"/>
        </w:numPr>
        <w:rPr>
          <w:sz w:val="24"/>
          <w:szCs w:val="24"/>
        </w:rPr>
      </w:pPr>
      <w:r w:rsidRPr="00691666">
        <w:rPr>
          <w:sz w:val="24"/>
          <w:szCs w:val="24"/>
        </w:rPr>
        <w:t>Reward – Horned Helm to enter Sekharet’s den in the Heatrani Mountains</w:t>
      </w:r>
    </w:p>
    <w:p w14:paraId="4BC04D8A" w14:textId="77777777" w:rsidR="00447B69" w:rsidRDefault="00447B69" w:rsidP="00447B69">
      <w:pPr>
        <w:pStyle w:val="ListParagraph"/>
        <w:rPr>
          <w:sz w:val="24"/>
          <w:szCs w:val="24"/>
        </w:rPr>
      </w:pPr>
    </w:p>
    <w:p w14:paraId="3C9F648D" w14:textId="3437BFA6" w:rsidR="00CA0EFE" w:rsidRPr="00691666" w:rsidRDefault="00575004" w:rsidP="00CA0EFE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00691666">
        <w:rPr>
          <w:sz w:val="24"/>
          <w:szCs w:val="24"/>
        </w:rPr>
        <w:t xml:space="preserve">Go to Heatrani Mountains – </w:t>
      </w:r>
      <w:r w:rsidR="00DE7EA2" w:rsidRPr="00691666">
        <w:rPr>
          <w:sz w:val="24"/>
          <w:szCs w:val="24"/>
        </w:rPr>
        <w:t>w</w:t>
      </w:r>
      <w:r w:rsidRPr="00691666">
        <w:rPr>
          <w:sz w:val="24"/>
          <w:szCs w:val="24"/>
        </w:rPr>
        <w:t>est side</w:t>
      </w:r>
    </w:p>
    <w:p w14:paraId="3E2C3940" w14:textId="281C3FDD" w:rsidR="00575004" w:rsidRPr="00691666" w:rsidRDefault="00575004" w:rsidP="00CA0EFE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00691666">
        <w:rPr>
          <w:sz w:val="24"/>
          <w:szCs w:val="24"/>
        </w:rPr>
        <w:t xml:space="preserve">Enter hole in the wall. </w:t>
      </w:r>
      <w:r w:rsidR="00382B38" w:rsidRPr="00691666">
        <w:rPr>
          <w:sz w:val="24"/>
          <w:szCs w:val="24"/>
        </w:rPr>
        <w:t xml:space="preserve">You are in Sekharet’s den. </w:t>
      </w:r>
    </w:p>
    <w:p w14:paraId="39A14A8F" w14:textId="5D760D01" w:rsidR="005E01B4" w:rsidRPr="00691666" w:rsidRDefault="002577D0" w:rsidP="00CA0EFE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00691666">
        <w:rPr>
          <w:sz w:val="24"/>
          <w:szCs w:val="24"/>
        </w:rPr>
        <w:t xml:space="preserve">Press down press plate on the </w:t>
      </w:r>
      <w:r w:rsidR="00537979" w:rsidRPr="00691666">
        <w:rPr>
          <w:sz w:val="24"/>
          <w:szCs w:val="24"/>
        </w:rPr>
        <w:t xml:space="preserve">end of the </w:t>
      </w:r>
      <w:r w:rsidRPr="00691666">
        <w:rPr>
          <w:sz w:val="24"/>
          <w:szCs w:val="24"/>
        </w:rPr>
        <w:t xml:space="preserve">east wing. </w:t>
      </w:r>
    </w:p>
    <w:p w14:paraId="3839E2DE" w14:textId="12F21DE1" w:rsidR="00AD7094" w:rsidRPr="00691666" w:rsidRDefault="002577D0" w:rsidP="00537979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00691666">
        <w:rPr>
          <w:sz w:val="24"/>
          <w:szCs w:val="24"/>
        </w:rPr>
        <w:t>Tap the odd red candle on the</w:t>
      </w:r>
      <w:r w:rsidR="00537979" w:rsidRPr="00691666">
        <w:rPr>
          <w:sz w:val="24"/>
          <w:szCs w:val="24"/>
        </w:rPr>
        <w:t xml:space="preserve"> end of the west</w:t>
      </w:r>
      <w:r w:rsidRPr="00691666">
        <w:rPr>
          <w:sz w:val="24"/>
          <w:szCs w:val="24"/>
        </w:rPr>
        <w:t xml:space="preserve"> wing.</w:t>
      </w:r>
    </w:p>
    <w:p w14:paraId="48371DC2" w14:textId="76EFEDB5" w:rsidR="00537979" w:rsidRPr="00691666" w:rsidRDefault="00537979" w:rsidP="00537979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00691666">
        <w:rPr>
          <w:sz w:val="24"/>
          <w:szCs w:val="24"/>
        </w:rPr>
        <w:t>Gates should open. Clear everything.</w:t>
      </w:r>
    </w:p>
    <w:p w14:paraId="7C341F89" w14:textId="77777777" w:rsidR="005D3041" w:rsidRPr="00691666" w:rsidRDefault="00D47D02" w:rsidP="00537979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00691666">
        <w:rPr>
          <w:sz w:val="24"/>
          <w:szCs w:val="24"/>
        </w:rPr>
        <w:t>You should be in the final main room</w:t>
      </w:r>
      <w:r w:rsidR="00313D7A" w:rsidRPr="00691666">
        <w:rPr>
          <w:sz w:val="24"/>
          <w:szCs w:val="24"/>
        </w:rPr>
        <w:t xml:space="preserve"> in the north</w:t>
      </w:r>
      <w:r w:rsidRPr="00691666">
        <w:rPr>
          <w:sz w:val="24"/>
          <w:szCs w:val="24"/>
        </w:rPr>
        <w:t xml:space="preserve">. </w:t>
      </w:r>
    </w:p>
    <w:p w14:paraId="6D7F3D00" w14:textId="3D2F03F3" w:rsidR="00D47D02" w:rsidRPr="00691666" w:rsidRDefault="00D47D02" w:rsidP="00537979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00691666">
        <w:rPr>
          <w:sz w:val="24"/>
          <w:szCs w:val="24"/>
        </w:rPr>
        <w:t xml:space="preserve">Go </w:t>
      </w:r>
      <w:r w:rsidR="00533353" w:rsidRPr="00691666">
        <w:rPr>
          <w:sz w:val="24"/>
          <w:szCs w:val="24"/>
        </w:rPr>
        <w:t xml:space="preserve">west and find a locked gate. Tap the pillar next to it, it has the key. </w:t>
      </w:r>
      <w:r w:rsidR="00164FC6" w:rsidRPr="00691666">
        <w:rPr>
          <w:sz w:val="24"/>
          <w:szCs w:val="24"/>
        </w:rPr>
        <w:t xml:space="preserve">Enter </w:t>
      </w:r>
      <w:r w:rsidR="00255BAD" w:rsidRPr="00691666">
        <w:rPr>
          <w:sz w:val="24"/>
          <w:szCs w:val="24"/>
        </w:rPr>
        <w:t>g</w:t>
      </w:r>
      <w:r w:rsidR="00164FC6" w:rsidRPr="00691666">
        <w:rPr>
          <w:sz w:val="24"/>
          <w:szCs w:val="24"/>
        </w:rPr>
        <w:t>ate.</w:t>
      </w:r>
    </w:p>
    <w:p w14:paraId="22EE0466" w14:textId="5AD46B20" w:rsidR="00533353" w:rsidRPr="00691666" w:rsidRDefault="00681A62" w:rsidP="00537979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00691666">
        <w:rPr>
          <w:sz w:val="24"/>
          <w:szCs w:val="24"/>
        </w:rPr>
        <w:t xml:space="preserve">Press </w:t>
      </w:r>
      <w:r w:rsidR="00D1159D" w:rsidRPr="00691666">
        <w:rPr>
          <w:sz w:val="24"/>
          <w:szCs w:val="24"/>
        </w:rPr>
        <w:t>hidden button</w:t>
      </w:r>
      <w:r w:rsidRPr="00691666">
        <w:rPr>
          <w:sz w:val="24"/>
          <w:szCs w:val="24"/>
        </w:rPr>
        <w:t xml:space="preserve"> in the north end of the corridor. </w:t>
      </w:r>
    </w:p>
    <w:p w14:paraId="6D332CA1" w14:textId="6CFF6D1E" w:rsidR="00D3256F" w:rsidRPr="00691666" w:rsidRDefault="00BC69BC" w:rsidP="00537979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00691666">
        <w:rPr>
          <w:sz w:val="24"/>
          <w:szCs w:val="24"/>
        </w:rPr>
        <w:t>Go all way east, meet Sekharet.</w:t>
      </w:r>
    </w:p>
    <w:p w14:paraId="1E09FEC7" w14:textId="584A116F" w:rsidR="00392C0F" w:rsidRDefault="00392C0F" w:rsidP="00537979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00691666">
        <w:rPr>
          <w:sz w:val="24"/>
          <w:szCs w:val="24"/>
        </w:rPr>
        <w:t xml:space="preserve">Wear the Horned Helm </w:t>
      </w:r>
      <w:r w:rsidR="00B34F66">
        <w:rPr>
          <w:sz w:val="24"/>
          <w:szCs w:val="24"/>
        </w:rPr>
        <w:t>and have a high stealth level (I had 90).</w:t>
      </w:r>
    </w:p>
    <w:p w14:paraId="2C8BAFC2" w14:textId="399F640C" w:rsidR="00C42872" w:rsidRPr="00691666" w:rsidRDefault="00C42872" w:rsidP="00537979">
      <w:pPr>
        <w:pStyle w:val="ListParagraph"/>
        <w:numPr>
          <w:ilvl w:val="0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 xml:space="preserve">Done – Return </w:t>
      </w:r>
    </w:p>
    <w:p w14:paraId="5E3D1EEF" w14:textId="5F788504" w:rsidR="00542D05" w:rsidRPr="00691666" w:rsidRDefault="00542D05" w:rsidP="00542D05">
      <w:pPr>
        <w:pStyle w:val="ListParagraph"/>
        <w:ind w:left="0"/>
        <w:rPr>
          <w:b/>
          <w:bCs/>
          <w:sz w:val="24"/>
          <w:szCs w:val="24"/>
        </w:rPr>
      </w:pPr>
      <w:r w:rsidRPr="00691666">
        <w:rPr>
          <w:b/>
          <w:bCs/>
          <w:sz w:val="24"/>
          <w:szCs w:val="24"/>
        </w:rPr>
        <w:t>Find Roland</w:t>
      </w:r>
      <w:r w:rsidR="000C57F8" w:rsidRPr="00691666">
        <w:rPr>
          <w:b/>
          <w:bCs/>
          <w:sz w:val="24"/>
          <w:szCs w:val="24"/>
        </w:rPr>
        <w:t xml:space="preserve"> &amp; Great Fur Clo</w:t>
      </w:r>
      <w:r w:rsidR="0015758A" w:rsidRPr="00691666">
        <w:rPr>
          <w:b/>
          <w:bCs/>
          <w:sz w:val="24"/>
          <w:szCs w:val="24"/>
        </w:rPr>
        <w:t>ak</w:t>
      </w:r>
    </w:p>
    <w:p w14:paraId="67179E83" w14:textId="77777777" w:rsidR="00750D73" w:rsidRPr="00691666" w:rsidRDefault="00DD1DAF" w:rsidP="00542D05">
      <w:pPr>
        <w:pStyle w:val="ListParagraph"/>
        <w:numPr>
          <w:ilvl w:val="0"/>
          <w:numId w:val="23"/>
        </w:numPr>
        <w:rPr>
          <w:sz w:val="24"/>
          <w:szCs w:val="24"/>
        </w:rPr>
      </w:pPr>
      <w:r w:rsidRPr="00691666">
        <w:rPr>
          <w:sz w:val="24"/>
          <w:szCs w:val="24"/>
        </w:rPr>
        <w:t xml:space="preserve">He is actually in Mt. Agong. </w:t>
      </w:r>
    </w:p>
    <w:p w14:paraId="6B615FF2" w14:textId="3D46571E" w:rsidR="00DD1DAF" w:rsidRPr="00691666" w:rsidRDefault="0024232A" w:rsidP="00542D05">
      <w:pPr>
        <w:pStyle w:val="ListParagraph"/>
        <w:numPr>
          <w:ilvl w:val="0"/>
          <w:numId w:val="23"/>
        </w:numPr>
        <w:rPr>
          <w:sz w:val="24"/>
          <w:szCs w:val="24"/>
        </w:rPr>
      </w:pPr>
      <w:r w:rsidRPr="00691666">
        <w:rPr>
          <w:sz w:val="24"/>
          <w:szCs w:val="24"/>
        </w:rPr>
        <w:t xml:space="preserve">Go as north, hugging the rock face. Approximately the middle of </w:t>
      </w:r>
      <w:r w:rsidR="00020398" w:rsidRPr="00691666">
        <w:rPr>
          <w:sz w:val="24"/>
          <w:szCs w:val="24"/>
        </w:rPr>
        <w:t>(the map)</w:t>
      </w:r>
      <w:r w:rsidRPr="00691666">
        <w:rPr>
          <w:sz w:val="24"/>
          <w:szCs w:val="24"/>
        </w:rPr>
        <w:t xml:space="preserve"> has a hole.</w:t>
      </w:r>
      <w:r w:rsidR="00DD1DAF" w:rsidRPr="00691666">
        <w:rPr>
          <w:sz w:val="24"/>
          <w:szCs w:val="24"/>
        </w:rPr>
        <w:t xml:space="preserve"> </w:t>
      </w:r>
    </w:p>
    <w:p w14:paraId="32C9F933" w14:textId="70EE04CD" w:rsidR="00542D05" w:rsidRPr="00691666" w:rsidRDefault="0024232A" w:rsidP="00542D05">
      <w:pPr>
        <w:pStyle w:val="ListParagraph"/>
        <w:numPr>
          <w:ilvl w:val="0"/>
          <w:numId w:val="23"/>
        </w:numPr>
        <w:rPr>
          <w:sz w:val="24"/>
          <w:szCs w:val="24"/>
        </w:rPr>
      </w:pPr>
      <w:r w:rsidRPr="00691666">
        <w:rPr>
          <w:sz w:val="24"/>
          <w:szCs w:val="24"/>
        </w:rPr>
        <w:t>E</w:t>
      </w:r>
      <w:r w:rsidR="00DD1DAF" w:rsidRPr="00691666">
        <w:rPr>
          <w:sz w:val="24"/>
          <w:szCs w:val="24"/>
        </w:rPr>
        <w:t>nter it.</w:t>
      </w:r>
      <w:r w:rsidR="0027610C" w:rsidRPr="00691666">
        <w:rPr>
          <w:sz w:val="24"/>
          <w:szCs w:val="24"/>
        </w:rPr>
        <w:t xml:space="preserve"> </w:t>
      </w:r>
      <w:r w:rsidR="00570347" w:rsidRPr="00691666">
        <w:rPr>
          <w:sz w:val="24"/>
          <w:szCs w:val="24"/>
        </w:rPr>
        <w:t>Roland will be right in front of you.</w:t>
      </w:r>
    </w:p>
    <w:p w14:paraId="223449CF" w14:textId="4CC85BF8" w:rsidR="00CA7FEA" w:rsidRPr="00691666" w:rsidRDefault="00CA7FEA" w:rsidP="00542D05">
      <w:pPr>
        <w:pStyle w:val="ListParagraph"/>
        <w:numPr>
          <w:ilvl w:val="0"/>
          <w:numId w:val="23"/>
        </w:numPr>
        <w:rPr>
          <w:sz w:val="24"/>
          <w:szCs w:val="24"/>
        </w:rPr>
      </w:pPr>
      <w:r w:rsidRPr="00691666">
        <w:rPr>
          <w:sz w:val="24"/>
          <w:szCs w:val="24"/>
        </w:rPr>
        <w:t>New Quest: Great Fur Cloak</w:t>
      </w:r>
    </w:p>
    <w:p w14:paraId="76D93084" w14:textId="4F9CFD47" w:rsidR="00146D49" w:rsidRPr="00691666" w:rsidRDefault="00757823" w:rsidP="00542D05">
      <w:pPr>
        <w:pStyle w:val="ListParagraph"/>
        <w:numPr>
          <w:ilvl w:val="0"/>
          <w:numId w:val="23"/>
        </w:numPr>
        <w:rPr>
          <w:sz w:val="24"/>
          <w:szCs w:val="24"/>
        </w:rPr>
      </w:pPr>
      <w:r w:rsidRPr="00691666">
        <w:rPr>
          <w:sz w:val="24"/>
          <w:szCs w:val="24"/>
        </w:rPr>
        <w:t>Go north, open gate, clear everything. North pile of skulls has the cloak – tap it.</w:t>
      </w:r>
    </w:p>
    <w:p w14:paraId="54AD5BC4" w14:textId="153F2869" w:rsidR="00757823" w:rsidRPr="00691666" w:rsidRDefault="00757823" w:rsidP="00542D05">
      <w:pPr>
        <w:pStyle w:val="ListParagraph"/>
        <w:numPr>
          <w:ilvl w:val="0"/>
          <w:numId w:val="23"/>
        </w:numPr>
        <w:rPr>
          <w:sz w:val="24"/>
          <w:szCs w:val="24"/>
        </w:rPr>
      </w:pPr>
      <w:r w:rsidRPr="00691666">
        <w:rPr>
          <w:sz w:val="24"/>
          <w:szCs w:val="24"/>
        </w:rPr>
        <w:t>Done – Return to Roland in the Guild.</w:t>
      </w:r>
    </w:p>
    <w:p w14:paraId="32FE069B" w14:textId="5C1C5B09" w:rsidR="00A16208" w:rsidRPr="00691666" w:rsidRDefault="00A16208" w:rsidP="00542D05">
      <w:pPr>
        <w:pStyle w:val="ListParagraph"/>
        <w:numPr>
          <w:ilvl w:val="0"/>
          <w:numId w:val="23"/>
        </w:numPr>
        <w:rPr>
          <w:sz w:val="24"/>
          <w:szCs w:val="24"/>
        </w:rPr>
      </w:pPr>
      <w:r w:rsidRPr="00691666">
        <w:rPr>
          <w:sz w:val="24"/>
          <w:szCs w:val="24"/>
        </w:rPr>
        <w:t>Done – Return to Chdo in the Guild</w:t>
      </w:r>
      <w:r w:rsidR="005241CF" w:rsidRPr="00691666">
        <w:rPr>
          <w:sz w:val="24"/>
          <w:szCs w:val="24"/>
        </w:rPr>
        <w:t xml:space="preserve"> </w:t>
      </w:r>
    </w:p>
    <w:p w14:paraId="0A4A391D" w14:textId="0F4A9819" w:rsidR="003149E0" w:rsidRPr="00691666" w:rsidRDefault="00804D67" w:rsidP="00576F49">
      <w:pPr>
        <w:rPr>
          <w:b/>
          <w:bCs/>
          <w:sz w:val="24"/>
          <w:szCs w:val="24"/>
        </w:rPr>
      </w:pPr>
      <w:r w:rsidRPr="00691666">
        <w:rPr>
          <w:b/>
          <w:bCs/>
          <w:sz w:val="24"/>
          <w:szCs w:val="24"/>
        </w:rPr>
        <w:t>Copy a Map</w:t>
      </w:r>
    </w:p>
    <w:p w14:paraId="3BB9BA12" w14:textId="2788F885" w:rsidR="00983E3B" w:rsidRPr="00691666" w:rsidRDefault="00DA1A92" w:rsidP="00983E3B">
      <w:pPr>
        <w:pStyle w:val="ListParagraph"/>
        <w:numPr>
          <w:ilvl w:val="0"/>
          <w:numId w:val="24"/>
        </w:numPr>
        <w:rPr>
          <w:sz w:val="24"/>
          <w:szCs w:val="24"/>
        </w:rPr>
      </w:pPr>
      <w:r w:rsidRPr="00691666">
        <w:rPr>
          <w:sz w:val="24"/>
          <w:szCs w:val="24"/>
        </w:rPr>
        <w:lastRenderedPageBreak/>
        <w:t>Get a piece of charcoal somewhere, the guild shelf or tavern…</w:t>
      </w:r>
      <w:r w:rsidR="006E59BE" w:rsidRPr="00691666">
        <w:rPr>
          <w:sz w:val="24"/>
          <w:szCs w:val="24"/>
        </w:rPr>
        <w:t xml:space="preserve"> </w:t>
      </w:r>
    </w:p>
    <w:p w14:paraId="0E7342FD" w14:textId="0AF01623" w:rsidR="00804D67" w:rsidRPr="00691666" w:rsidRDefault="000D1737" w:rsidP="00804D67">
      <w:pPr>
        <w:pStyle w:val="ListParagraph"/>
        <w:numPr>
          <w:ilvl w:val="0"/>
          <w:numId w:val="24"/>
        </w:numPr>
        <w:rPr>
          <w:sz w:val="24"/>
          <w:szCs w:val="24"/>
        </w:rPr>
      </w:pPr>
      <w:r w:rsidRPr="00691666">
        <w:rPr>
          <w:sz w:val="24"/>
          <w:szCs w:val="24"/>
        </w:rPr>
        <w:t>Go to Mt. Agong. Enter house on west side.</w:t>
      </w:r>
    </w:p>
    <w:p w14:paraId="378DF8CF" w14:textId="092049E7" w:rsidR="003F5322" w:rsidRPr="00691666" w:rsidRDefault="003F5322" w:rsidP="00804D67">
      <w:pPr>
        <w:pStyle w:val="ListParagraph"/>
        <w:numPr>
          <w:ilvl w:val="0"/>
          <w:numId w:val="24"/>
        </w:numPr>
        <w:rPr>
          <w:sz w:val="24"/>
          <w:szCs w:val="24"/>
        </w:rPr>
      </w:pPr>
      <w:r w:rsidRPr="00691666">
        <w:rPr>
          <w:sz w:val="24"/>
          <w:szCs w:val="24"/>
        </w:rPr>
        <w:t>Clear everything – cave is linear. Tap blue torch to proceed.</w:t>
      </w:r>
    </w:p>
    <w:p w14:paraId="36BFD5F2" w14:textId="50FE04FA" w:rsidR="003F5322" w:rsidRPr="00691666" w:rsidRDefault="00306C7D" w:rsidP="00804D67">
      <w:pPr>
        <w:pStyle w:val="ListParagraph"/>
        <w:numPr>
          <w:ilvl w:val="0"/>
          <w:numId w:val="24"/>
        </w:numPr>
        <w:rPr>
          <w:sz w:val="24"/>
          <w:szCs w:val="24"/>
        </w:rPr>
      </w:pPr>
      <w:r w:rsidRPr="00691666">
        <w:rPr>
          <w:sz w:val="24"/>
          <w:szCs w:val="24"/>
        </w:rPr>
        <w:t xml:space="preserve">Go down </w:t>
      </w:r>
      <w:r w:rsidR="00E05192" w:rsidRPr="00691666">
        <w:rPr>
          <w:sz w:val="24"/>
          <w:szCs w:val="24"/>
        </w:rPr>
        <w:t>hole, clear everything. Enter another hole at the end.</w:t>
      </w:r>
      <w:r w:rsidR="004E2BD5" w:rsidRPr="00691666">
        <w:rPr>
          <w:sz w:val="24"/>
          <w:szCs w:val="24"/>
        </w:rPr>
        <w:t xml:space="preserve"> </w:t>
      </w:r>
      <w:r w:rsidR="00D554FD" w:rsidRPr="00691666">
        <w:rPr>
          <w:sz w:val="24"/>
          <w:szCs w:val="24"/>
        </w:rPr>
        <w:t>(The</w:t>
      </w:r>
      <w:r w:rsidR="00A04C29" w:rsidRPr="00691666">
        <w:rPr>
          <w:sz w:val="24"/>
          <w:szCs w:val="24"/>
        </w:rPr>
        <w:t xml:space="preserve"> other hole/</w:t>
      </w:r>
      <w:r w:rsidR="00D554FD" w:rsidRPr="00691666">
        <w:rPr>
          <w:sz w:val="24"/>
          <w:szCs w:val="24"/>
        </w:rPr>
        <w:t>lair is extra, not quest related)</w:t>
      </w:r>
      <w:r w:rsidR="002D5AC4" w:rsidRPr="00691666">
        <w:rPr>
          <w:sz w:val="24"/>
          <w:szCs w:val="24"/>
        </w:rPr>
        <w:t>.</w:t>
      </w:r>
    </w:p>
    <w:p w14:paraId="2EFC6E1F" w14:textId="51F4B248" w:rsidR="00933A2C" w:rsidRPr="00691666" w:rsidRDefault="000D48C1" w:rsidP="00804D67">
      <w:pPr>
        <w:pStyle w:val="ListParagraph"/>
        <w:numPr>
          <w:ilvl w:val="0"/>
          <w:numId w:val="24"/>
        </w:numPr>
        <w:rPr>
          <w:sz w:val="24"/>
          <w:szCs w:val="24"/>
        </w:rPr>
      </w:pPr>
      <w:r w:rsidRPr="00691666">
        <w:rPr>
          <w:sz w:val="24"/>
          <w:szCs w:val="24"/>
        </w:rPr>
        <w:t xml:space="preserve">You will be in </w:t>
      </w:r>
      <w:r w:rsidR="008C70FE" w:rsidRPr="00691666">
        <w:rPr>
          <w:sz w:val="24"/>
          <w:szCs w:val="24"/>
        </w:rPr>
        <w:t>B</w:t>
      </w:r>
      <w:r w:rsidRPr="00691666">
        <w:rPr>
          <w:sz w:val="24"/>
          <w:szCs w:val="24"/>
        </w:rPr>
        <w:t xml:space="preserve">ranching </w:t>
      </w:r>
      <w:r w:rsidR="008C70FE" w:rsidRPr="00691666">
        <w:rPr>
          <w:sz w:val="24"/>
          <w:szCs w:val="24"/>
        </w:rPr>
        <w:t>C</w:t>
      </w:r>
      <w:r w:rsidRPr="00691666">
        <w:rPr>
          <w:sz w:val="24"/>
          <w:szCs w:val="24"/>
        </w:rPr>
        <w:t xml:space="preserve">aves – clear it </w:t>
      </w:r>
      <w:r w:rsidR="008C70FE" w:rsidRPr="00691666">
        <w:rPr>
          <w:sz w:val="24"/>
          <w:szCs w:val="24"/>
        </w:rPr>
        <w:t>–</w:t>
      </w:r>
      <w:r w:rsidRPr="00691666">
        <w:rPr>
          <w:sz w:val="24"/>
          <w:szCs w:val="24"/>
        </w:rPr>
        <w:t xml:space="preserve"> </w:t>
      </w:r>
      <w:r w:rsidR="008C70FE" w:rsidRPr="00691666">
        <w:rPr>
          <w:sz w:val="24"/>
          <w:szCs w:val="24"/>
        </w:rPr>
        <w:t xml:space="preserve">tap </w:t>
      </w:r>
      <w:r w:rsidR="00B74D80" w:rsidRPr="00691666">
        <w:rPr>
          <w:sz w:val="24"/>
          <w:szCs w:val="24"/>
        </w:rPr>
        <w:t xml:space="preserve">button in the </w:t>
      </w:r>
      <w:r w:rsidR="000E7357" w:rsidRPr="00691666">
        <w:rPr>
          <w:sz w:val="24"/>
          <w:szCs w:val="24"/>
        </w:rPr>
        <w:t>n</w:t>
      </w:r>
      <w:r w:rsidR="00B74D80" w:rsidRPr="00691666">
        <w:rPr>
          <w:sz w:val="24"/>
          <w:szCs w:val="24"/>
        </w:rPr>
        <w:t>orth-east corner of map.</w:t>
      </w:r>
      <w:r w:rsidR="000E7357" w:rsidRPr="00691666">
        <w:rPr>
          <w:sz w:val="24"/>
          <w:szCs w:val="24"/>
        </w:rPr>
        <w:t xml:space="preserve"> (hidden brick in the wall). It should</w:t>
      </w:r>
      <w:r w:rsidR="00E67EB2" w:rsidRPr="00691666">
        <w:rPr>
          <w:sz w:val="24"/>
          <w:szCs w:val="24"/>
        </w:rPr>
        <w:t xml:space="preserve"> fill in the hole, allowing to proceed.</w:t>
      </w:r>
    </w:p>
    <w:p w14:paraId="33684887" w14:textId="44D31304" w:rsidR="00E67EB2" w:rsidRPr="00691666" w:rsidRDefault="00135DA4" w:rsidP="00804D67">
      <w:pPr>
        <w:pStyle w:val="ListParagraph"/>
        <w:numPr>
          <w:ilvl w:val="0"/>
          <w:numId w:val="24"/>
        </w:numPr>
        <w:rPr>
          <w:sz w:val="24"/>
          <w:szCs w:val="24"/>
        </w:rPr>
      </w:pPr>
      <w:r w:rsidRPr="00691666">
        <w:rPr>
          <w:sz w:val="24"/>
          <w:szCs w:val="24"/>
        </w:rPr>
        <w:t xml:space="preserve">At the end there is a blue odd colored wall. </w:t>
      </w:r>
    </w:p>
    <w:p w14:paraId="708D557E" w14:textId="3458F540" w:rsidR="009D7CD2" w:rsidRPr="00691666" w:rsidRDefault="009D7CD2" w:rsidP="00804D67">
      <w:pPr>
        <w:pStyle w:val="ListParagraph"/>
        <w:numPr>
          <w:ilvl w:val="0"/>
          <w:numId w:val="24"/>
        </w:numPr>
        <w:rPr>
          <w:sz w:val="24"/>
          <w:szCs w:val="24"/>
        </w:rPr>
      </w:pPr>
      <w:r w:rsidRPr="00691666">
        <w:rPr>
          <w:sz w:val="24"/>
          <w:szCs w:val="24"/>
        </w:rPr>
        <w:t xml:space="preserve">Done </w:t>
      </w:r>
      <w:r w:rsidR="00536758" w:rsidRPr="00691666">
        <w:rPr>
          <w:sz w:val="24"/>
          <w:szCs w:val="24"/>
        </w:rPr>
        <w:t>–</w:t>
      </w:r>
      <w:r w:rsidRPr="00691666">
        <w:rPr>
          <w:sz w:val="24"/>
          <w:szCs w:val="24"/>
        </w:rPr>
        <w:t xml:space="preserve"> Return</w:t>
      </w:r>
      <w:r w:rsidR="00536758" w:rsidRPr="00691666">
        <w:rPr>
          <w:sz w:val="24"/>
          <w:szCs w:val="24"/>
        </w:rPr>
        <w:t xml:space="preserve"> </w:t>
      </w:r>
    </w:p>
    <w:p w14:paraId="53C5617D" w14:textId="1CE40EA9" w:rsidR="00000234" w:rsidRPr="00691666" w:rsidRDefault="00000234" w:rsidP="00000234">
      <w:pPr>
        <w:rPr>
          <w:b/>
          <w:bCs/>
          <w:sz w:val="24"/>
          <w:szCs w:val="24"/>
        </w:rPr>
      </w:pPr>
      <w:r w:rsidRPr="00691666">
        <w:rPr>
          <w:b/>
          <w:bCs/>
          <w:sz w:val="24"/>
          <w:szCs w:val="24"/>
        </w:rPr>
        <w:t>Celestial Rock Cave</w:t>
      </w:r>
    </w:p>
    <w:p w14:paraId="74132E8D" w14:textId="33014BF4" w:rsidR="00000234" w:rsidRPr="00691666" w:rsidRDefault="00000234" w:rsidP="00000234">
      <w:pPr>
        <w:pStyle w:val="ListParagraph"/>
        <w:numPr>
          <w:ilvl w:val="0"/>
          <w:numId w:val="25"/>
        </w:numPr>
        <w:rPr>
          <w:sz w:val="24"/>
          <w:szCs w:val="24"/>
        </w:rPr>
      </w:pPr>
      <w:r w:rsidRPr="00691666">
        <w:rPr>
          <w:sz w:val="24"/>
          <w:szCs w:val="24"/>
        </w:rPr>
        <w:t>Go to Swamp of Menyerry and find a golden statue.</w:t>
      </w:r>
    </w:p>
    <w:p w14:paraId="53CB9BFE" w14:textId="1652A2C8" w:rsidR="00000234" w:rsidRPr="00691666" w:rsidRDefault="00000234" w:rsidP="00000234">
      <w:pPr>
        <w:pStyle w:val="ListParagraph"/>
        <w:numPr>
          <w:ilvl w:val="0"/>
          <w:numId w:val="25"/>
        </w:numPr>
        <w:rPr>
          <w:sz w:val="24"/>
          <w:szCs w:val="24"/>
        </w:rPr>
      </w:pPr>
      <w:r w:rsidRPr="00691666">
        <w:rPr>
          <w:sz w:val="24"/>
          <w:szCs w:val="24"/>
        </w:rPr>
        <w:t>Tap it and enter. Cave is linear. Clear it and you will receive a map.</w:t>
      </w:r>
    </w:p>
    <w:p w14:paraId="7B3B94BD" w14:textId="6DAC647C" w:rsidR="005A64FD" w:rsidRPr="00691666" w:rsidRDefault="005A64FD" w:rsidP="00000234">
      <w:pPr>
        <w:pStyle w:val="ListParagraph"/>
        <w:numPr>
          <w:ilvl w:val="0"/>
          <w:numId w:val="25"/>
        </w:numPr>
        <w:rPr>
          <w:sz w:val="24"/>
          <w:szCs w:val="24"/>
        </w:rPr>
      </w:pPr>
      <w:r w:rsidRPr="00691666">
        <w:rPr>
          <w:sz w:val="24"/>
          <w:szCs w:val="24"/>
        </w:rPr>
        <w:t>Done – Retur</w:t>
      </w:r>
      <w:r w:rsidR="0039412C" w:rsidRPr="00691666">
        <w:rPr>
          <w:sz w:val="24"/>
          <w:szCs w:val="24"/>
        </w:rPr>
        <w:t>n</w:t>
      </w:r>
    </w:p>
    <w:p w14:paraId="0997C85C" w14:textId="7B8A4CF8" w:rsidR="004A2736" w:rsidRPr="00691666" w:rsidRDefault="004A2736" w:rsidP="004A2736">
      <w:pPr>
        <w:rPr>
          <w:b/>
          <w:bCs/>
          <w:sz w:val="24"/>
          <w:szCs w:val="24"/>
        </w:rPr>
      </w:pPr>
      <w:r w:rsidRPr="00691666">
        <w:rPr>
          <w:b/>
          <w:bCs/>
          <w:sz w:val="24"/>
          <w:szCs w:val="24"/>
        </w:rPr>
        <w:t>Explore the Old Temple</w:t>
      </w:r>
    </w:p>
    <w:p w14:paraId="03B7C194" w14:textId="01754AD2" w:rsidR="00242CDE" w:rsidRPr="00691666" w:rsidRDefault="009234EA" w:rsidP="00242CDE">
      <w:pPr>
        <w:pStyle w:val="ListParagraph"/>
        <w:numPr>
          <w:ilvl w:val="0"/>
          <w:numId w:val="26"/>
        </w:numPr>
        <w:rPr>
          <w:sz w:val="24"/>
          <w:szCs w:val="24"/>
        </w:rPr>
      </w:pPr>
      <w:r w:rsidRPr="00691666">
        <w:rPr>
          <w:sz w:val="24"/>
          <w:szCs w:val="24"/>
        </w:rPr>
        <w:t>Go to Kadariah Ruins on the west side, near the coast.</w:t>
      </w:r>
    </w:p>
    <w:p w14:paraId="4C348EC2" w14:textId="77777777" w:rsidR="00EF0003" w:rsidRPr="00691666" w:rsidRDefault="009234EA" w:rsidP="00242CDE">
      <w:pPr>
        <w:pStyle w:val="ListParagraph"/>
        <w:numPr>
          <w:ilvl w:val="0"/>
          <w:numId w:val="26"/>
        </w:numPr>
        <w:rPr>
          <w:sz w:val="24"/>
          <w:szCs w:val="24"/>
        </w:rPr>
      </w:pPr>
      <w:r w:rsidRPr="00691666">
        <w:rPr>
          <w:sz w:val="24"/>
          <w:szCs w:val="24"/>
        </w:rPr>
        <w:t>Unlock and enter the gates, clear everything.</w:t>
      </w:r>
      <w:r w:rsidR="001B4D39" w:rsidRPr="00691666">
        <w:rPr>
          <w:sz w:val="24"/>
          <w:szCs w:val="24"/>
        </w:rPr>
        <w:t xml:space="preserve"> </w:t>
      </w:r>
      <w:r w:rsidR="00EF0003" w:rsidRPr="00691666">
        <w:rPr>
          <w:sz w:val="24"/>
          <w:szCs w:val="24"/>
        </w:rPr>
        <w:t>Go down.</w:t>
      </w:r>
    </w:p>
    <w:p w14:paraId="0BC40574" w14:textId="79E0D739" w:rsidR="009234EA" w:rsidRPr="00691666" w:rsidRDefault="00EF0003" w:rsidP="00242CDE">
      <w:pPr>
        <w:pStyle w:val="ListParagraph"/>
        <w:numPr>
          <w:ilvl w:val="0"/>
          <w:numId w:val="26"/>
        </w:numPr>
        <w:rPr>
          <w:sz w:val="24"/>
          <w:szCs w:val="24"/>
        </w:rPr>
      </w:pPr>
      <w:r w:rsidRPr="00691666">
        <w:rPr>
          <w:sz w:val="24"/>
          <w:szCs w:val="24"/>
        </w:rPr>
        <w:t>Clear everything - o</w:t>
      </w:r>
      <w:r w:rsidR="001B4D39" w:rsidRPr="00691666">
        <w:rPr>
          <w:sz w:val="24"/>
          <w:szCs w:val="24"/>
        </w:rPr>
        <w:t>ne of the mobs drops a key.</w:t>
      </w:r>
      <w:r w:rsidRPr="00691666">
        <w:rPr>
          <w:sz w:val="24"/>
          <w:szCs w:val="24"/>
        </w:rPr>
        <w:t xml:space="preserve"> </w:t>
      </w:r>
    </w:p>
    <w:p w14:paraId="41ADA8AF" w14:textId="42EA6873" w:rsidR="00EF0003" w:rsidRPr="00691666" w:rsidRDefault="00EF0003" w:rsidP="00242CDE">
      <w:pPr>
        <w:pStyle w:val="ListParagraph"/>
        <w:numPr>
          <w:ilvl w:val="0"/>
          <w:numId w:val="26"/>
        </w:numPr>
        <w:rPr>
          <w:sz w:val="24"/>
          <w:szCs w:val="24"/>
        </w:rPr>
      </w:pPr>
      <w:r w:rsidRPr="00691666">
        <w:rPr>
          <w:sz w:val="24"/>
          <w:szCs w:val="24"/>
        </w:rPr>
        <w:t>Break odd colored wall on the east side. Unlock gate.</w:t>
      </w:r>
    </w:p>
    <w:p w14:paraId="35B5DE71" w14:textId="65DBCBE3" w:rsidR="003B51EA" w:rsidRPr="00691666" w:rsidRDefault="003B51EA" w:rsidP="00242CDE">
      <w:pPr>
        <w:pStyle w:val="ListParagraph"/>
        <w:numPr>
          <w:ilvl w:val="0"/>
          <w:numId w:val="26"/>
        </w:numPr>
        <w:rPr>
          <w:sz w:val="24"/>
          <w:szCs w:val="24"/>
        </w:rPr>
      </w:pPr>
      <w:r w:rsidRPr="00691666">
        <w:rPr>
          <w:sz w:val="24"/>
          <w:szCs w:val="24"/>
        </w:rPr>
        <w:t xml:space="preserve">Loot </w:t>
      </w:r>
      <w:r w:rsidR="00C57502" w:rsidRPr="00691666">
        <w:rPr>
          <w:sz w:val="24"/>
          <w:szCs w:val="24"/>
        </w:rPr>
        <w:t>s</w:t>
      </w:r>
      <w:r w:rsidRPr="00691666">
        <w:rPr>
          <w:sz w:val="24"/>
          <w:szCs w:val="24"/>
        </w:rPr>
        <w:t>helf at end of corridor</w:t>
      </w:r>
      <w:r w:rsidR="008D5217" w:rsidRPr="00691666">
        <w:rPr>
          <w:sz w:val="24"/>
          <w:szCs w:val="24"/>
        </w:rPr>
        <w:t>: Wild Fury</w:t>
      </w:r>
    </w:p>
    <w:p w14:paraId="3C29B74F" w14:textId="2BD2DD11" w:rsidR="008D5217" w:rsidRPr="00691666" w:rsidRDefault="000D0DE0" w:rsidP="00242CDE">
      <w:pPr>
        <w:pStyle w:val="ListParagraph"/>
        <w:numPr>
          <w:ilvl w:val="0"/>
          <w:numId w:val="26"/>
        </w:numPr>
        <w:rPr>
          <w:sz w:val="24"/>
          <w:szCs w:val="24"/>
        </w:rPr>
      </w:pPr>
      <w:r w:rsidRPr="00691666">
        <w:rPr>
          <w:sz w:val="24"/>
          <w:szCs w:val="24"/>
        </w:rPr>
        <w:t>Done - Return</w:t>
      </w:r>
    </w:p>
    <w:p w14:paraId="2874C43C" w14:textId="30213186" w:rsidR="00822D69" w:rsidRPr="00691666" w:rsidRDefault="00822D69" w:rsidP="00822D69">
      <w:pPr>
        <w:rPr>
          <w:b/>
          <w:bCs/>
          <w:sz w:val="24"/>
          <w:szCs w:val="24"/>
        </w:rPr>
      </w:pPr>
      <w:r w:rsidRPr="00691666">
        <w:rPr>
          <w:b/>
          <w:bCs/>
          <w:sz w:val="24"/>
          <w:szCs w:val="24"/>
        </w:rPr>
        <w:t>Find Lily</w:t>
      </w:r>
      <w:r w:rsidR="000D7568" w:rsidRPr="00691666">
        <w:rPr>
          <w:b/>
          <w:bCs/>
          <w:sz w:val="24"/>
          <w:szCs w:val="24"/>
        </w:rPr>
        <w:t xml:space="preserve"> &amp; Sundel Bolong</w:t>
      </w:r>
    </w:p>
    <w:p w14:paraId="5BE74754" w14:textId="688E11CB" w:rsidR="00822D69" w:rsidRPr="00691666" w:rsidRDefault="00F479C2" w:rsidP="00822D69">
      <w:pPr>
        <w:pStyle w:val="ListParagraph"/>
        <w:numPr>
          <w:ilvl w:val="0"/>
          <w:numId w:val="27"/>
        </w:numPr>
        <w:rPr>
          <w:sz w:val="24"/>
          <w:szCs w:val="24"/>
        </w:rPr>
      </w:pPr>
      <w:r w:rsidRPr="00691666">
        <w:rPr>
          <w:sz w:val="24"/>
          <w:szCs w:val="24"/>
        </w:rPr>
        <w:t>Talk to Istara in the Outer City right in the center of the map.</w:t>
      </w:r>
    </w:p>
    <w:p w14:paraId="2D4D90DC" w14:textId="543F80D5" w:rsidR="00777A77" w:rsidRPr="00691666" w:rsidRDefault="00777A77" w:rsidP="00822D69">
      <w:pPr>
        <w:pStyle w:val="ListParagraph"/>
        <w:numPr>
          <w:ilvl w:val="0"/>
          <w:numId w:val="27"/>
        </w:numPr>
        <w:rPr>
          <w:sz w:val="24"/>
          <w:szCs w:val="24"/>
        </w:rPr>
      </w:pPr>
      <w:r w:rsidRPr="00691666">
        <w:rPr>
          <w:sz w:val="24"/>
          <w:szCs w:val="24"/>
        </w:rPr>
        <w:t>New Quest: Sundel Bolong</w:t>
      </w:r>
    </w:p>
    <w:p w14:paraId="69E8FFEB" w14:textId="2E08DA0B" w:rsidR="00FD2AFF" w:rsidRPr="00691666" w:rsidRDefault="00FD2AFF" w:rsidP="00822D69">
      <w:pPr>
        <w:pStyle w:val="ListParagraph"/>
        <w:numPr>
          <w:ilvl w:val="0"/>
          <w:numId w:val="27"/>
        </w:numPr>
        <w:rPr>
          <w:sz w:val="24"/>
          <w:szCs w:val="24"/>
        </w:rPr>
      </w:pPr>
      <w:r w:rsidRPr="00691666">
        <w:rPr>
          <w:sz w:val="24"/>
          <w:szCs w:val="24"/>
        </w:rPr>
        <w:t>Go to Kadariah Ruins and talk to the Ghost</w:t>
      </w:r>
    </w:p>
    <w:p w14:paraId="24A195AA" w14:textId="489F4F20" w:rsidR="0048144E" w:rsidRPr="00691666" w:rsidRDefault="0048144E" w:rsidP="00822D69">
      <w:pPr>
        <w:pStyle w:val="ListParagraph"/>
        <w:numPr>
          <w:ilvl w:val="0"/>
          <w:numId w:val="27"/>
        </w:numPr>
        <w:rPr>
          <w:sz w:val="24"/>
          <w:szCs w:val="24"/>
        </w:rPr>
      </w:pPr>
      <w:r w:rsidRPr="00691666">
        <w:rPr>
          <w:sz w:val="24"/>
          <w:szCs w:val="24"/>
        </w:rPr>
        <w:t xml:space="preserve">Receive the </w:t>
      </w:r>
      <w:r w:rsidR="000D2A53" w:rsidRPr="00691666">
        <w:rPr>
          <w:sz w:val="24"/>
          <w:szCs w:val="24"/>
        </w:rPr>
        <w:t xml:space="preserve">ghost </w:t>
      </w:r>
      <w:r w:rsidRPr="00691666">
        <w:rPr>
          <w:sz w:val="24"/>
          <w:szCs w:val="24"/>
        </w:rPr>
        <w:t xml:space="preserve">amulet and go east to the green looking blocks. </w:t>
      </w:r>
      <w:r w:rsidR="00795F5A" w:rsidRPr="00691666">
        <w:rPr>
          <w:sz w:val="24"/>
          <w:szCs w:val="24"/>
        </w:rPr>
        <w:t xml:space="preserve">There is puddle and cobblestone on the ground. </w:t>
      </w:r>
      <w:r w:rsidR="00A4231B" w:rsidRPr="00691666">
        <w:rPr>
          <w:sz w:val="24"/>
          <w:szCs w:val="24"/>
        </w:rPr>
        <w:t>Go to the one with the cobble and a hole of the cave will appear.</w:t>
      </w:r>
    </w:p>
    <w:p w14:paraId="3CD750A1" w14:textId="0F592461" w:rsidR="00A4231B" w:rsidRPr="00691666" w:rsidRDefault="00A4231B" w:rsidP="00822D69">
      <w:pPr>
        <w:pStyle w:val="ListParagraph"/>
        <w:numPr>
          <w:ilvl w:val="0"/>
          <w:numId w:val="27"/>
        </w:numPr>
        <w:rPr>
          <w:sz w:val="24"/>
          <w:szCs w:val="24"/>
        </w:rPr>
      </w:pPr>
      <w:r w:rsidRPr="00691666">
        <w:rPr>
          <w:sz w:val="24"/>
          <w:szCs w:val="24"/>
        </w:rPr>
        <w:t>Enter</w:t>
      </w:r>
      <w:r w:rsidR="00B277BA" w:rsidRPr="00691666">
        <w:rPr>
          <w:sz w:val="24"/>
          <w:szCs w:val="24"/>
        </w:rPr>
        <w:t>, clear it, and break red brick just left of the entrance</w:t>
      </w:r>
      <w:r w:rsidR="00E66293" w:rsidRPr="00691666">
        <w:rPr>
          <w:sz w:val="24"/>
          <w:szCs w:val="24"/>
        </w:rPr>
        <w:t xml:space="preserve"> (next to the skulls)</w:t>
      </w:r>
      <w:r w:rsidR="00B277BA" w:rsidRPr="00691666">
        <w:rPr>
          <w:sz w:val="24"/>
          <w:szCs w:val="24"/>
        </w:rPr>
        <w:t>.</w:t>
      </w:r>
    </w:p>
    <w:p w14:paraId="69D5592E" w14:textId="0EB66201" w:rsidR="008D1523" w:rsidRPr="00691666" w:rsidRDefault="008D1523" w:rsidP="00822D69">
      <w:pPr>
        <w:pStyle w:val="ListParagraph"/>
        <w:numPr>
          <w:ilvl w:val="0"/>
          <w:numId w:val="27"/>
        </w:numPr>
        <w:rPr>
          <w:sz w:val="24"/>
          <w:szCs w:val="24"/>
        </w:rPr>
      </w:pPr>
      <w:r w:rsidRPr="00691666">
        <w:rPr>
          <w:sz w:val="24"/>
          <w:szCs w:val="24"/>
        </w:rPr>
        <w:t>Talk to Ghost</w:t>
      </w:r>
    </w:p>
    <w:p w14:paraId="610DAB71" w14:textId="32FE169F" w:rsidR="005C5C09" w:rsidRPr="00691666" w:rsidRDefault="005C5C09" w:rsidP="000D2A53">
      <w:pPr>
        <w:pStyle w:val="ListParagraph"/>
        <w:numPr>
          <w:ilvl w:val="0"/>
          <w:numId w:val="27"/>
        </w:numPr>
        <w:rPr>
          <w:sz w:val="24"/>
          <w:szCs w:val="24"/>
        </w:rPr>
      </w:pPr>
      <w:r w:rsidRPr="00691666">
        <w:rPr>
          <w:sz w:val="24"/>
          <w:szCs w:val="24"/>
        </w:rPr>
        <w:t>Done</w:t>
      </w:r>
      <w:r w:rsidR="000D2A53" w:rsidRPr="00691666">
        <w:rPr>
          <w:sz w:val="24"/>
          <w:szCs w:val="24"/>
        </w:rPr>
        <w:t xml:space="preserve"> - return to Yuli in the Outer city (west side).</w:t>
      </w:r>
    </w:p>
    <w:p w14:paraId="58B691C0" w14:textId="48D9A91B" w:rsidR="000D7568" w:rsidRPr="00691666" w:rsidRDefault="000D7568" w:rsidP="000D7568">
      <w:pPr>
        <w:pStyle w:val="ListParagraph"/>
        <w:numPr>
          <w:ilvl w:val="0"/>
          <w:numId w:val="27"/>
        </w:numPr>
        <w:rPr>
          <w:sz w:val="24"/>
          <w:szCs w:val="24"/>
        </w:rPr>
      </w:pPr>
      <w:r w:rsidRPr="00691666">
        <w:rPr>
          <w:sz w:val="24"/>
          <w:szCs w:val="24"/>
        </w:rPr>
        <w:t>Done - return to Istara</w:t>
      </w:r>
    </w:p>
    <w:p w14:paraId="3B7EB8A9" w14:textId="50D44E79" w:rsidR="00853ED1" w:rsidRPr="00691666" w:rsidRDefault="00853ED1" w:rsidP="00853ED1">
      <w:pPr>
        <w:rPr>
          <w:b/>
          <w:bCs/>
          <w:sz w:val="24"/>
          <w:szCs w:val="24"/>
        </w:rPr>
      </w:pPr>
      <w:r w:rsidRPr="00691666">
        <w:rPr>
          <w:b/>
          <w:bCs/>
          <w:sz w:val="24"/>
          <w:szCs w:val="24"/>
        </w:rPr>
        <w:t>Bring Back Intan</w:t>
      </w:r>
    </w:p>
    <w:p w14:paraId="7BD351A5" w14:textId="3618079C" w:rsidR="0064627B" w:rsidRPr="00691666" w:rsidRDefault="00926DAB" w:rsidP="0064627B">
      <w:pPr>
        <w:pStyle w:val="ListParagraph"/>
        <w:numPr>
          <w:ilvl w:val="0"/>
          <w:numId w:val="28"/>
        </w:numPr>
        <w:rPr>
          <w:sz w:val="24"/>
          <w:szCs w:val="24"/>
        </w:rPr>
      </w:pPr>
      <w:r w:rsidRPr="00691666">
        <w:rPr>
          <w:sz w:val="24"/>
          <w:szCs w:val="24"/>
        </w:rPr>
        <w:t>Do the Find Lily Quest and get a Ghost Speaker Amulet</w:t>
      </w:r>
    </w:p>
    <w:p w14:paraId="2BB0182D" w14:textId="0A4600BE" w:rsidR="00853ED1" w:rsidRPr="00691666" w:rsidRDefault="00937CA6" w:rsidP="00853ED1">
      <w:pPr>
        <w:pStyle w:val="ListParagraph"/>
        <w:numPr>
          <w:ilvl w:val="0"/>
          <w:numId w:val="28"/>
        </w:numPr>
        <w:rPr>
          <w:sz w:val="24"/>
          <w:szCs w:val="24"/>
        </w:rPr>
      </w:pPr>
      <w:r w:rsidRPr="00691666">
        <w:rPr>
          <w:sz w:val="24"/>
          <w:szCs w:val="24"/>
        </w:rPr>
        <w:t xml:space="preserve">Do </w:t>
      </w:r>
      <w:r w:rsidR="00DF2BD4" w:rsidRPr="00691666">
        <w:rPr>
          <w:sz w:val="24"/>
          <w:szCs w:val="24"/>
        </w:rPr>
        <w:t>the Lady Miriame Quest and open the Gates of Death</w:t>
      </w:r>
    </w:p>
    <w:p w14:paraId="3A971EDD" w14:textId="331CB2C6" w:rsidR="00600377" w:rsidRPr="00691666" w:rsidRDefault="00600377" w:rsidP="00853ED1">
      <w:pPr>
        <w:pStyle w:val="ListParagraph"/>
        <w:numPr>
          <w:ilvl w:val="0"/>
          <w:numId w:val="28"/>
        </w:numPr>
        <w:rPr>
          <w:sz w:val="24"/>
          <w:szCs w:val="24"/>
        </w:rPr>
      </w:pPr>
      <w:r w:rsidRPr="00691666">
        <w:rPr>
          <w:sz w:val="24"/>
          <w:szCs w:val="24"/>
        </w:rPr>
        <w:t>Talk to Istara</w:t>
      </w:r>
      <w:r w:rsidR="00323AA4" w:rsidRPr="00691666">
        <w:rPr>
          <w:sz w:val="24"/>
          <w:szCs w:val="24"/>
        </w:rPr>
        <w:t xml:space="preserve"> (</w:t>
      </w:r>
      <w:r w:rsidR="00CA03BC" w:rsidRPr="00691666">
        <w:rPr>
          <w:sz w:val="24"/>
          <w:szCs w:val="24"/>
        </w:rPr>
        <w:t>do not</w:t>
      </w:r>
      <w:r w:rsidR="00323AA4" w:rsidRPr="00691666">
        <w:rPr>
          <w:sz w:val="24"/>
          <w:szCs w:val="24"/>
        </w:rPr>
        <w:t xml:space="preserve"> accept the death potion)</w:t>
      </w:r>
      <w:r w:rsidRPr="00691666">
        <w:rPr>
          <w:sz w:val="24"/>
          <w:szCs w:val="24"/>
        </w:rPr>
        <w:t>, talk to Tanit</w:t>
      </w:r>
      <w:r w:rsidR="00D86DD1" w:rsidRPr="00691666">
        <w:rPr>
          <w:sz w:val="24"/>
          <w:szCs w:val="24"/>
        </w:rPr>
        <w:t xml:space="preserve">. </w:t>
      </w:r>
    </w:p>
    <w:p w14:paraId="6F032ABF" w14:textId="40A00D02" w:rsidR="00732161" w:rsidRPr="00691666" w:rsidRDefault="00732161" w:rsidP="00853ED1">
      <w:pPr>
        <w:pStyle w:val="ListParagraph"/>
        <w:numPr>
          <w:ilvl w:val="0"/>
          <w:numId w:val="28"/>
        </w:numPr>
        <w:rPr>
          <w:sz w:val="24"/>
          <w:szCs w:val="24"/>
        </w:rPr>
      </w:pPr>
      <w:r w:rsidRPr="00691666">
        <w:rPr>
          <w:sz w:val="24"/>
          <w:szCs w:val="24"/>
        </w:rPr>
        <w:t>Have fairly high mind magic (I had 100 – enchant armor for easy levels)</w:t>
      </w:r>
    </w:p>
    <w:p w14:paraId="571FEBDA" w14:textId="364631C5" w:rsidR="00CF7290" w:rsidRPr="00691666" w:rsidRDefault="00CF7290" w:rsidP="00853ED1">
      <w:pPr>
        <w:pStyle w:val="ListParagraph"/>
        <w:numPr>
          <w:ilvl w:val="0"/>
          <w:numId w:val="28"/>
        </w:numPr>
        <w:rPr>
          <w:sz w:val="24"/>
          <w:szCs w:val="24"/>
        </w:rPr>
      </w:pPr>
      <w:r w:rsidRPr="00691666">
        <w:rPr>
          <w:sz w:val="24"/>
          <w:szCs w:val="24"/>
        </w:rPr>
        <w:t>Tanit will open a path in the Gates of Death.</w:t>
      </w:r>
    </w:p>
    <w:p w14:paraId="3DF01FAB" w14:textId="411EDE73" w:rsidR="00CF7290" w:rsidRPr="00691666" w:rsidRDefault="00CF7290" w:rsidP="00853ED1">
      <w:pPr>
        <w:pStyle w:val="ListParagraph"/>
        <w:numPr>
          <w:ilvl w:val="0"/>
          <w:numId w:val="28"/>
        </w:numPr>
        <w:rPr>
          <w:sz w:val="24"/>
          <w:szCs w:val="24"/>
        </w:rPr>
      </w:pPr>
      <w:r w:rsidRPr="00691666">
        <w:rPr>
          <w:sz w:val="24"/>
          <w:szCs w:val="24"/>
        </w:rPr>
        <w:lastRenderedPageBreak/>
        <w:t>Return to the Gates of Death next to the Father in the TikTik Cemetery.</w:t>
      </w:r>
    </w:p>
    <w:p w14:paraId="5848C295" w14:textId="7101D98F" w:rsidR="00B25D6C" w:rsidRPr="00691666" w:rsidRDefault="00B25D6C" w:rsidP="00853ED1">
      <w:pPr>
        <w:pStyle w:val="ListParagraph"/>
        <w:numPr>
          <w:ilvl w:val="0"/>
          <w:numId w:val="28"/>
        </w:numPr>
        <w:rPr>
          <w:sz w:val="24"/>
          <w:szCs w:val="24"/>
        </w:rPr>
      </w:pPr>
      <w:r w:rsidRPr="00691666">
        <w:rPr>
          <w:sz w:val="24"/>
          <w:szCs w:val="24"/>
        </w:rPr>
        <w:t xml:space="preserve">Clear everything, go east. You will see a bridge with Intan across. </w:t>
      </w:r>
      <w:r w:rsidR="00DE3884" w:rsidRPr="00691666">
        <w:rPr>
          <w:sz w:val="24"/>
          <w:szCs w:val="24"/>
        </w:rPr>
        <w:t>Cross it, even if it looks broken…</w:t>
      </w:r>
      <w:r w:rsidR="00494061" w:rsidRPr="00691666">
        <w:rPr>
          <w:sz w:val="24"/>
          <w:szCs w:val="24"/>
        </w:rPr>
        <w:t xml:space="preserve"> Talk to her. </w:t>
      </w:r>
    </w:p>
    <w:p w14:paraId="6F042B79" w14:textId="3315E1F8" w:rsidR="00650497" w:rsidRPr="00691666" w:rsidRDefault="004729D0" w:rsidP="00853ED1">
      <w:pPr>
        <w:pStyle w:val="ListParagraph"/>
        <w:numPr>
          <w:ilvl w:val="0"/>
          <w:numId w:val="28"/>
        </w:numPr>
        <w:rPr>
          <w:sz w:val="24"/>
          <w:szCs w:val="24"/>
        </w:rPr>
      </w:pPr>
      <w:r w:rsidRPr="00691666">
        <w:rPr>
          <w:sz w:val="24"/>
          <w:szCs w:val="24"/>
        </w:rPr>
        <w:t xml:space="preserve">Done – </w:t>
      </w:r>
      <w:r w:rsidR="00D63326" w:rsidRPr="00691666">
        <w:rPr>
          <w:sz w:val="24"/>
          <w:szCs w:val="24"/>
        </w:rPr>
        <w:t>r</w:t>
      </w:r>
      <w:r w:rsidRPr="00691666">
        <w:rPr>
          <w:sz w:val="24"/>
          <w:szCs w:val="24"/>
        </w:rPr>
        <w:t>eturn to Ade</w:t>
      </w:r>
    </w:p>
    <w:sectPr w:rsidR="00650497" w:rsidRPr="006916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0728B1"/>
    <w:multiLevelType w:val="hybridMultilevel"/>
    <w:tmpl w:val="04825F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251EF2"/>
    <w:multiLevelType w:val="hybridMultilevel"/>
    <w:tmpl w:val="04825F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9B2543"/>
    <w:multiLevelType w:val="hybridMultilevel"/>
    <w:tmpl w:val="E7867F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AC2B05"/>
    <w:multiLevelType w:val="hybridMultilevel"/>
    <w:tmpl w:val="4BAA34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93577C"/>
    <w:multiLevelType w:val="hybridMultilevel"/>
    <w:tmpl w:val="B9E64F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4756F6"/>
    <w:multiLevelType w:val="hybridMultilevel"/>
    <w:tmpl w:val="99861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BD15F5"/>
    <w:multiLevelType w:val="hybridMultilevel"/>
    <w:tmpl w:val="3264B3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6D726D"/>
    <w:multiLevelType w:val="hybridMultilevel"/>
    <w:tmpl w:val="F7B69106"/>
    <w:lvl w:ilvl="0" w:tplc="054C969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CF62D2"/>
    <w:multiLevelType w:val="hybridMultilevel"/>
    <w:tmpl w:val="F9360D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4C098B"/>
    <w:multiLevelType w:val="hybridMultilevel"/>
    <w:tmpl w:val="17D256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B30014"/>
    <w:multiLevelType w:val="hybridMultilevel"/>
    <w:tmpl w:val="5554E5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7B6F34"/>
    <w:multiLevelType w:val="hybridMultilevel"/>
    <w:tmpl w:val="CAB63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8A22A8"/>
    <w:multiLevelType w:val="hybridMultilevel"/>
    <w:tmpl w:val="5D1684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184DD0"/>
    <w:multiLevelType w:val="hybridMultilevel"/>
    <w:tmpl w:val="065EA8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724391"/>
    <w:multiLevelType w:val="hybridMultilevel"/>
    <w:tmpl w:val="7D4670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C560F6"/>
    <w:multiLevelType w:val="hybridMultilevel"/>
    <w:tmpl w:val="DF4A9B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ADA4457"/>
    <w:multiLevelType w:val="hybridMultilevel"/>
    <w:tmpl w:val="977036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484FBC"/>
    <w:multiLevelType w:val="hybridMultilevel"/>
    <w:tmpl w:val="5554E5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9A016E"/>
    <w:multiLevelType w:val="hybridMultilevel"/>
    <w:tmpl w:val="EA08FA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BC6E05"/>
    <w:multiLevelType w:val="hybridMultilevel"/>
    <w:tmpl w:val="732280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EF1659"/>
    <w:multiLevelType w:val="hybridMultilevel"/>
    <w:tmpl w:val="1F00C8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8067B9"/>
    <w:multiLevelType w:val="hybridMultilevel"/>
    <w:tmpl w:val="E15E84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2B13F2"/>
    <w:multiLevelType w:val="hybridMultilevel"/>
    <w:tmpl w:val="4BDC89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B71277"/>
    <w:multiLevelType w:val="hybridMultilevel"/>
    <w:tmpl w:val="2BEA37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8C36D5"/>
    <w:multiLevelType w:val="hybridMultilevel"/>
    <w:tmpl w:val="A5CC08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27574B"/>
    <w:multiLevelType w:val="hybridMultilevel"/>
    <w:tmpl w:val="7A3856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F545D94"/>
    <w:multiLevelType w:val="hybridMultilevel"/>
    <w:tmpl w:val="E44610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FB14163"/>
    <w:multiLevelType w:val="hybridMultilevel"/>
    <w:tmpl w:val="9A82ED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FFB5A56"/>
    <w:multiLevelType w:val="hybridMultilevel"/>
    <w:tmpl w:val="B9E64F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1C22923"/>
    <w:multiLevelType w:val="hybridMultilevel"/>
    <w:tmpl w:val="32E85B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790EBE"/>
    <w:multiLevelType w:val="hybridMultilevel"/>
    <w:tmpl w:val="92D68F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2A7682D"/>
    <w:multiLevelType w:val="hybridMultilevel"/>
    <w:tmpl w:val="876CBC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231120A"/>
    <w:multiLevelType w:val="hybridMultilevel"/>
    <w:tmpl w:val="152451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917D48"/>
    <w:multiLevelType w:val="hybridMultilevel"/>
    <w:tmpl w:val="1D40AB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5EA69A6"/>
    <w:multiLevelType w:val="hybridMultilevel"/>
    <w:tmpl w:val="083059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1"/>
  </w:num>
  <w:num w:numId="2">
    <w:abstractNumId w:val="34"/>
  </w:num>
  <w:num w:numId="3">
    <w:abstractNumId w:val="29"/>
  </w:num>
  <w:num w:numId="4">
    <w:abstractNumId w:val="17"/>
  </w:num>
  <w:num w:numId="5">
    <w:abstractNumId w:val="6"/>
  </w:num>
  <w:num w:numId="6">
    <w:abstractNumId w:val="15"/>
  </w:num>
  <w:num w:numId="7">
    <w:abstractNumId w:val="10"/>
  </w:num>
  <w:num w:numId="8">
    <w:abstractNumId w:val="33"/>
  </w:num>
  <w:num w:numId="9">
    <w:abstractNumId w:val="22"/>
  </w:num>
  <w:num w:numId="10">
    <w:abstractNumId w:val="21"/>
  </w:num>
  <w:num w:numId="11">
    <w:abstractNumId w:val="1"/>
  </w:num>
  <w:num w:numId="12">
    <w:abstractNumId w:val="26"/>
  </w:num>
  <w:num w:numId="13">
    <w:abstractNumId w:val="23"/>
  </w:num>
  <w:num w:numId="14">
    <w:abstractNumId w:val="8"/>
  </w:num>
  <w:num w:numId="15">
    <w:abstractNumId w:val="11"/>
  </w:num>
  <w:num w:numId="16">
    <w:abstractNumId w:val="9"/>
  </w:num>
  <w:num w:numId="17">
    <w:abstractNumId w:val="14"/>
  </w:num>
  <w:num w:numId="18">
    <w:abstractNumId w:val="3"/>
  </w:num>
  <w:num w:numId="19">
    <w:abstractNumId w:val="25"/>
  </w:num>
  <w:num w:numId="20">
    <w:abstractNumId w:val="13"/>
  </w:num>
  <w:num w:numId="21">
    <w:abstractNumId w:val="24"/>
  </w:num>
  <w:num w:numId="22">
    <w:abstractNumId w:val="30"/>
  </w:num>
  <w:num w:numId="23">
    <w:abstractNumId w:val="16"/>
  </w:num>
  <w:num w:numId="24">
    <w:abstractNumId w:val="18"/>
  </w:num>
  <w:num w:numId="25">
    <w:abstractNumId w:val="27"/>
  </w:num>
  <w:num w:numId="26">
    <w:abstractNumId w:val="2"/>
  </w:num>
  <w:num w:numId="27">
    <w:abstractNumId w:val="5"/>
  </w:num>
  <w:num w:numId="28">
    <w:abstractNumId w:val="32"/>
  </w:num>
  <w:num w:numId="29">
    <w:abstractNumId w:val="0"/>
  </w:num>
  <w:num w:numId="30">
    <w:abstractNumId w:val="4"/>
  </w:num>
  <w:num w:numId="31">
    <w:abstractNumId w:val="28"/>
  </w:num>
  <w:num w:numId="32">
    <w:abstractNumId w:val="19"/>
  </w:num>
  <w:num w:numId="33">
    <w:abstractNumId w:val="12"/>
  </w:num>
  <w:num w:numId="34">
    <w:abstractNumId w:val="7"/>
  </w:num>
  <w:num w:numId="3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en-US" w:vendorID="64" w:dllVersion="0" w:nlCheck="1" w:checkStyle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wMzO3tDQztjQ3N7FQ0lEKTi0uzszPAykwrwUAYIF2QywAAAA="/>
  </w:docVars>
  <w:rsids>
    <w:rsidRoot w:val="006B649F"/>
    <w:rsid w:val="00000234"/>
    <w:rsid w:val="00005988"/>
    <w:rsid w:val="0000753C"/>
    <w:rsid w:val="0001089D"/>
    <w:rsid w:val="000151AD"/>
    <w:rsid w:val="00020398"/>
    <w:rsid w:val="0002157A"/>
    <w:rsid w:val="0002175F"/>
    <w:rsid w:val="00023518"/>
    <w:rsid w:val="00023F9D"/>
    <w:rsid w:val="00032721"/>
    <w:rsid w:val="00033BBD"/>
    <w:rsid w:val="00037889"/>
    <w:rsid w:val="00041B93"/>
    <w:rsid w:val="00043366"/>
    <w:rsid w:val="00046205"/>
    <w:rsid w:val="00046760"/>
    <w:rsid w:val="00050ABE"/>
    <w:rsid w:val="000536BD"/>
    <w:rsid w:val="00054E9A"/>
    <w:rsid w:val="000554BF"/>
    <w:rsid w:val="00066B01"/>
    <w:rsid w:val="00071165"/>
    <w:rsid w:val="00071EA9"/>
    <w:rsid w:val="000727E8"/>
    <w:rsid w:val="00083C0C"/>
    <w:rsid w:val="000922D4"/>
    <w:rsid w:val="000978E3"/>
    <w:rsid w:val="000A1F23"/>
    <w:rsid w:val="000A22ED"/>
    <w:rsid w:val="000A4B0B"/>
    <w:rsid w:val="000A7C2D"/>
    <w:rsid w:val="000B21F9"/>
    <w:rsid w:val="000B23C3"/>
    <w:rsid w:val="000B4034"/>
    <w:rsid w:val="000C0534"/>
    <w:rsid w:val="000C2A93"/>
    <w:rsid w:val="000C2CD6"/>
    <w:rsid w:val="000C54C6"/>
    <w:rsid w:val="000C57F8"/>
    <w:rsid w:val="000C7365"/>
    <w:rsid w:val="000D091D"/>
    <w:rsid w:val="000D0DE0"/>
    <w:rsid w:val="000D1737"/>
    <w:rsid w:val="000D2A53"/>
    <w:rsid w:val="000D48C1"/>
    <w:rsid w:val="000D7568"/>
    <w:rsid w:val="000E3658"/>
    <w:rsid w:val="000E6209"/>
    <w:rsid w:val="000E7357"/>
    <w:rsid w:val="00100BC5"/>
    <w:rsid w:val="00101B9A"/>
    <w:rsid w:val="00102C19"/>
    <w:rsid w:val="001075D0"/>
    <w:rsid w:val="00111512"/>
    <w:rsid w:val="00115B88"/>
    <w:rsid w:val="00121FFA"/>
    <w:rsid w:val="001225D1"/>
    <w:rsid w:val="001226C7"/>
    <w:rsid w:val="00135036"/>
    <w:rsid w:val="00135DA4"/>
    <w:rsid w:val="001361D9"/>
    <w:rsid w:val="001420BE"/>
    <w:rsid w:val="0014388A"/>
    <w:rsid w:val="00146D49"/>
    <w:rsid w:val="00146FC7"/>
    <w:rsid w:val="001479B2"/>
    <w:rsid w:val="00147D4E"/>
    <w:rsid w:val="00151CCD"/>
    <w:rsid w:val="00152F43"/>
    <w:rsid w:val="00154A3D"/>
    <w:rsid w:val="001553EB"/>
    <w:rsid w:val="00155A95"/>
    <w:rsid w:val="00156117"/>
    <w:rsid w:val="0015758A"/>
    <w:rsid w:val="001643DF"/>
    <w:rsid w:val="00164FC6"/>
    <w:rsid w:val="00166A9D"/>
    <w:rsid w:val="00171388"/>
    <w:rsid w:val="001718E6"/>
    <w:rsid w:val="00184CBE"/>
    <w:rsid w:val="00185E0F"/>
    <w:rsid w:val="00192BD0"/>
    <w:rsid w:val="001A0D65"/>
    <w:rsid w:val="001A65A9"/>
    <w:rsid w:val="001A67C8"/>
    <w:rsid w:val="001B02D3"/>
    <w:rsid w:val="001B2213"/>
    <w:rsid w:val="001B28BE"/>
    <w:rsid w:val="001B4D39"/>
    <w:rsid w:val="001C0078"/>
    <w:rsid w:val="001C10E1"/>
    <w:rsid w:val="001C4020"/>
    <w:rsid w:val="001C4394"/>
    <w:rsid w:val="001C499A"/>
    <w:rsid w:val="001C5628"/>
    <w:rsid w:val="001C737F"/>
    <w:rsid w:val="001D0D3A"/>
    <w:rsid w:val="001D4F10"/>
    <w:rsid w:val="001D7A09"/>
    <w:rsid w:val="001E444B"/>
    <w:rsid w:val="001F1B3D"/>
    <w:rsid w:val="001F75BF"/>
    <w:rsid w:val="00201EE9"/>
    <w:rsid w:val="002044B8"/>
    <w:rsid w:val="00205C0D"/>
    <w:rsid w:val="002110B5"/>
    <w:rsid w:val="002122D4"/>
    <w:rsid w:val="002272C2"/>
    <w:rsid w:val="00231693"/>
    <w:rsid w:val="0023355E"/>
    <w:rsid w:val="002342C6"/>
    <w:rsid w:val="00236E1A"/>
    <w:rsid w:val="00241A39"/>
    <w:rsid w:val="00241EEE"/>
    <w:rsid w:val="0024232A"/>
    <w:rsid w:val="00242CDE"/>
    <w:rsid w:val="0024489B"/>
    <w:rsid w:val="00255BAD"/>
    <w:rsid w:val="00255BE3"/>
    <w:rsid w:val="002562C7"/>
    <w:rsid w:val="002577D0"/>
    <w:rsid w:val="00257CB2"/>
    <w:rsid w:val="002609FF"/>
    <w:rsid w:val="00262970"/>
    <w:rsid w:val="00265CFF"/>
    <w:rsid w:val="00266A37"/>
    <w:rsid w:val="00270BCF"/>
    <w:rsid w:val="002749BD"/>
    <w:rsid w:val="0027610C"/>
    <w:rsid w:val="00276FFC"/>
    <w:rsid w:val="00283A75"/>
    <w:rsid w:val="00284809"/>
    <w:rsid w:val="00290B6A"/>
    <w:rsid w:val="002921ED"/>
    <w:rsid w:val="002C1674"/>
    <w:rsid w:val="002C4F24"/>
    <w:rsid w:val="002C4FB1"/>
    <w:rsid w:val="002C7574"/>
    <w:rsid w:val="002D245A"/>
    <w:rsid w:val="002D3611"/>
    <w:rsid w:val="002D44FA"/>
    <w:rsid w:val="002D5AC4"/>
    <w:rsid w:val="002D739A"/>
    <w:rsid w:val="002E0B7A"/>
    <w:rsid w:val="002E19D9"/>
    <w:rsid w:val="002E2B25"/>
    <w:rsid w:val="002E3718"/>
    <w:rsid w:val="002E5582"/>
    <w:rsid w:val="002E5D0C"/>
    <w:rsid w:val="002E6AB5"/>
    <w:rsid w:val="002E706B"/>
    <w:rsid w:val="003015AF"/>
    <w:rsid w:val="00303D6C"/>
    <w:rsid w:val="00304601"/>
    <w:rsid w:val="00306C7D"/>
    <w:rsid w:val="00307214"/>
    <w:rsid w:val="0030796B"/>
    <w:rsid w:val="00310AB1"/>
    <w:rsid w:val="0031173A"/>
    <w:rsid w:val="00313D7A"/>
    <w:rsid w:val="0031413B"/>
    <w:rsid w:val="003149E0"/>
    <w:rsid w:val="003149EA"/>
    <w:rsid w:val="00314E3F"/>
    <w:rsid w:val="00315096"/>
    <w:rsid w:val="00317D4C"/>
    <w:rsid w:val="00323AA4"/>
    <w:rsid w:val="00324713"/>
    <w:rsid w:val="00326164"/>
    <w:rsid w:val="003340B0"/>
    <w:rsid w:val="00336681"/>
    <w:rsid w:val="00336880"/>
    <w:rsid w:val="00337FF1"/>
    <w:rsid w:val="003419D5"/>
    <w:rsid w:val="00342DF1"/>
    <w:rsid w:val="003437CF"/>
    <w:rsid w:val="00345166"/>
    <w:rsid w:val="00350378"/>
    <w:rsid w:val="00350818"/>
    <w:rsid w:val="003553E6"/>
    <w:rsid w:val="00357FB5"/>
    <w:rsid w:val="00360095"/>
    <w:rsid w:val="0036098A"/>
    <w:rsid w:val="00373FDF"/>
    <w:rsid w:val="0037443B"/>
    <w:rsid w:val="00377957"/>
    <w:rsid w:val="00381767"/>
    <w:rsid w:val="00381E4F"/>
    <w:rsid w:val="00382B38"/>
    <w:rsid w:val="00386405"/>
    <w:rsid w:val="00392C0F"/>
    <w:rsid w:val="00393293"/>
    <w:rsid w:val="0039412C"/>
    <w:rsid w:val="003A0C19"/>
    <w:rsid w:val="003A4141"/>
    <w:rsid w:val="003B51EA"/>
    <w:rsid w:val="003B73E7"/>
    <w:rsid w:val="003C0AC4"/>
    <w:rsid w:val="003C0AFA"/>
    <w:rsid w:val="003C215E"/>
    <w:rsid w:val="003C5C52"/>
    <w:rsid w:val="003C7404"/>
    <w:rsid w:val="003C75F7"/>
    <w:rsid w:val="003D0CD4"/>
    <w:rsid w:val="003D503C"/>
    <w:rsid w:val="003D66C2"/>
    <w:rsid w:val="003E00FE"/>
    <w:rsid w:val="003E2C9F"/>
    <w:rsid w:val="003F0D03"/>
    <w:rsid w:val="003F1085"/>
    <w:rsid w:val="003F28B1"/>
    <w:rsid w:val="003F2C3E"/>
    <w:rsid w:val="003F5322"/>
    <w:rsid w:val="003F5B87"/>
    <w:rsid w:val="004010C2"/>
    <w:rsid w:val="00402BF4"/>
    <w:rsid w:val="00404098"/>
    <w:rsid w:val="0040530E"/>
    <w:rsid w:val="004168D1"/>
    <w:rsid w:val="00417838"/>
    <w:rsid w:val="00422D3B"/>
    <w:rsid w:val="00432116"/>
    <w:rsid w:val="00432657"/>
    <w:rsid w:val="00441980"/>
    <w:rsid w:val="00447B69"/>
    <w:rsid w:val="00454C27"/>
    <w:rsid w:val="0046379E"/>
    <w:rsid w:val="00464374"/>
    <w:rsid w:val="00466939"/>
    <w:rsid w:val="00467440"/>
    <w:rsid w:val="004729D0"/>
    <w:rsid w:val="0048144E"/>
    <w:rsid w:val="00482C72"/>
    <w:rsid w:val="00483F41"/>
    <w:rsid w:val="00484745"/>
    <w:rsid w:val="004848F0"/>
    <w:rsid w:val="004867D6"/>
    <w:rsid w:val="00486D8C"/>
    <w:rsid w:val="004908B6"/>
    <w:rsid w:val="00493740"/>
    <w:rsid w:val="00494061"/>
    <w:rsid w:val="004963F6"/>
    <w:rsid w:val="00496BD9"/>
    <w:rsid w:val="004A2736"/>
    <w:rsid w:val="004A2C35"/>
    <w:rsid w:val="004A4D75"/>
    <w:rsid w:val="004A7A4E"/>
    <w:rsid w:val="004A7D2B"/>
    <w:rsid w:val="004B2944"/>
    <w:rsid w:val="004B45F9"/>
    <w:rsid w:val="004B475A"/>
    <w:rsid w:val="004B6645"/>
    <w:rsid w:val="004B7B38"/>
    <w:rsid w:val="004C01C2"/>
    <w:rsid w:val="004C0E66"/>
    <w:rsid w:val="004C2205"/>
    <w:rsid w:val="004C6950"/>
    <w:rsid w:val="004C70A7"/>
    <w:rsid w:val="004C7D1F"/>
    <w:rsid w:val="004D0238"/>
    <w:rsid w:val="004D29D9"/>
    <w:rsid w:val="004D5F35"/>
    <w:rsid w:val="004E16E4"/>
    <w:rsid w:val="004E2BD5"/>
    <w:rsid w:val="004E55EB"/>
    <w:rsid w:val="004F1022"/>
    <w:rsid w:val="004F3DD8"/>
    <w:rsid w:val="004F5DB5"/>
    <w:rsid w:val="00500ED5"/>
    <w:rsid w:val="00507231"/>
    <w:rsid w:val="005105C4"/>
    <w:rsid w:val="00511B7A"/>
    <w:rsid w:val="005128E4"/>
    <w:rsid w:val="00513A53"/>
    <w:rsid w:val="005177B0"/>
    <w:rsid w:val="005216B8"/>
    <w:rsid w:val="00522BD6"/>
    <w:rsid w:val="005241CF"/>
    <w:rsid w:val="005306B5"/>
    <w:rsid w:val="00533353"/>
    <w:rsid w:val="0053403D"/>
    <w:rsid w:val="00534848"/>
    <w:rsid w:val="00535E77"/>
    <w:rsid w:val="00536758"/>
    <w:rsid w:val="00536D09"/>
    <w:rsid w:val="00537979"/>
    <w:rsid w:val="00542D05"/>
    <w:rsid w:val="00542F5D"/>
    <w:rsid w:val="00550CEE"/>
    <w:rsid w:val="005520D9"/>
    <w:rsid w:val="0055354B"/>
    <w:rsid w:val="00557910"/>
    <w:rsid w:val="0056293F"/>
    <w:rsid w:val="00567E49"/>
    <w:rsid w:val="00570347"/>
    <w:rsid w:val="00571297"/>
    <w:rsid w:val="00574637"/>
    <w:rsid w:val="00574EF7"/>
    <w:rsid w:val="00575004"/>
    <w:rsid w:val="0057576E"/>
    <w:rsid w:val="00576591"/>
    <w:rsid w:val="005766B0"/>
    <w:rsid w:val="00576F49"/>
    <w:rsid w:val="00577CE5"/>
    <w:rsid w:val="005856EC"/>
    <w:rsid w:val="00586CF1"/>
    <w:rsid w:val="005879E7"/>
    <w:rsid w:val="00596D76"/>
    <w:rsid w:val="005971A8"/>
    <w:rsid w:val="005A52EB"/>
    <w:rsid w:val="005A64FD"/>
    <w:rsid w:val="005A6B40"/>
    <w:rsid w:val="005B4230"/>
    <w:rsid w:val="005B49A6"/>
    <w:rsid w:val="005B56BC"/>
    <w:rsid w:val="005B739C"/>
    <w:rsid w:val="005C146A"/>
    <w:rsid w:val="005C39C2"/>
    <w:rsid w:val="005C3F6D"/>
    <w:rsid w:val="005C471C"/>
    <w:rsid w:val="005C5A27"/>
    <w:rsid w:val="005C5C09"/>
    <w:rsid w:val="005C6452"/>
    <w:rsid w:val="005C75D3"/>
    <w:rsid w:val="005C7A30"/>
    <w:rsid w:val="005D207D"/>
    <w:rsid w:val="005D3041"/>
    <w:rsid w:val="005D44F5"/>
    <w:rsid w:val="005D4C0F"/>
    <w:rsid w:val="005D511F"/>
    <w:rsid w:val="005D5A74"/>
    <w:rsid w:val="005E01B4"/>
    <w:rsid w:val="005E1121"/>
    <w:rsid w:val="005E2C45"/>
    <w:rsid w:val="005E4B0C"/>
    <w:rsid w:val="005E4C09"/>
    <w:rsid w:val="005E707F"/>
    <w:rsid w:val="005E74EF"/>
    <w:rsid w:val="005F1FB6"/>
    <w:rsid w:val="005F282C"/>
    <w:rsid w:val="005F738E"/>
    <w:rsid w:val="00600377"/>
    <w:rsid w:val="00601227"/>
    <w:rsid w:val="00607C1E"/>
    <w:rsid w:val="00607EDB"/>
    <w:rsid w:val="00610061"/>
    <w:rsid w:val="006111E8"/>
    <w:rsid w:val="00612E8D"/>
    <w:rsid w:val="00622F17"/>
    <w:rsid w:val="00624128"/>
    <w:rsid w:val="006259E3"/>
    <w:rsid w:val="006312DF"/>
    <w:rsid w:val="0063371F"/>
    <w:rsid w:val="00633AA7"/>
    <w:rsid w:val="00636193"/>
    <w:rsid w:val="006368C7"/>
    <w:rsid w:val="00641763"/>
    <w:rsid w:val="00641B82"/>
    <w:rsid w:val="0064224B"/>
    <w:rsid w:val="0064627B"/>
    <w:rsid w:val="00650497"/>
    <w:rsid w:val="00651C30"/>
    <w:rsid w:val="00651ECC"/>
    <w:rsid w:val="00651ED8"/>
    <w:rsid w:val="00651F03"/>
    <w:rsid w:val="006563A1"/>
    <w:rsid w:val="00665ECE"/>
    <w:rsid w:val="00673F2F"/>
    <w:rsid w:val="006745E3"/>
    <w:rsid w:val="00674C70"/>
    <w:rsid w:val="00681A62"/>
    <w:rsid w:val="0068277C"/>
    <w:rsid w:val="00691666"/>
    <w:rsid w:val="006942A4"/>
    <w:rsid w:val="00696DF2"/>
    <w:rsid w:val="006A1351"/>
    <w:rsid w:val="006A1D42"/>
    <w:rsid w:val="006A77AA"/>
    <w:rsid w:val="006A7A96"/>
    <w:rsid w:val="006B649F"/>
    <w:rsid w:val="006B7ADB"/>
    <w:rsid w:val="006C0F84"/>
    <w:rsid w:val="006C5D2A"/>
    <w:rsid w:val="006D32B6"/>
    <w:rsid w:val="006D35CD"/>
    <w:rsid w:val="006D5734"/>
    <w:rsid w:val="006D5E15"/>
    <w:rsid w:val="006D6EC5"/>
    <w:rsid w:val="006D74B3"/>
    <w:rsid w:val="006E0E96"/>
    <w:rsid w:val="006E1322"/>
    <w:rsid w:val="006E2CA8"/>
    <w:rsid w:val="006E2D5A"/>
    <w:rsid w:val="006E36D8"/>
    <w:rsid w:val="006E59BE"/>
    <w:rsid w:val="006E59CD"/>
    <w:rsid w:val="006F1CEE"/>
    <w:rsid w:val="006F4097"/>
    <w:rsid w:val="007023CD"/>
    <w:rsid w:val="00705008"/>
    <w:rsid w:val="0070741C"/>
    <w:rsid w:val="00707C8A"/>
    <w:rsid w:val="00724E67"/>
    <w:rsid w:val="00731E0D"/>
    <w:rsid w:val="00732161"/>
    <w:rsid w:val="007333DF"/>
    <w:rsid w:val="00736AAF"/>
    <w:rsid w:val="00736D8A"/>
    <w:rsid w:val="0074361A"/>
    <w:rsid w:val="00750D73"/>
    <w:rsid w:val="007523E5"/>
    <w:rsid w:val="007545FD"/>
    <w:rsid w:val="00757823"/>
    <w:rsid w:val="00761380"/>
    <w:rsid w:val="007652A1"/>
    <w:rsid w:val="0076636D"/>
    <w:rsid w:val="00777A77"/>
    <w:rsid w:val="0078067D"/>
    <w:rsid w:val="007806D1"/>
    <w:rsid w:val="007839EA"/>
    <w:rsid w:val="007955B7"/>
    <w:rsid w:val="0079562C"/>
    <w:rsid w:val="00795F5A"/>
    <w:rsid w:val="00797842"/>
    <w:rsid w:val="007A07D4"/>
    <w:rsid w:val="007A22D6"/>
    <w:rsid w:val="007A2777"/>
    <w:rsid w:val="007A4618"/>
    <w:rsid w:val="007A6637"/>
    <w:rsid w:val="007A6733"/>
    <w:rsid w:val="007B5047"/>
    <w:rsid w:val="007B747B"/>
    <w:rsid w:val="007B76CA"/>
    <w:rsid w:val="007C0B24"/>
    <w:rsid w:val="007C4ADD"/>
    <w:rsid w:val="007C7480"/>
    <w:rsid w:val="007D3B17"/>
    <w:rsid w:val="007E0800"/>
    <w:rsid w:val="007F0CFD"/>
    <w:rsid w:val="007F465C"/>
    <w:rsid w:val="007F6620"/>
    <w:rsid w:val="00804D67"/>
    <w:rsid w:val="0080703D"/>
    <w:rsid w:val="008131CF"/>
    <w:rsid w:val="00822D69"/>
    <w:rsid w:val="00823CBB"/>
    <w:rsid w:val="00824253"/>
    <w:rsid w:val="00824843"/>
    <w:rsid w:val="00825A9F"/>
    <w:rsid w:val="008267A0"/>
    <w:rsid w:val="00830B54"/>
    <w:rsid w:val="008354C3"/>
    <w:rsid w:val="00835E1C"/>
    <w:rsid w:val="008361BC"/>
    <w:rsid w:val="0083789C"/>
    <w:rsid w:val="0084040C"/>
    <w:rsid w:val="00841E05"/>
    <w:rsid w:val="0084310D"/>
    <w:rsid w:val="00852F55"/>
    <w:rsid w:val="00853ED1"/>
    <w:rsid w:val="00861F37"/>
    <w:rsid w:val="008629C8"/>
    <w:rsid w:val="008713D7"/>
    <w:rsid w:val="00895738"/>
    <w:rsid w:val="008A3921"/>
    <w:rsid w:val="008A4CC8"/>
    <w:rsid w:val="008A623B"/>
    <w:rsid w:val="008A67AA"/>
    <w:rsid w:val="008A6EBC"/>
    <w:rsid w:val="008B0EC5"/>
    <w:rsid w:val="008B11EA"/>
    <w:rsid w:val="008B51C9"/>
    <w:rsid w:val="008C3629"/>
    <w:rsid w:val="008C451C"/>
    <w:rsid w:val="008C70FE"/>
    <w:rsid w:val="008D017B"/>
    <w:rsid w:val="008D0507"/>
    <w:rsid w:val="008D1523"/>
    <w:rsid w:val="008D3BFD"/>
    <w:rsid w:val="008D5217"/>
    <w:rsid w:val="008E059F"/>
    <w:rsid w:val="008E35FA"/>
    <w:rsid w:val="008E44EC"/>
    <w:rsid w:val="008E46D1"/>
    <w:rsid w:val="008E5823"/>
    <w:rsid w:val="008F1263"/>
    <w:rsid w:val="008F3F13"/>
    <w:rsid w:val="008F535F"/>
    <w:rsid w:val="008F7613"/>
    <w:rsid w:val="0090139D"/>
    <w:rsid w:val="0090744C"/>
    <w:rsid w:val="009106F7"/>
    <w:rsid w:val="00913209"/>
    <w:rsid w:val="0092126C"/>
    <w:rsid w:val="009234EA"/>
    <w:rsid w:val="00926690"/>
    <w:rsid w:val="00926DAB"/>
    <w:rsid w:val="00930622"/>
    <w:rsid w:val="009308B8"/>
    <w:rsid w:val="00930E6F"/>
    <w:rsid w:val="009318F8"/>
    <w:rsid w:val="00933A2C"/>
    <w:rsid w:val="0093647A"/>
    <w:rsid w:val="00937CA6"/>
    <w:rsid w:val="00941613"/>
    <w:rsid w:val="00943F3A"/>
    <w:rsid w:val="0096245E"/>
    <w:rsid w:val="00963FD0"/>
    <w:rsid w:val="00966D25"/>
    <w:rsid w:val="00972FA8"/>
    <w:rsid w:val="0097387B"/>
    <w:rsid w:val="009749EA"/>
    <w:rsid w:val="0097528E"/>
    <w:rsid w:val="00976AE0"/>
    <w:rsid w:val="00980A46"/>
    <w:rsid w:val="00980D86"/>
    <w:rsid w:val="00982240"/>
    <w:rsid w:val="00983E3B"/>
    <w:rsid w:val="00987CD9"/>
    <w:rsid w:val="0099128D"/>
    <w:rsid w:val="009A2ED1"/>
    <w:rsid w:val="009B0CD5"/>
    <w:rsid w:val="009B1838"/>
    <w:rsid w:val="009B22D2"/>
    <w:rsid w:val="009B3872"/>
    <w:rsid w:val="009B56B3"/>
    <w:rsid w:val="009B6CF5"/>
    <w:rsid w:val="009C0DDE"/>
    <w:rsid w:val="009C2369"/>
    <w:rsid w:val="009C23B5"/>
    <w:rsid w:val="009C2860"/>
    <w:rsid w:val="009C2F6A"/>
    <w:rsid w:val="009C41FF"/>
    <w:rsid w:val="009C7B9D"/>
    <w:rsid w:val="009D0C56"/>
    <w:rsid w:val="009D7CD2"/>
    <w:rsid w:val="009E151E"/>
    <w:rsid w:val="009E4BBE"/>
    <w:rsid w:val="009F283F"/>
    <w:rsid w:val="009F3712"/>
    <w:rsid w:val="009F44CD"/>
    <w:rsid w:val="009F4737"/>
    <w:rsid w:val="009F768E"/>
    <w:rsid w:val="00A02ABB"/>
    <w:rsid w:val="00A04C29"/>
    <w:rsid w:val="00A07768"/>
    <w:rsid w:val="00A10BEC"/>
    <w:rsid w:val="00A11336"/>
    <w:rsid w:val="00A16208"/>
    <w:rsid w:val="00A22B23"/>
    <w:rsid w:val="00A22C22"/>
    <w:rsid w:val="00A240D2"/>
    <w:rsid w:val="00A24989"/>
    <w:rsid w:val="00A309DD"/>
    <w:rsid w:val="00A30BB5"/>
    <w:rsid w:val="00A30D08"/>
    <w:rsid w:val="00A4231B"/>
    <w:rsid w:val="00A42A66"/>
    <w:rsid w:val="00A47230"/>
    <w:rsid w:val="00A5316C"/>
    <w:rsid w:val="00A535DC"/>
    <w:rsid w:val="00A554E1"/>
    <w:rsid w:val="00A5564F"/>
    <w:rsid w:val="00A666A5"/>
    <w:rsid w:val="00A75815"/>
    <w:rsid w:val="00A777DC"/>
    <w:rsid w:val="00A81993"/>
    <w:rsid w:val="00A82FDC"/>
    <w:rsid w:val="00A86117"/>
    <w:rsid w:val="00A91661"/>
    <w:rsid w:val="00A9192A"/>
    <w:rsid w:val="00A93ACD"/>
    <w:rsid w:val="00AA3985"/>
    <w:rsid w:val="00AA528D"/>
    <w:rsid w:val="00AB076C"/>
    <w:rsid w:val="00AB0E8C"/>
    <w:rsid w:val="00AB47A2"/>
    <w:rsid w:val="00AB4BBF"/>
    <w:rsid w:val="00AC0345"/>
    <w:rsid w:val="00AC52B6"/>
    <w:rsid w:val="00AC6166"/>
    <w:rsid w:val="00AC7AA0"/>
    <w:rsid w:val="00AD0185"/>
    <w:rsid w:val="00AD0C6C"/>
    <w:rsid w:val="00AD2CFD"/>
    <w:rsid w:val="00AD7066"/>
    <w:rsid w:val="00AD7094"/>
    <w:rsid w:val="00AD7464"/>
    <w:rsid w:val="00AF3FF4"/>
    <w:rsid w:val="00AF61D8"/>
    <w:rsid w:val="00B044C4"/>
    <w:rsid w:val="00B10C09"/>
    <w:rsid w:val="00B1247D"/>
    <w:rsid w:val="00B16ADD"/>
    <w:rsid w:val="00B20B10"/>
    <w:rsid w:val="00B2418B"/>
    <w:rsid w:val="00B255EA"/>
    <w:rsid w:val="00B25D6C"/>
    <w:rsid w:val="00B277BA"/>
    <w:rsid w:val="00B3154B"/>
    <w:rsid w:val="00B32DD6"/>
    <w:rsid w:val="00B33011"/>
    <w:rsid w:val="00B33DC3"/>
    <w:rsid w:val="00B34F66"/>
    <w:rsid w:val="00B40E95"/>
    <w:rsid w:val="00B45DAD"/>
    <w:rsid w:val="00B46839"/>
    <w:rsid w:val="00B55822"/>
    <w:rsid w:val="00B67F0A"/>
    <w:rsid w:val="00B7078E"/>
    <w:rsid w:val="00B71D06"/>
    <w:rsid w:val="00B734FE"/>
    <w:rsid w:val="00B74D80"/>
    <w:rsid w:val="00B7585E"/>
    <w:rsid w:val="00B8104A"/>
    <w:rsid w:val="00B95401"/>
    <w:rsid w:val="00BA438F"/>
    <w:rsid w:val="00BB10A5"/>
    <w:rsid w:val="00BB446D"/>
    <w:rsid w:val="00BB568A"/>
    <w:rsid w:val="00BB7118"/>
    <w:rsid w:val="00BB7972"/>
    <w:rsid w:val="00BC0EF0"/>
    <w:rsid w:val="00BC69BC"/>
    <w:rsid w:val="00BC69E0"/>
    <w:rsid w:val="00BD5019"/>
    <w:rsid w:val="00BD74A6"/>
    <w:rsid w:val="00BE0670"/>
    <w:rsid w:val="00BE0B11"/>
    <w:rsid w:val="00BE128E"/>
    <w:rsid w:val="00BF3711"/>
    <w:rsid w:val="00BF3B8F"/>
    <w:rsid w:val="00BF3F9D"/>
    <w:rsid w:val="00BF4F25"/>
    <w:rsid w:val="00BF5830"/>
    <w:rsid w:val="00C02907"/>
    <w:rsid w:val="00C035D0"/>
    <w:rsid w:val="00C044C6"/>
    <w:rsid w:val="00C06DE9"/>
    <w:rsid w:val="00C07494"/>
    <w:rsid w:val="00C105DE"/>
    <w:rsid w:val="00C11B06"/>
    <w:rsid w:val="00C13663"/>
    <w:rsid w:val="00C157EE"/>
    <w:rsid w:val="00C1588A"/>
    <w:rsid w:val="00C23162"/>
    <w:rsid w:val="00C273F5"/>
    <w:rsid w:val="00C27A9C"/>
    <w:rsid w:val="00C34D72"/>
    <w:rsid w:val="00C42872"/>
    <w:rsid w:val="00C46AB1"/>
    <w:rsid w:val="00C5149B"/>
    <w:rsid w:val="00C52216"/>
    <w:rsid w:val="00C534CD"/>
    <w:rsid w:val="00C535B4"/>
    <w:rsid w:val="00C54F0F"/>
    <w:rsid w:val="00C567D3"/>
    <w:rsid w:val="00C56EB2"/>
    <w:rsid w:val="00C57502"/>
    <w:rsid w:val="00C61DD7"/>
    <w:rsid w:val="00C6282F"/>
    <w:rsid w:val="00C6423F"/>
    <w:rsid w:val="00C66038"/>
    <w:rsid w:val="00C663DF"/>
    <w:rsid w:val="00C71648"/>
    <w:rsid w:val="00C73149"/>
    <w:rsid w:val="00C75290"/>
    <w:rsid w:val="00C81CBD"/>
    <w:rsid w:val="00C84048"/>
    <w:rsid w:val="00C878A5"/>
    <w:rsid w:val="00CA03BC"/>
    <w:rsid w:val="00CA0EFE"/>
    <w:rsid w:val="00CA34B0"/>
    <w:rsid w:val="00CA3CDF"/>
    <w:rsid w:val="00CA66F2"/>
    <w:rsid w:val="00CA78E9"/>
    <w:rsid w:val="00CA7BCE"/>
    <w:rsid w:val="00CA7FEA"/>
    <w:rsid w:val="00CC20EA"/>
    <w:rsid w:val="00CC3274"/>
    <w:rsid w:val="00CC4127"/>
    <w:rsid w:val="00CC6F09"/>
    <w:rsid w:val="00CD463C"/>
    <w:rsid w:val="00CD5443"/>
    <w:rsid w:val="00CD6461"/>
    <w:rsid w:val="00CD7658"/>
    <w:rsid w:val="00CD7CE4"/>
    <w:rsid w:val="00CE015C"/>
    <w:rsid w:val="00CE265E"/>
    <w:rsid w:val="00CE3409"/>
    <w:rsid w:val="00CE4EAE"/>
    <w:rsid w:val="00CE6711"/>
    <w:rsid w:val="00CF1D37"/>
    <w:rsid w:val="00CF5252"/>
    <w:rsid w:val="00CF7290"/>
    <w:rsid w:val="00D06977"/>
    <w:rsid w:val="00D07017"/>
    <w:rsid w:val="00D1159D"/>
    <w:rsid w:val="00D12D86"/>
    <w:rsid w:val="00D133F8"/>
    <w:rsid w:val="00D13EC5"/>
    <w:rsid w:val="00D15921"/>
    <w:rsid w:val="00D17F5C"/>
    <w:rsid w:val="00D22971"/>
    <w:rsid w:val="00D24317"/>
    <w:rsid w:val="00D256E0"/>
    <w:rsid w:val="00D3256F"/>
    <w:rsid w:val="00D33038"/>
    <w:rsid w:val="00D35544"/>
    <w:rsid w:val="00D35919"/>
    <w:rsid w:val="00D3616F"/>
    <w:rsid w:val="00D40420"/>
    <w:rsid w:val="00D418EF"/>
    <w:rsid w:val="00D43DA9"/>
    <w:rsid w:val="00D46599"/>
    <w:rsid w:val="00D46D87"/>
    <w:rsid w:val="00D478D9"/>
    <w:rsid w:val="00D47D02"/>
    <w:rsid w:val="00D554FD"/>
    <w:rsid w:val="00D6131A"/>
    <w:rsid w:val="00D62A17"/>
    <w:rsid w:val="00D63326"/>
    <w:rsid w:val="00D67270"/>
    <w:rsid w:val="00D6739D"/>
    <w:rsid w:val="00D70E1D"/>
    <w:rsid w:val="00D744D6"/>
    <w:rsid w:val="00D8531C"/>
    <w:rsid w:val="00D86DD1"/>
    <w:rsid w:val="00D87063"/>
    <w:rsid w:val="00D92F4A"/>
    <w:rsid w:val="00DA1A92"/>
    <w:rsid w:val="00DA1FBB"/>
    <w:rsid w:val="00DA2865"/>
    <w:rsid w:val="00DA310C"/>
    <w:rsid w:val="00DA4CD9"/>
    <w:rsid w:val="00DB0489"/>
    <w:rsid w:val="00DB1618"/>
    <w:rsid w:val="00DB3B0B"/>
    <w:rsid w:val="00DB4811"/>
    <w:rsid w:val="00DC0816"/>
    <w:rsid w:val="00DC11F0"/>
    <w:rsid w:val="00DC24E2"/>
    <w:rsid w:val="00DC4856"/>
    <w:rsid w:val="00DC50C9"/>
    <w:rsid w:val="00DC618C"/>
    <w:rsid w:val="00DC7399"/>
    <w:rsid w:val="00DD1DAF"/>
    <w:rsid w:val="00DD1E02"/>
    <w:rsid w:val="00DD2CA6"/>
    <w:rsid w:val="00DD2FCA"/>
    <w:rsid w:val="00DD4FF6"/>
    <w:rsid w:val="00DE2831"/>
    <w:rsid w:val="00DE3884"/>
    <w:rsid w:val="00DE51F4"/>
    <w:rsid w:val="00DE6400"/>
    <w:rsid w:val="00DE6655"/>
    <w:rsid w:val="00DE7EA2"/>
    <w:rsid w:val="00DF23CB"/>
    <w:rsid w:val="00DF2BD4"/>
    <w:rsid w:val="00DF6D24"/>
    <w:rsid w:val="00E05192"/>
    <w:rsid w:val="00E11535"/>
    <w:rsid w:val="00E20C60"/>
    <w:rsid w:val="00E218B6"/>
    <w:rsid w:val="00E22963"/>
    <w:rsid w:val="00E2490B"/>
    <w:rsid w:val="00E25E4E"/>
    <w:rsid w:val="00E26AC5"/>
    <w:rsid w:val="00E27E50"/>
    <w:rsid w:val="00E32E4F"/>
    <w:rsid w:val="00E36F2C"/>
    <w:rsid w:val="00E4286F"/>
    <w:rsid w:val="00E43E85"/>
    <w:rsid w:val="00E44415"/>
    <w:rsid w:val="00E4454E"/>
    <w:rsid w:val="00E44EE1"/>
    <w:rsid w:val="00E456BD"/>
    <w:rsid w:val="00E45756"/>
    <w:rsid w:val="00E46C88"/>
    <w:rsid w:val="00E50B36"/>
    <w:rsid w:val="00E60AB6"/>
    <w:rsid w:val="00E63CB1"/>
    <w:rsid w:val="00E63D0F"/>
    <w:rsid w:val="00E6621B"/>
    <w:rsid w:val="00E66293"/>
    <w:rsid w:val="00E663C8"/>
    <w:rsid w:val="00E66514"/>
    <w:rsid w:val="00E66C59"/>
    <w:rsid w:val="00E67EB2"/>
    <w:rsid w:val="00E72201"/>
    <w:rsid w:val="00E7304F"/>
    <w:rsid w:val="00E76191"/>
    <w:rsid w:val="00E810C4"/>
    <w:rsid w:val="00E84CBA"/>
    <w:rsid w:val="00E925A5"/>
    <w:rsid w:val="00E92B8B"/>
    <w:rsid w:val="00E93474"/>
    <w:rsid w:val="00E95608"/>
    <w:rsid w:val="00EA0410"/>
    <w:rsid w:val="00EA51F1"/>
    <w:rsid w:val="00EA5B48"/>
    <w:rsid w:val="00EA71E6"/>
    <w:rsid w:val="00EA7BB3"/>
    <w:rsid w:val="00EB1196"/>
    <w:rsid w:val="00EB5835"/>
    <w:rsid w:val="00EB6FCB"/>
    <w:rsid w:val="00EC149A"/>
    <w:rsid w:val="00EC1962"/>
    <w:rsid w:val="00EC3DF9"/>
    <w:rsid w:val="00EC79B2"/>
    <w:rsid w:val="00ED43F4"/>
    <w:rsid w:val="00ED7F56"/>
    <w:rsid w:val="00EE0EC3"/>
    <w:rsid w:val="00EE3829"/>
    <w:rsid w:val="00EE47C3"/>
    <w:rsid w:val="00EE5DDC"/>
    <w:rsid w:val="00EE6723"/>
    <w:rsid w:val="00EF0003"/>
    <w:rsid w:val="00EF046C"/>
    <w:rsid w:val="00EF06DE"/>
    <w:rsid w:val="00EF3656"/>
    <w:rsid w:val="00EF4C48"/>
    <w:rsid w:val="00EF65AB"/>
    <w:rsid w:val="00F023DA"/>
    <w:rsid w:val="00F02A08"/>
    <w:rsid w:val="00F04B20"/>
    <w:rsid w:val="00F172BA"/>
    <w:rsid w:val="00F227E7"/>
    <w:rsid w:val="00F259B3"/>
    <w:rsid w:val="00F27F43"/>
    <w:rsid w:val="00F30D7C"/>
    <w:rsid w:val="00F3165E"/>
    <w:rsid w:val="00F33C4B"/>
    <w:rsid w:val="00F40BF2"/>
    <w:rsid w:val="00F42F91"/>
    <w:rsid w:val="00F43FC4"/>
    <w:rsid w:val="00F479C2"/>
    <w:rsid w:val="00F47C43"/>
    <w:rsid w:val="00F552BC"/>
    <w:rsid w:val="00F56737"/>
    <w:rsid w:val="00F56A1E"/>
    <w:rsid w:val="00F6069C"/>
    <w:rsid w:val="00F6419E"/>
    <w:rsid w:val="00F646E7"/>
    <w:rsid w:val="00F64AA4"/>
    <w:rsid w:val="00F66ECC"/>
    <w:rsid w:val="00F73DD2"/>
    <w:rsid w:val="00F7712F"/>
    <w:rsid w:val="00F819E6"/>
    <w:rsid w:val="00F858D8"/>
    <w:rsid w:val="00FB029F"/>
    <w:rsid w:val="00FB4F1E"/>
    <w:rsid w:val="00FB6897"/>
    <w:rsid w:val="00FD27B2"/>
    <w:rsid w:val="00FD2AFF"/>
    <w:rsid w:val="00FD520E"/>
    <w:rsid w:val="00FD659E"/>
    <w:rsid w:val="00FE18D2"/>
    <w:rsid w:val="00FE35E8"/>
    <w:rsid w:val="00FE3A8E"/>
    <w:rsid w:val="00FE55E2"/>
    <w:rsid w:val="00FE7151"/>
    <w:rsid w:val="00FF4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35DE25"/>
  <w15:chartTrackingRefBased/>
  <w15:docId w15:val="{574FEC8A-66B5-43DD-B8BA-FBDD22CF34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676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6</TotalTime>
  <Pages>10</Pages>
  <Words>1950</Words>
  <Characters>11120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FREDO ANTOJA</dc:creator>
  <cp:keywords/>
  <dc:description/>
  <cp:lastModifiedBy>WILFREDO ANTOJA</cp:lastModifiedBy>
  <cp:revision>1038</cp:revision>
  <dcterms:created xsi:type="dcterms:W3CDTF">2020-12-10T09:39:00Z</dcterms:created>
  <dcterms:modified xsi:type="dcterms:W3CDTF">2020-12-17T03:50:00Z</dcterms:modified>
</cp:coreProperties>
</file>